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BE9B2B" w14:textId="59536D94" w:rsidR="00A9655D" w:rsidRDefault="00A9655D" w:rsidP="00A9655D">
      <w:pPr>
        <w:widowControl w:val="0"/>
        <w:spacing w:line="480" w:lineRule="auto"/>
        <w:ind w:right="141"/>
        <w:jc w:val="both"/>
        <w:rPr>
          <w:rFonts w:ascii="Times New Roman" w:hAnsi="Times New Roman" w:cs="Times New Roman"/>
          <w:b/>
          <w:bCs/>
          <w:lang w:val="en-US"/>
        </w:rPr>
      </w:pPr>
      <w:r w:rsidRPr="00A9655D">
        <w:rPr>
          <w:rFonts w:ascii="Times New Roman" w:hAnsi="Times New Roman" w:cs="Times New Roman"/>
          <w:b/>
          <w:bCs/>
          <w:lang w:val="en-US"/>
        </w:rPr>
        <w:t>Suppleme</w:t>
      </w:r>
      <w:r>
        <w:rPr>
          <w:rFonts w:ascii="Times New Roman" w:hAnsi="Times New Roman" w:cs="Times New Roman"/>
          <w:b/>
          <w:bCs/>
          <w:lang w:val="en-US"/>
        </w:rPr>
        <w:t>n</w:t>
      </w:r>
      <w:r w:rsidRPr="00A9655D">
        <w:rPr>
          <w:rFonts w:ascii="Times New Roman" w:hAnsi="Times New Roman" w:cs="Times New Roman"/>
          <w:b/>
          <w:bCs/>
          <w:lang w:val="en-US"/>
        </w:rPr>
        <w:t>tary Materials</w:t>
      </w:r>
    </w:p>
    <w:p w14:paraId="798BE862" w14:textId="2650A26E" w:rsidR="00067F72" w:rsidRPr="000E7D1C" w:rsidRDefault="00067F72" w:rsidP="00067F72">
      <w:pPr>
        <w:widowControl w:val="0"/>
        <w:spacing w:line="480" w:lineRule="auto"/>
        <w:ind w:right="141"/>
        <w:jc w:val="both"/>
        <w:rPr>
          <w:rFonts w:ascii="Times New Roman" w:hAnsi="Times New Roman" w:cs="Times New Roman"/>
          <w:lang w:val="en-US"/>
        </w:rPr>
      </w:pPr>
      <w:r w:rsidRPr="000E7D1C">
        <w:rPr>
          <w:rFonts w:ascii="Times New Roman" w:hAnsi="Times New Roman" w:cs="Times New Roman"/>
          <w:b/>
          <w:bCs/>
          <w:lang w:val="en-US"/>
        </w:rPr>
        <w:t>Table S1.</w:t>
      </w:r>
      <w:r w:rsidRPr="000E7D1C">
        <w:rPr>
          <w:rFonts w:ascii="Times New Roman" w:hAnsi="Times New Roman" w:cs="Times New Roman"/>
          <w:lang w:val="en-US"/>
        </w:rPr>
        <w:t xml:space="preserve"> Univariable and multivariable analyses of Cohort 1 and 2. </w:t>
      </w:r>
    </w:p>
    <w:tbl>
      <w:tblPr>
        <w:tblW w:w="9330" w:type="dxa"/>
        <w:jc w:val="center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A0" w:firstRow="1" w:lastRow="0" w:firstColumn="1" w:lastColumn="0" w:noHBand="0" w:noVBand="0"/>
      </w:tblPr>
      <w:tblGrid>
        <w:gridCol w:w="3662"/>
        <w:gridCol w:w="1700"/>
        <w:gridCol w:w="1138"/>
        <w:gridCol w:w="1700"/>
        <w:gridCol w:w="1130"/>
      </w:tblGrid>
      <w:tr w:rsidR="000E7D1C" w:rsidRPr="000E7D1C" w14:paraId="5E05C778" w14:textId="77777777" w:rsidTr="00C42C50">
        <w:trPr>
          <w:trHeight w:hRule="exact" w:val="467"/>
          <w:jc w:val="center"/>
        </w:trPr>
        <w:tc>
          <w:tcPr>
            <w:tcW w:w="3662" w:type="dxa"/>
            <w:vMerge w:val="restart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36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075EF3B0" w14:textId="77777777" w:rsidR="00067F72" w:rsidRPr="000E7D1C" w:rsidRDefault="00067F72" w:rsidP="00C42C50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Overall Survival (Overall population)</w:t>
            </w:r>
          </w:p>
        </w:tc>
        <w:tc>
          <w:tcPr>
            <w:tcW w:w="2838" w:type="dxa"/>
            <w:gridSpan w:val="2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/>
              <w:right w:val="single" w:sz="36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60B7529E" w14:textId="77777777" w:rsidR="00067F72" w:rsidRPr="000E7D1C" w:rsidRDefault="00067F72" w:rsidP="00C42C50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Univariable Cox Regression</w:t>
            </w:r>
          </w:p>
        </w:tc>
        <w:tc>
          <w:tcPr>
            <w:tcW w:w="2830" w:type="dxa"/>
            <w:gridSpan w:val="2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/>
              <w:right w:val="single" w:sz="18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73E973A0" w14:textId="77777777" w:rsidR="00067F72" w:rsidRPr="000E7D1C" w:rsidRDefault="00067F72" w:rsidP="00C42C50">
            <w:pPr>
              <w:ind w:left="-202" w:right="-249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Multivariable Cox Regression</w:t>
            </w:r>
          </w:p>
        </w:tc>
      </w:tr>
      <w:tr w:rsidR="000E7D1C" w:rsidRPr="000E7D1C" w14:paraId="1D2CB8C4" w14:textId="77777777" w:rsidTr="00C42C50">
        <w:trPr>
          <w:trHeight w:val="369"/>
          <w:jc w:val="center"/>
        </w:trPr>
        <w:tc>
          <w:tcPr>
            <w:tcW w:w="3662" w:type="dxa"/>
            <w:vMerge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36" w:space="0" w:color="FFFFFF" w:themeColor="background1"/>
            </w:tcBorders>
            <w:vAlign w:val="center"/>
            <w:hideMark/>
          </w:tcPr>
          <w:p w14:paraId="1EC23AA9" w14:textId="77777777" w:rsidR="00067F72" w:rsidRPr="000E7D1C" w:rsidRDefault="00067F72" w:rsidP="00C42C50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700" w:type="dxa"/>
            <w:tcBorders>
              <w:top w:val="single" w:sz="12" w:space="0" w:color="FFFFFF"/>
              <w:left w:val="single" w:sz="36" w:space="0" w:color="FFFFFF" w:themeColor="background1"/>
              <w:bottom w:val="single" w:sz="18" w:space="0" w:color="FFFFFF" w:themeColor="background1"/>
              <w:right w:val="single" w:sz="12" w:space="0" w:color="FFFFFF"/>
            </w:tcBorders>
            <w:shd w:val="clear" w:color="auto" w:fill="7F7F7F" w:themeFill="text1" w:themeFillTint="80"/>
            <w:vAlign w:val="center"/>
            <w:hideMark/>
          </w:tcPr>
          <w:p w14:paraId="1C5126BC" w14:textId="77777777" w:rsidR="00067F72" w:rsidRPr="000E7D1C" w:rsidRDefault="00067F72" w:rsidP="00C42C50">
            <w:pPr>
              <w:ind w:left="-108" w:right="-249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HR (95%CI)</w:t>
            </w:r>
          </w:p>
        </w:tc>
        <w:tc>
          <w:tcPr>
            <w:tcW w:w="1138" w:type="dxa"/>
            <w:tcBorders>
              <w:top w:val="single" w:sz="12" w:space="0" w:color="FFFFFF"/>
              <w:left w:val="single" w:sz="12" w:space="0" w:color="FFFFFF"/>
              <w:bottom w:val="single" w:sz="18" w:space="0" w:color="FFFFFF" w:themeColor="background1"/>
              <w:right w:val="single" w:sz="36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7047BCC1" w14:textId="77777777" w:rsidR="00067F72" w:rsidRPr="000E7D1C" w:rsidRDefault="00067F72" w:rsidP="00C42C50">
            <w:pPr>
              <w:ind w:left="-108" w:right="-108"/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-value</w:t>
            </w:r>
          </w:p>
        </w:tc>
        <w:tc>
          <w:tcPr>
            <w:tcW w:w="1700" w:type="dxa"/>
            <w:tcBorders>
              <w:top w:val="single" w:sz="12" w:space="0" w:color="FFFFFF"/>
              <w:left w:val="single" w:sz="36" w:space="0" w:color="FFFFFF" w:themeColor="background1"/>
              <w:bottom w:val="single" w:sz="18" w:space="0" w:color="FFFFFF" w:themeColor="background1"/>
              <w:right w:val="single" w:sz="12" w:space="0" w:color="FFFFFF"/>
            </w:tcBorders>
            <w:shd w:val="clear" w:color="auto" w:fill="7F7F7F" w:themeFill="text1" w:themeFillTint="80"/>
            <w:vAlign w:val="center"/>
            <w:hideMark/>
          </w:tcPr>
          <w:p w14:paraId="0B213CBD" w14:textId="77777777" w:rsidR="00067F72" w:rsidRPr="000E7D1C" w:rsidRDefault="00067F72" w:rsidP="00C42C50">
            <w:pPr>
              <w:ind w:right="-14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HR (95%CI)</w:t>
            </w:r>
          </w:p>
        </w:tc>
        <w:tc>
          <w:tcPr>
            <w:tcW w:w="1130" w:type="dxa"/>
            <w:tcBorders>
              <w:top w:val="single" w:sz="12" w:space="0" w:color="FFFFFF"/>
              <w:left w:val="single" w:sz="12" w:space="0" w:color="FFFFFF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1523E59F" w14:textId="77777777" w:rsidR="00067F72" w:rsidRPr="000E7D1C" w:rsidRDefault="00067F72" w:rsidP="00C42C50">
            <w:pPr>
              <w:ind w:right="-109"/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-value</w:t>
            </w:r>
          </w:p>
        </w:tc>
      </w:tr>
      <w:tr w:rsidR="000E7D1C" w:rsidRPr="000E7D1C" w14:paraId="7A6B4152" w14:textId="77777777" w:rsidTr="00C42C50">
        <w:trPr>
          <w:trHeight w:hRule="exact" w:val="340"/>
          <w:jc w:val="center"/>
        </w:trPr>
        <w:tc>
          <w:tcPr>
            <w:tcW w:w="3662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  <w:hideMark/>
          </w:tcPr>
          <w:p w14:paraId="57B8ECED" w14:textId="77777777" w:rsidR="00067F72" w:rsidRPr="000E7D1C" w:rsidRDefault="00067F72" w:rsidP="00C42C50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Sex (females </w:t>
            </w:r>
            <w:proofErr w:type="spellStart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vs</w:t>
            </w:r>
            <w:proofErr w:type="spellEnd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males) </w:t>
            </w:r>
          </w:p>
        </w:tc>
        <w:tc>
          <w:tcPr>
            <w:tcW w:w="1700" w:type="dxa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  <w:hideMark/>
          </w:tcPr>
          <w:p w14:paraId="6C662300" w14:textId="47CED5D2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27 (0.91−1.53)</w:t>
            </w:r>
          </w:p>
        </w:tc>
        <w:tc>
          <w:tcPr>
            <w:tcW w:w="1138" w:type="dxa"/>
            <w:tcBorders>
              <w:top w:val="single" w:sz="18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  <w:hideMark/>
          </w:tcPr>
          <w:p w14:paraId="2559AE36" w14:textId="28574D32" w:rsidR="00067F72" w:rsidRPr="000E7D1C" w:rsidRDefault="00067F72" w:rsidP="00C42C50">
            <w:pPr>
              <w:ind w:left="-108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41</w:t>
            </w:r>
          </w:p>
        </w:tc>
        <w:tc>
          <w:tcPr>
            <w:tcW w:w="1700" w:type="dxa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7C7D2727" w14:textId="77777777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8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685405B1" w14:textId="77777777" w:rsidR="00067F72" w:rsidRPr="000E7D1C" w:rsidRDefault="00067F72" w:rsidP="00C42C50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</w:p>
        </w:tc>
      </w:tr>
      <w:tr w:rsidR="000E7D1C" w:rsidRPr="000E7D1C" w14:paraId="5BB6E126" w14:textId="77777777" w:rsidTr="00C42C50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FB5E7D0" w14:textId="77777777" w:rsidR="00067F72" w:rsidRPr="000E7D1C" w:rsidRDefault="00067F72" w:rsidP="00C42C50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ge ≥70y (Y </w:t>
            </w:r>
            <w:proofErr w:type="spellStart"/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s</w:t>
            </w:r>
            <w:proofErr w:type="spellEnd"/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008B0EAD" w14:textId="4014C4BD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05 (0.89−1.29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1BEBCEA" w14:textId="3FD8F16E" w:rsidR="00067F72" w:rsidRPr="000E7D1C" w:rsidRDefault="00067F72" w:rsidP="00C42C50">
            <w:pPr>
              <w:ind w:left="-108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59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3D625472" w14:textId="77777777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04E6CF7" w14:textId="77777777" w:rsidR="00067F72" w:rsidRPr="000E7D1C" w:rsidRDefault="00067F72" w:rsidP="00C42C50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0E7D1C" w:rsidRPr="000E7D1C" w14:paraId="76ED7A0B" w14:textId="77777777" w:rsidTr="00C42C50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1E84919" w14:textId="77777777" w:rsidR="00067F72" w:rsidRPr="000E7D1C" w:rsidRDefault="00067F72" w:rsidP="00C42C50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BMI (&gt; 25 </w:t>
            </w:r>
            <w:proofErr w:type="spellStart"/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s</w:t>
            </w:r>
            <w:proofErr w:type="spellEnd"/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≤ 25 kg/m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2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1749013A" w14:textId="4037850B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5 (0.38−0.93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66C0C9F0" w14:textId="182C9D04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.004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0D0FDB0D" w14:textId="5D803022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9 (0.54−0.88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3453338D" w14:textId="7B18BB40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1</w:t>
            </w:r>
          </w:p>
        </w:tc>
      </w:tr>
      <w:tr w:rsidR="000E7D1C" w:rsidRPr="000E7D1C" w14:paraId="29F642A7" w14:textId="77777777" w:rsidTr="00C42C50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F6FDF53" w14:textId="77777777" w:rsidR="00067F72" w:rsidRPr="000E7D1C" w:rsidRDefault="00067F72" w:rsidP="00C42C50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Smokers </w:t>
            </w:r>
            <w:proofErr w:type="spellStart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vs</w:t>
            </w:r>
            <w:proofErr w:type="spellEnd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no-smokers 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51D73936" w14:textId="6319095C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9 (0.73−1.14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8BAA016" w14:textId="33650705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221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3A9C532B" w14:textId="77777777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A2F7709" w14:textId="77777777" w:rsidR="00067F72" w:rsidRPr="000E7D1C" w:rsidRDefault="00067F72" w:rsidP="00C42C50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0E7D1C" w:rsidRPr="000E7D1C" w14:paraId="27E32F8C" w14:textId="77777777" w:rsidTr="00C42C50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6767C4DA" w14:textId="77777777" w:rsidR="00067F72" w:rsidRPr="000E7D1C" w:rsidRDefault="00067F72" w:rsidP="00C42C50">
            <w:pPr>
              <w:ind w:right="-142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ECOG PS (≥ 2 vs 0-1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12F7C447" w14:textId="5361442E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95 (2.40−4.12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46318C8B" w14:textId="77777777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&lt;0.001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75E98589" w14:textId="7205A233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91 (2.20−3.67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AB4DF32" w14:textId="77777777" w:rsidR="00067F72" w:rsidRPr="000E7D1C" w:rsidRDefault="00067F72" w:rsidP="00C42C50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&lt;0.001</w:t>
            </w:r>
          </w:p>
        </w:tc>
      </w:tr>
      <w:tr w:rsidR="000E7D1C" w:rsidRPr="000E7D1C" w14:paraId="037961C3" w14:textId="77777777" w:rsidTr="00C42C50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1A3D20B" w14:textId="77777777" w:rsidR="00067F72" w:rsidRPr="000E7D1C" w:rsidRDefault="00067F72" w:rsidP="00C42C50">
            <w:pPr>
              <w:ind w:right="-142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Histology (pure UC </w:t>
            </w:r>
            <w:proofErr w:type="spellStart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vs</w:t>
            </w:r>
            <w:proofErr w:type="spellEnd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variants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14BDD514" w14:textId="287F1054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1 (0.71−1.31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1A41504" w14:textId="50704F7A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45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1EC70F80" w14:textId="77777777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5AA5B32" w14:textId="77777777" w:rsidR="00067F72" w:rsidRPr="000E7D1C" w:rsidRDefault="00067F72" w:rsidP="00C42C50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0E7D1C" w:rsidRPr="000E7D1C" w14:paraId="4E375C88" w14:textId="77777777" w:rsidTr="00C42C50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62A82C16" w14:textId="77777777" w:rsidR="00067F72" w:rsidRPr="000E7D1C" w:rsidRDefault="00067F72" w:rsidP="00C42C50">
            <w:pPr>
              <w:ind w:right="-142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Upper </w:t>
            </w:r>
            <w:proofErr w:type="spellStart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vs</w:t>
            </w:r>
            <w:proofErr w:type="spellEnd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Lower urinary tract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68B0354F" w14:textId="63B33FDD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00 (0.81−1.32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4AFA186D" w14:textId="0B3E4778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59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7787E9AE" w14:textId="77777777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341CC17B" w14:textId="77777777" w:rsidR="00067F72" w:rsidRPr="000E7D1C" w:rsidRDefault="00067F72" w:rsidP="00C42C50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</w:p>
        </w:tc>
      </w:tr>
      <w:tr w:rsidR="000E7D1C" w:rsidRPr="000E7D1C" w14:paraId="269CBFCC" w14:textId="77777777" w:rsidTr="00C42C50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CE5A6DF" w14:textId="77777777" w:rsidR="00067F72" w:rsidRPr="000E7D1C" w:rsidRDefault="00067F72" w:rsidP="00C42C50">
            <w:pPr>
              <w:ind w:left="-284" w:firstLine="284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ynchronous metastatic disease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513F8E34" w14:textId="1E88C1D7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30 (1.01−1.59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E3F4EE4" w14:textId="702988F1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.019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2DC226D1" w14:textId="677C6F31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20 (1.02−1.39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C57FD4A" w14:textId="0687D758" w:rsidR="00067F72" w:rsidRPr="000E7D1C" w:rsidRDefault="00067F72" w:rsidP="00C42C50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.022</w:t>
            </w:r>
          </w:p>
        </w:tc>
      </w:tr>
      <w:tr w:rsidR="000E7D1C" w:rsidRPr="000E7D1C" w14:paraId="6DA8B9A6" w14:textId="77777777" w:rsidTr="00C42C50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6676CCA0" w14:textId="77777777" w:rsidR="00067F72" w:rsidRPr="000E7D1C" w:rsidRDefault="00067F72" w:rsidP="00C42C50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proofErr w:type="spellStart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Lymph</w:t>
            </w:r>
            <w:proofErr w:type="spellEnd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node</w:t>
            </w:r>
            <w:proofErr w:type="spellEnd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 xml:space="preserve">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7694F5F5" w14:textId="2885FADF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6 (0.70−1.13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4BAC9E0E" w14:textId="0190EA50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45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38386836" w14:textId="77777777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6702B363" w14:textId="77777777" w:rsidR="00067F72" w:rsidRPr="000E7D1C" w:rsidRDefault="00067F72" w:rsidP="00C42C50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0E7D1C" w:rsidRPr="000E7D1C" w14:paraId="5F3B186F" w14:textId="77777777" w:rsidTr="00C42C50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nil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CE70997" w14:textId="77777777" w:rsidR="00067F72" w:rsidRPr="000E7D1C" w:rsidRDefault="00067F72" w:rsidP="00C42C50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proofErr w:type="spellStart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Lung</w:t>
            </w:r>
            <w:proofErr w:type="spellEnd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metastases</w:t>
            </w:r>
            <w:proofErr w:type="spellEnd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 xml:space="preserve">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4667E276" w14:textId="166BA0FA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2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1.0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A67A568" w14:textId="009F1594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</w:t>
            </w:r>
            <w:r w:rsidR="00A86130" w:rsidRPr="000E7D1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31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154146C6" w14:textId="07648A3A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9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32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444D20E" w14:textId="5BFBD408" w:rsidR="00067F72" w:rsidRPr="000E7D1C" w:rsidRDefault="00067F72" w:rsidP="00C42C50">
            <w:pPr>
              <w:ind w:left="-108" w:right="-108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</w:t>
            </w:r>
            <w:r w:rsidR="00A86130" w:rsidRPr="000E7D1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69</w:t>
            </w:r>
          </w:p>
        </w:tc>
      </w:tr>
      <w:tr w:rsidR="000E7D1C" w:rsidRPr="000E7D1C" w14:paraId="7F5CA092" w14:textId="77777777" w:rsidTr="00067F72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nil"/>
              <w:right w:val="single" w:sz="36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92540BF" w14:textId="77777777" w:rsidR="00067F72" w:rsidRPr="000E7D1C" w:rsidRDefault="00067F72" w:rsidP="00C42C50">
            <w:pPr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</w:pPr>
            <w:proofErr w:type="spellStart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Bone</w:t>
            </w:r>
            <w:proofErr w:type="spellEnd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metastases</w:t>
            </w:r>
            <w:proofErr w:type="spellEnd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 xml:space="preserve">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9D9D9" w:themeFill="background1" w:themeFillShade="D9"/>
            <w:vAlign w:val="center"/>
          </w:tcPr>
          <w:p w14:paraId="2531EB34" w14:textId="6C7D3E95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5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1.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9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71901A3" w14:textId="77777777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&lt;0.001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9D9D9" w:themeFill="background1" w:themeFillShade="D9"/>
            <w:vAlign w:val="center"/>
          </w:tcPr>
          <w:p w14:paraId="65607239" w14:textId="21376B8E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4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1.2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.6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00AF4C3" w14:textId="77777777" w:rsidR="00067F72" w:rsidRPr="000E7D1C" w:rsidRDefault="00067F72" w:rsidP="00C42C50">
            <w:pPr>
              <w:ind w:left="-108" w:right="-108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&lt;0.001</w:t>
            </w:r>
          </w:p>
        </w:tc>
      </w:tr>
      <w:tr w:rsidR="000E7D1C" w:rsidRPr="000E7D1C" w14:paraId="326BA90B" w14:textId="77777777" w:rsidTr="00C42C50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F890909" w14:textId="77777777" w:rsidR="00067F72" w:rsidRPr="000E7D1C" w:rsidRDefault="00067F72" w:rsidP="00C42C50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proofErr w:type="spellStart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Liver</w:t>
            </w:r>
            <w:proofErr w:type="spellEnd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metastases</w:t>
            </w:r>
            <w:proofErr w:type="spellEnd"/>
            <w:r w:rsidRPr="000E7D1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 xml:space="preserve">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672C6BD1" w14:textId="4B1128E4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5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1.4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2.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0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E31310E" w14:textId="77777777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&lt; 0.001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3033B0CA" w14:textId="743A6D53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5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1.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A86130"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</w:t>
            </w: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A1212E5" w14:textId="77777777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&lt;0.001</w:t>
            </w:r>
          </w:p>
        </w:tc>
      </w:tr>
      <w:tr w:rsidR="000E7D1C" w:rsidRPr="000E7D1C" w14:paraId="1BA0FD30" w14:textId="77777777" w:rsidTr="00C42C50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6740DA45" w14:textId="77777777" w:rsidR="00067F72" w:rsidRPr="000E7D1C" w:rsidRDefault="00067F72" w:rsidP="00C42C50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proofErr w:type="spellStart"/>
            <w:r w:rsidRPr="000E7D1C">
              <w:rPr>
                <w:rFonts w:ascii="Times New Roman" w:hAnsi="Times New Roman" w:cs="Times New Roman"/>
                <w:sz w:val="18"/>
                <w:szCs w:val="18"/>
                <w:lang w:val="es-ES"/>
              </w:rPr>
              <w:t>Brain</w:t>
            </w:r>
            <w:proofErr w:type="spellEnd"/>
            <w:r w:rsidRPr="000E7D1C">
              <w:rPr>
                <w:rFonts w:ascii="Times New Roman" w:hAnsi="Times New Roman" w:cs="Times New Roman"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0E7D1C">
              <w:rPr>
                <w:rFonts w:ascii="Times New Roman" w:hAnsi="Times New Roman" w:cs="Times New Roman"/>
                <w:sz w:val="18"/>
                <w:szCs w:val="18"/>
                <w:lang w:val="es-ES"/>
              </w:rPr>
              <w:t>metastases</w:t>
            </w:r>
            <w:proofErr w:type="spellEnd"/>
            <w:r w:rsidRPr="000E7D1C">
              <w:rPr>
                <w:rFonts w:ascii="Times New Roman" w:hAnsi="Times New Roman" w:cs="Times New Roman"/>
                <w:sz w:val="18"/>
                <w:szCs w:val="18"/>
                <w:lang w:val="es-ES"/>
              </w:rPr>
              <w:t xml:space="preserve">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3E0269A6" w14:textId="77777777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82 (1.76−4.51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7D9BE44F" w14:textId="77777777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&lt;0.001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6092B730" w14:textId="77777777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84 (1.76-4.58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778A9C74" w14:textId="77777777" w:rsidR="00067F72" w:rsidRPr="000E7D1C" w:rsidRDefault="00067F72" w:rsidP="00C42C5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&lt;0.001</w:t>
            </w:r>
          </w:p>
        </w:tc>
      </w:tr>
      <w:tr w:rsidR="000E7D1C" w:rsidRPr="000E7D1C" w14:paraId="782F7C67" w14:textId="77777777" w:rsidTr="00067F72">
        <w:trPr>
          <w:trHeight w:hRule="exact" w:val="569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83BB2EA" w14:textId="514F0F89" w:rsidR="00986896" w:rsidRPr="000E7D1C" w:rsidRDefault="00986896" w:rsidP="00986896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proofErr w:type="spellStart"/>
            <w:r w:rsidRPr="000E7D1C">
              <w:rPr>
                <w:rFonts w:ascii="Times New Roman" w:hAnsi="Times New Roman" w:cs="Times New Roman"/>
                <w:sz w:val="18"/>
                <w:szCs w:val="18"/>
                <w:lang w:val="es-ES"/>
              </w:rPr>
              <w:t>Type</w:t>
            </w:r>
            <w:proofErr w:type="spellEnd"/>
            <w:r w:rsidRPr="000E7D1C">
              <w:rPr>
                <w:rFonts w:ascii="Times New Roman" w:hAnsi="Times New Roman" w:cs="Times New Roman"/>
                <w:sz w:val="18"/>
                <w:szCs w:val="18"/>
                <w:lang w:val="es-ES"/>
              </w:rPr>
              <w:t xml:space="preserve"> of </w:t>
            </w:r>
            <w:proofErr w:type="spellStart"/>
            <w:r w:rsidRPr="000E7D1C">
              <w:rPr>
                <w:rFonts w:ascii="Times New Roman" w:hAnsi="Times New Roman" w:cs="Times New Roman"/>
                <w:sz w:val="18"/>
                <w:szCs w:val="18"/>
                <w:lang w:val="es-ES"/>
              </w:rPr>
              <w:t>immunotherapy</w:t>
            </w:r>
            <w:proofErr w:type="spellEnd"/>
            <w:r w:rsidRPr="000E7D1C">
              <w:rPr>
                <w:rFonts w:ascii="Times New Roman" w:hAnsi="Times New Roman" w:cs="Times New Roman"/>
                <w:sz w:val="18"/>
                <w:szCs w:val="18"/>
                <w:lang w:val="es-ES"/>
              </w:rPr>
              <w:t xml:space="preserve"> (</w:t>
            </w:r>
            <w:proofErr w:type="spellStart"/>
            <w:r w:rsidRPr="000E7D1C">
              <w:rPr>
                <w:rFonts w:ascii="Times New Roman" w:hAnsi="Times New Roman" w:cs="Times New Roman"/>
                <w:sz w:val="18"/>
                <w:szCs w:val="18"/>
                <w:lang w:val="es-ES"/>
              </w:rPr>
              <w:t>pembrolizumab</w:t>
            </w:r>
            <w:proofErr w:type="spellEnd"/>
            <w:r w:rsidRPr="000E7D1C">
              <w:rPr>
                <w:rFonts w:ascii="Times New Roman" w:hAnsi="Times New Roman" w:cs="Times New Roman"/>
                <w:sz w:val="18"/>
                <w:szCs w:val="18"/>
                <w:lang w:val="es-ES"/>
              </w:rPr>
              <w:t xml:space="preserve"> vs avelumab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454B893C" w14:textId="3FC8BCB7" w:rsidR="00986896" w:rsidRPr="000E7D1C" w:rsidRDefault="00986896" w:rsidP="0098689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45 (0.98−1.97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DDC8E8C" w14:textId="3B909C36" w:rsidR="00986896" w:rsidRPr="000E7D1C" w:rsidRDefault="00986896" w:rsidP="0098689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01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11558334" w14:textId="77777777" w:rsidR="00986896" w:rsidRPr="000E7D1C" w:rsidRDefault="00986896" w:rsidP="0098689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8971C90" w14:textId="77777777" w:rsidR="00986896" w:rsidRPr="000E7D1C" w:rsidRDefault="00986896" w:rsidP="0098689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</w:p>
        </w:tc>
      </w:tr>
      <w:tr w:rsidR="000E7D1C" w:rsidRPr="000E7D1C" w14:paraId="3F25F088" w14:textId="77777777" w:rsidTr="00C42C50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676EA01A" w14:textId="1F7F0E4B" w:rsidR="00986896" w:rsidRPr="000E7D1C" w:rsidRDefault="00986896" w:rsidP="00986896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proofErr w:type="spellStart"/>
            <w:r w:rsidRPr="000E7D1C">
              <w:rPr>
                <w:rFonts w:ascii="Times New Roman" w:hAnsi="Times New Roman" w:cs="Times New Roman"/>
                <w:sz w:val="18"/>
                <w:szCs w:val="18"/>
                <w:lang w:val="es-ES"/>
              </w:rPr>
              <w:t>Propensity</w:t>
            </w:r>
            <w:proofErr w:type="spellEnd"/>
            <w:r w:rsidRPr="000E7D1C">
              <w:rPr>
                <w:rFonts w:ascii="Times New Roman" w:hAnsi="Times New Roman" w:cs="Times New Roman"/>
                <w:sz w:val="18"/>
                <w:szCs w:val="18"/>
                <w:lang w:val="es-ES"/>
              </w:rPr>
              <w:t xml:space="preserve"> Score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1A00F40B" w14:textId="6D3A423F" w:rsidR="00986896" w:rsidRPr="000E7D1C" w:rsidRDefault="00986896" w:rsidP="0098689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eastAsia="Aptos" w:hAnsi="Times New Roman" w:cs="Times New Roman"/>
                <w:kern w:val="2"/>
                <w:sz w:val="18"/>
                <w:szCs w:val="18"/>
                <w:lang w:val="en-US" w:bidi="he-IL"/>
              </w:rPr>
              <w:t>0.95 (0.91−1.01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319F0CD5" w14:textId="2C4087CC" w:rsidR="00986896" w:rsidRPr="000E7D1C" w:rsidRDefault="00986896" w:rsidP="0098689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0E7D1C">
              <w:rPr>
                <w:rFonts w:ascii="Times New Roman" w:eastAsia="Aptos" w:hAnsi="Times New Roman" w:cs="Times New Roman"/>
                <w:kern w:val="2"/>
                <w:sz w:val="18"/>
                <w:szCs w:val="18"/>
                <w:lang w:val="en-US" w:bidi="he-IL"/>
              </w:rPr>
              <w:t>0.122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3DBC221E" w14:textId="77777777" w:rsidR="00986896" w:rsidRPr="000E7D1C" w:rsidRDefault="00986896" w:rsidP="0098689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7575B176" w14:textId="77777777" w:rsidR="00986896" w:rsidRPr="000E7D1C" w:rsidRDefault="00986896" w:rsidP="0098689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</w:p>
        </w:tc>
      </w:tr>
      <w:tr w:rsidR="000E7D1C" w:rsidRPr="000E7D1C" w14:paraId="3590CEBF" w14:textId="77777777" w:rsidTr="00C42C50">
        <w:trPr>
          <w:trHeight w:val="333"/>
          <w:jc w:val="center"/>
        </w:trPr>
        <w:tc>
          <w:tcPr>
            <w:tcW w:w="9330" w:type="dxa"/>
            <w:gridSpan w:val="5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0A1DD569" w14:textId="77777777" w:rsidR="00986896" w:rsidRPr="000E7D1C" w:rsidRDefault="00986896" w:rsidP="0098689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E7D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MI = Body Mass Index; ECOG-PS = Eastern Cooperative Oncology Group-Performance Status; Y = yes; N = no</w:t>
            </w:r>
          </w:p>
        </w:tc>
      </w:tr>
    </w:tbl>
    <w:p w14:paraId="0F5858AC" w14:textId="77777777" w:rsidR="00067F72" w:rsidRPr="000E7D1C" w:rsidRDefault="00067F72" w:rsidP="00067F72">
      <w:pPr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it-IT"/>
        </w:rPr>
      </w:pPr>
    </w:p>
    <w:p w14:paraId="370C9A65" w14:textId="77777777" w:rsidR="00067F72" w:rsidRPr="000E7D1C" w:rsidRDefault="00067F72" w:rsidP="00A9655D">
      <w:pPr>
        <w:widowControl w:val="0"/>
        <w:spacing w:line="480" w:lineRule="auto"/>
        <w:ind w:right="141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4F064572" w14:textId="1EAA6C9A" w:rsidR="009710C6" w:rsidRPr="000E7D1C" w:rsidRDefault="009710C6" w:rsidP="00A9655D">
      <w:pPr>
        <w:widowControl w:val="0"/>
        <w:spacing w:line="480" w:lineRule="auto"/>
        <w:ind w:right="141"/>
        <w:jc w:val="both"/>
        <w:rPr>
          <w:rFonts w:ascii="Times New Roman" w:hAnsi="Times New Roman" w:cs="Times New Roman"/>
          <w:lang w:val="en-US"/>
        </w:rPr>
      </w:pPr>
      <w:r w:rsidRPr="000E7D1C">
        <w:rPr>
          <w:rFonts w:ascii="Times New Roman" w:hAnsi="Times New Roman" w:cs="Times New Roman"/>
          <w:b/>
          <w:bCs/>
          <w:lang w:val="en-US"/>
        </w:rPr>
        <w:t xml:space="preserve">Table </w:t>
      </w:r>
      <w:r w:rsidR="00A9655D" w:rsidRPr="000E7D1C">
        <w:rPr>
          <w:rFonts w:ascii="Times New Roman" w:hAnsi="Times New Roman" w:cs="Times New Roman"/>
          <w:b/>
          <w:bCs/>
          <w:lang w:val="en-US"/>
        </w:rPr>
        <w:t>S</w:t>
      </w:r>
      <w:r w:rsidR="00067F72" w:rsidRPr="000E7D1C">
        <w:rPr>
          <w:rFonts w:ascii="Times New Roman" w:hAnsi="Times New Roman" w:cs="Times New Roman"/>
          <w:b/>
          <w:bCs/>
          <w:lang w:val="en-US"/>
        </w:rPr>
        <w:t>2</w:t>
      </w:r>
      <w:r w:rsidRPr="000E7D1C">
        <w:rPr>
          <w:rFonts w:ascii="Times New Roman" w:hAnsi="Times New Roman" w:cs="Times New Roman"/>
          <w:b/>
          <w:bCs/>
          <w:lang w:val="en-US"/>
        </w:rPr>
        <w:t>.</w:t>
      </w:r>
      <w:r w:rsidRPr="000E7D1C">
        <w:rPr>
          <w:rFonts w:ascii="Times New Roman" w:hAnsi="Times New Roman" w:cs="Times New Roman"/>
          <w:lang w:val="en-US"/>
        </w:rPr>
        <w:t xml:space="preserve"> Univariable and multivariable analyses </w:t>
      </w:r>
      <w:r w:rsidR="00860ACA" w:rsidRPr="000E7D1C">
        <w:rPr>
          <w:rFonts w:ascii="Times New Roman" w:hAnsi="Times New Roman" w:cs="Times New Roman"/>
          <w:lang w:val="en-US"/>
        </w:rPr>
        <w:t>of</w:t>
      </w:r>
      <w:r w:rsidRPr="000E7D1C">
        <w:rPr>
          <w:rFonts w:ascii="Times New Roman" w:hAnsi="Times New Roman" w:cs="Times New Roman"/>
          <w:lang w:val="en-US"/>
        </w:rPr>
        <w:t xml:space="preserve"> </w:t>
      </w:r>
      <w:r w:rsidR="00A9655D" w:rsidRPr="000E7D1C">
        <w:rPr>
          <w:rFonts w:ascii="Times New Roman" w:hAnsi="Times New Roman" w:cs="Times New Roman"/>
          <w:lang w:val="en-US"/>
        </w:rPr>
        <w:t>Cohort 1</w:t>
      </w:r>
      <w:r w:rsidRPr="000E7D1C">
        <w:rPr>
          <w:rFonts w:ascii="Times New Roman" w:hAnsi="Times New Roman" w:cs="Times New Roman"/>
          <w:lang w:val="en-US"/>
        </w:rPr>
        <w:t>.</w:t>
      </w:r>
      <w:r w:rsidR="00852A37" w:rsidRPr="000E7D1C">
        <w:rPr>
          <w:rFonts w:ascii="Times New Roman" w:hAnsi="Times New Roman" w:cs="Times New Roman"/>
          <w:lang w:val="en-US"/>
        </w:rPr>
        <w:t xml:space="preserve"> </w:t>
      </w:r>
    </w:p>
    <w:tbl>
      <w:tblPr>
        <w:tblW w:w="9330" w:type="dxa"/>
        <w:jc w:val="center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A0" w:firstRow="1" w:lastRow="0" w:firstColumn="1" w:lastColumn="0" w:noHBand="0" w:noVBand="0"/>
      </w:tblPr>
      <w:tblGrid>
        <w:gridCol w:w="3662"/>
        <w:gridCol w:w="1700"/>
        <w:gridCol w:w="1138"/>
        <w:gridCol w:w="1700"/>
        <w:gridCol w:w="1130"/>
      </w:tblGrid>
      <w:tr w:rsidR="009710C6" w:rsidRPr="009710C6" w14:paraId="654B1917" w14:textId="77777777" w:rsidTr="000219FF">
        <w:trPr>
          <w:trHeight w:hRule="exact" w:val="467"/>
          <w:jc w:val="center"/>
        </w:trPr>
        <w:tc>
          <w:tcPr>
            <w:tcW w:w="3662" w:type="dxa"/>
            <w:vMerge w:val="restart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36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3EA2F5FD" w14:textId="77777777" w:rsidR="009710C6" w:rsidRPr="009710C6" w:rsidRDefault="009710C6" w:rsidP="000219FF">
            <w:pPr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  <w:t>Overall Survival (Overall population)</w:t>
            </w:r>
          </w:p>
        </w:tc>
        <w:tc>
          <w:tcPr>
            <w:tcW w:w="2838" w:type="dxa"/>
            <w:gridSpan w:val="2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/>
              <w:right w:val="single" w:sz="36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0CC3C102" w14:textId="77777777" w:rsidR="009710C6" w:rsidRPr="009710C6" w:rsidRDefault="009710C6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  <w:t>Univariable Cox Regression</w:t>
            </w:r>
          </w:p>
        </w:tc>
        <w:tc>
          <w:tcPr>
            <w:tcW w:w="2830" w:type="dxa"/>
            <w:gridSpan w:val="2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/>
              <w:right w:val="single" w:sz="18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4CD011E3" w14:textId="77777777" w:rsidR="009710C6" w:rsidRPr="009710C6" w:rsidRDefault="009710C6" w:rsidP="000219FF">
            <w:pPr>
              <w:ind w:left="-202" w:right="-249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  <w:t>Multivariable Cox Regression</w:t>
            </w:r>
          </w:p>
        </w:tc>
      </w:tr>
      <w:tr w:rsidR="009710C6" w:rsidRPr="009710C6" w14:paraId="07C69F49" w14:textId="77777777" w:rsidTr="000219FF">
        <w:trPr>
          <w:trHeight w:val="369"/>
          <w:jc w:val="center"/>
        </w:trPr>
        <w:tc>
          <w:tcPr>
            <w:tcW w:w="3662" w:type="dxa"/>
            <w:vMerge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36" w:space="0" w:color="FFFFFF" w:themeColor="background1"/>
            </w:tcBorders>
            <w:vAlign w:val="center"/>
            <w:hideMark/>
          </w:tcPr>
          <w:p w14:paraId="0D0E6937" w14:textId="77777777" w:rsidR="009710C6" w:rsidRPr="009710C6" w:rsidRDefault="009710C6" w:rsidP="000219FF">
            <w:pPr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</w:p>
        </w:tc>
        <w:tc>
          <w:tcPr>
            <w:tcW w:w="1700" w:type="dxa"/>
            <w:tcBorders>
              <w:top w:val="single" w:sz="12" w:space="0" w:color="FFFFFF"/>
              <w:left w:val="single" w:sz="36" w:space="0" w:color="FFFFFF" w:themeColor="background1"/>
              <w:bottom w:val="single" w:sz="18" w:space="0" w:color="FFFFFF" w:themeColor="background1"/>
              <w:right w:val="single" w:sz="12" w:space="0" w:color="FFFFFF"/>
            </w:tcBorders>
            <w:shd w:val="clear" w:color="auto" w:fill="7F7F7F" w:themeFill="text1" w:themeFillTint="80"/>
            <w:vAlign w:val="center"/>
            <w:hideMark/>
          </w:tcPr>
          <w:p w14:paraId="7CE71EFF" w14:textId="77777777" w:rsidR="009710C6" w:rsidRPr="009710C6" w:rsidRDefault="009710C6" w:rsidP="000219FF">
            <w:pPr>
              <w:ind w:left="-108" w:right="-249"/>
              <w:jc w:val="center"/>
              <w:rPr>
                <w:rFonts w:ascii="Times New Roman" w:hAnsi="Times New Roman" w:cs="Times New Roman"/>
                <w:b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color w:val="FFFFFF"/>
                <w:sz w:val="18"/>
                <w:szCs w:val="18"/>
                <w:lang w:val="en-US"/>
              </w:rPr>
              <w:t>HR (95%CI)</w:t>
            </w:r>
          </w:p>
        </w:tc>
        <w:tc>
          <w:tcPr>
            <w:tcW w:w="1138" w:type="dxa"/>
            <w:tcBorders>
              <w:top w:val="single" w:sz="12" w:space="0" w:color="FFFFFF"/>
              <w:left w:val="single" w:sz="12" w:space="0" w:color="FFFFFF"/>
              <w:bottom w:val="single" w:sz="18" w:space="0" w:color="FFFFFF" w:themeColor="background1"/>
              <w:right w:val="single" w:sz="36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499D096F" w14:textId="77777777" w:rsidR="009710C6" w:rsidRPr="009710C6" w:rsidRDefault="009710C6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i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i/>
                <w:color w:val="FFFFFF"/>
                <w:sz w:val="18"/>
                <w:szCs w:val="18"/>
                <w:lang w:val="en-US"/>
              </w:rPr>
              <w:t>p-value</w:t>
            </w:r>
          </w:p>
        </w:tc>
        <w:tc>
          <w:tcPr>
            <w:tcW w:w="1700" w:type="dxa"/>
            <w:tcBorders>
              <w:top w:val="single" w:sz="12" w:space="0" w:color="FFFFFF"/>
              <w:left w:val="single" w:sz="36" w:space="0" w:color="FFFFFF" w:themeColor="background1"/>
              <w:bottom w:val="single" w:sz="18" w:space="0" w:color="FFFFFF" w:themeColor="background1"/>
              <w:right w:val="single" w:sz="12" w:space="0" w:color="FFFFFF"/>
            </w:tcBorders>
            <w:shd w:val="clear" w:color="auto" w:fill="7F7F7F" w:themeFill="text1" w:themeFillTint="80"/>
            <w:vAlign w:val="center"/>
            <w:hideMark/>
          </w:tcPr>
          <w:p w14:paraId="287FB746" w14:textId="77777777" w:rsidR="009710C6" w:rsidRPr="009710C6" w:rsidRDefault="009710C6" w:rsidP="000219FF">
            <w:pPr>
              <w:ind w:right="-148"/>
              <w:jc w:val="center"/>
              <w:rPr>
                <w:rFonts w:ascii="Times New Roman" w:hAnsi="Times New Roman" w:cs="Times New Roman"/>
                <w:b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color w:val="FFFFFF"/>
                <w:sz w:val="18"/>
                <w:szCs w:val="18"/>
                <w:lang w:val="en-US"/>
              </w:rPr>
              <w:t>HR (95%CI)</w:t>
            </w:r>
          </w:p>
        </w:tc>
        <w:tc>
          <w:tcPr>
            <w:tcW w:w="1130" w:type="dxa"/>
            <w:tcBorders>
              <w:top w:val="single" w:sz="12" w:space="0" w:color="FFFFFF"/>
              <w:left w:val="single" w:sz="12" w:space="0" w:color="FFFFFF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46A6CB00" w14:textId="77777777" w:rsidR="009710C6" w:rsidRPr="009710C6" w:rsidRDefault="009710C6" w:rsidP="000219FF">
            <w:pPr>
              <w:ind w:right="-109"/>
              <w:jc w:val="center"/>
              <w:rPr>
                <w:rFonts w:ascii="Times New Roman" w:hAnsi="Times New Roman" w:cs="Times New Roman"/>
                <w:b/>
                <w:i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i/>
                <w:color w:val="FFFFFF"/>
                <w:sz w:val="18"/>
                <w:szCs w:val="18"/>
                <w:lang w:val="en-US"/>
              </w:rPr>
              <w:t>p-value</w:t>
            </w:r>
          </w:p>
        </w:tc>
      </w:tr>
      <w:tr w:rsidR="009710C6" w:rsidRPr="009710C6" w14:paraId="5F123286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  <w:hideMark/>
          </w:tcPr>
          <w:p w14:paraId="69D976A7" w14:textId="77777777" w:rsidR="009710C6" w:rsidRPr="007E3A71" w:rsidRDefault="009710C6" w:rsidP="000219F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7E3A71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Sex (females vs males) </w:t>
            </w:r>
          </w:p>
        </w:tc>
        <w:tc>
          <w:tcPr>
            <w:tcW w:w="1700" w:type="dxa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  <w:hideMark/>
          </w:tcPr>
          <w:p w14:paraId="56A9DB47" w14:textId="3A7FB5B1" w:rsidR="009710C6" w:rsidRPr="007E3A71" w:rsidRDefault="009710C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</w:t>
            </w:r>
            <w:r w:rsidR="007E3A71"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 (</w:t>
            </w:r>
            <w:r w:rsidR="007E3A71"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7E3A71"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5</w:t>
            </w:r>
            <w:r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="007E3A71"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</w:t>
            </w:r>
            <w:r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8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  <w:hideMark/>
          </w:tcPr>
          <w:p w14:paraId="4D4E213D" w14:textId="2334D347" w:rsidR="009710C6" w:rsidRPr="007E3A71" w:rsidRDefault="009710C6" w:rsidP="000219FF">
            <w:pPr>
              <w:ind w:left="-108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7E3A71"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3</w:t>
            </w:r>
          </w:p>
        </w:tc>
        <w:tc>
          <w:tcPr>
            <w:tcW w:w="1700" w:type="dxa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495DF0F5" w14:textId="7C37DDAA" w:rsidR="009710C6" w:rsidRPr="0003324F" w:rsidRDefault="009710C6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8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33F1D201" w14:textId="3C9A0829" w:rsidR="009710C6" w:rsidRPr="0003324F" w:rsidRDefault="009710C6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en-US"/>
              </w:rPr>
            </w:pPr>
          </w:p>
        </w:tc>
      </w:tr>
      <w:tr w:rsidR="009710C6" w:rsidRPr="009710C6" w14:paraId="604D6D84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829276E" w14:textId="5B9ECD4F" w:rsidR="009710C6" w:rsidRPr="007348A4" w:rsidRDefault="009710C6" w:rsidP="000219F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ge </w:t>
            </w:r>
            <w:r w:rsidR="007348A4"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≥7</w:t>
            </w:r>
            <w:r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y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3DDA7E41" w14:textId="4EB0DA5E" w:rsidR="009710C6" w:rsidRPr="007348A4" w:rsidRDefault="009710C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0</w:t>
            </w:r>
            <w:r w:rsidR="007348A4"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  <w:r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="007348A4"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3</w:t>
            </w:r>
            <w:r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="007348A4"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22A4E8C" w14:textId="4BD1DE22" w:rsidR="009710C6" w:rsidRPr="007348A4" w:rsidRDefault="009710C6" w:rsidP="000219FF">
            <w:pPr>
              <w:ind w:left="-108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</w:t>
            </w:r>
            <w:r w:rsidR="007348A4"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6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2C13F68D" w14:textId="77777777" w:rsidR="009710C6" w:rsidRPr="0003324F" w:rsidRDefault="009710C6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4E640B7" w14:textId="77777777" w:rsidR="009710C6" w:rsidRPr="0003324F" w:rsidRDefault="009710C6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FF0000"/>
                <w:sz w:val="18"/>
                <w:szCs w:val="18"/>
                <w:lang w:val="en-US"/>
              </w:rPr>
            </w:pPr>
          </w:p>
        </w:tc>
      </w:tr>
      <w:tr w:rsidR="009710C6" w:rsidRPr="009710C6" w14:paraId="7B93BD05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56F5445" w14:textId="77777777" w:rsidR="009710C6" w:rsidRPr="00C74146" w:rsidRDefault="009710C6" w:rsidP="000219F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MI (&gt; 25 vs ≤ 25 kg/m</w:t>
            </w:r>
            <w:r w:rsidRPr="00C74146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2</w:t>
            </w: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6B00A372" w14:textId="46437A88" w:rsidR="009710C6" w:rsidRPr="00C74146" w:rsidRDefault="009710C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C74146"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0</w:t>
            </w: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6</w:t>
            </w:r>
            <w:r w:rsidR="00C74146"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0.</w:t>
            </w:r>
            <w:r w:rsidR="00C74146"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3</w:t>
            </w: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28B3817" w14:textId="2A433BC1" w:rsidR="009710C6" w:rsidRPr="00C74146" w:rsidRDefault="009710C6" w:rsidP="000219F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C7414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.00</w:t>
            </w:r>
            <w:r w:rsidR="00C74146" w:rsidRPr="00C7414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5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01F37E96" w14:textId="347BF1F7" w:rsidR="009710C6" w:rsidRPr="00356D84" w:rsidRDefault="009710C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6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0.92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754BE4C1" w14:textId="4407DDAF" w:rsidR="009710C6" w:rsidRPr="00356D84" w:rsidRDefault="009710C6" w:rsidP="000219F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356D8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</w:t>
            </w:r>
            <w:r w:rsidR="00356D84" w:rsidRPr="00356D8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</w:t>
            </w:r>
          </w:p>
        </w:tc>
      </w:tr>
      <w:tr w:rsidR="009710C6" w:rsidRPr="009710C6" w14:paraId="7495FD35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DC751CA" w14:textId="77777777" w:rsidR="009710C6" w:rsidRPr="00B9534E" w:rsidRDefault="009710C6" w:rsidP="000219F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9534E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Smokers vs no-smokers 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12999EA8" w14:textId="4BB172F3" w:rsidR="009710C6" w:rsidRPr="00B9534E" w:rsidRDefault="009710C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9534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</w:t>
            </w:r>
            <w:r w:rsidR="00B9534E" w:rsidRPr="00B9534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  <w:r w:rsidRPr="00B9534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7</w:t>
            </w:r>
            <w:r w:rsidR="00B9534E" w:rsidRPr="00B9534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</w:t>
            </w:r>
            <w:r w:rsidRPr="00B9534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0</w:t>
            </w:r>
            <w:r w:rsidR="00B9534E" w:rsidRPr="00B9534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B9534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A6858A4" w14:textId="10BA0CD8" w:rsidR="009710C6" w:rsidRPr="00B9534E" w:rsidRDefault="009710C6" w:rsidP="000219F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B9534E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0</w:t>
            </w:r>
            <w:r w:rsidR="00B9534E" w:rsidRPr="00B9534E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0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001D5B9B" w14:textId="77777777" w:rsidR="009710C6" w:rsidRPr="00356D84" w:rsidRDefault="009710C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14FFC7D" w14:textId="77777777" w:rsidR="009710C6" w:rsidRPr="00356D84" w:rsidRDefault="009710C6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9710C6" w:rsidRPr="009710C6" w14:paraId="2C8A2BBF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391FD280" w14:textId="77777777" w:rsidR="009710C6" w:rsidRPr="00F97230" w:rsidRDefault="009710C6" w:rsidP="000219FF">
            <w:pPr>
              <w:ind w:right="-142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97230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ECOG PS (≥ 2 vs 0-1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14DB5B7C" w14:textId="60E5A98E" w:rsidR="009710C6" w:rsidRPr="00F97230" w:rsidRDefault="00F97230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="009710C6"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7</w:t>
            </w:r>
            <w:r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="009710C6"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2.</w:t>
            </w:r>
            <w:r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</w:t>
            </w:r>
            <w:r w:rsidR="009710C6"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3.</w:t>
            </w:r>
            <w:r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</w:t>
            </w:r>
            <w:r w:rsidR="009710C6"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3E515580" w14:textId="482E9870" w:rsidR="009710C6" w:rsidRPr="00F97230" w:rsidRDefault="009710C6" w:rsidP="000219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97230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&lt;0.001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5149E4D8" w14:textId="40416ACF" w:rsidR="009710C6" w:rsidRPr="00356D84" w:rsidRDefault="009710C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4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2.3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3.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6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ADD080A" w14:textId="28AB6802" w:rsidR="009710C6" w:rsidRPr="00356D84" w:rsidRDefault="009710C6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356D8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&lt;0.001</w:t>
            </w:r>
          </w:p>
        </w:tc>
      </w:tr>
      <w:tr w:rsidR="009710C6" w:rsidRPr="009710C6" w14:paraId="5CE11045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BBCF622" w14:textId="472AF439" w:rsidR="009710C6" w:rsidRPr="00E34546" w:rsidRDefault="009710C6" w:rsidP="000219FF">
            <w:pPr>
              <w:ind w:right="-142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4546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Histology (pure UC</w:t>
            </w:r>
            <w:r w:rsidR="007348A4" w:rsidRPr="00E34546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vs variants</w:t>
            </w:r>
            <w:r w:rsidRPr="00E34546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2B3B5596" w14:textId="40BD5513" w:rsidR="009710C6" w:rsidRPr="00E34546" w:rsidRDefault="00E3454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="009710C6"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1</w:t>
            </w:r>
            <w:r w:rsidR="009710C6"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6</w:t>
            </w:r>
            <w:r w:rsidR="009710C6"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</w:t>
            </w:r>
            <w:r w:rsidR="009710C6"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E4F302A" w14:textId="267E8A9E" w:rsidR="009710C6" w:rsidRPr="00E34546" w:rsidRDefault="009710C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E34546"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6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5EF77879" w14:textId="77777777" w:rsidR="009710C6" w:rsidRPr="00356D84" w:rsidRDefault="009710C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6D5A328" w14:textId="77777777" w:rsidR="009710C6" w:rsidRPr="00356D84" w:rsidRDefault="009710C6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9710C6" w:rsidRPr="009710C6" w14:paraId="0F9EBA61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4139FFA2" w14:textId="77777777" w:rsidR="009710C6" w:rsidRPr="00E34546" w:rsidRDefault="009710C6" w:rsidP="000219FF">
            <w:pPr>
              <w:ind w:right="-142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4546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Upper vs Lower urinary tract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6910B826" w14:textId="42B9259B" w:rsidR="009710C6" w:rsidRPr="00E34546" w:rsidRDefault="00E3454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="009710C6"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9</w:t>
            </w:r>
            <w:r w:rsidR="009710C6"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8</w:t>
            </w:r>
            <w:r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r w:rsidR="009710C6"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1</w:t>
            </w:r>
            <w:r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</w:t>
            </w:r>
            <w:r w:rsidR="009710C6"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417582E4" w14:textId="3E3811CB" w:rsidR="009710C6" w:rsidRPr="00E34546" w:rsidRDefault="009710C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</w:t>
            </w:r>
            <w:r w:rsidR="00E34546"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9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542B2CAF" w14:textId="77777777" w:rsidR="009710C6" w:rsidRPr="00356D84" w:rsidRDefault="009710C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75E16D5" w14:textId="77777777" w:rsidR="009710C6" w:rsidRPr="00356D84" w:rsidRDefault="009710C6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</w:p>
        </w:tc>
      </w:tr>
      <w:tr w:rsidR="009710C6" w:rsidRPr="009710C6" w14:paraId="0179067E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760DC46" w14:textId="77777777" w:rsidR="009710C6" w:rsidRPr="00EE12A1" w:rsidRDefault="009710C6" w:rsidP="000219FF">
            <w:pPr>
              <w:ind w:left="-284" w:firstLine="284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E12A1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ynchronous metastatic disease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39EF5CBF" w14:textId="2202D688" w:rsidR="009710C6" w:rsidRPr="00EE12A1" w:rsidRDefault="009710C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E12A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2</w:t>
            </w:r>
            <w:r w:rsidR="00EE12A1" w:rsidRPr="00EE12A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</w:t>
            </w:r>
            <w:r w:rsidRPr="00EE12A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1.0</w:t>
            </w:r>
            <w:r w:rsidR="00EE12A1" w:rsidRPr="00EE12A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</w:t>
            </w:r>
            <w:r w:rsidRPr="00EE12A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48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EC5D3C5" w14:textId="57516387" w:rsidR="009710C6" w:rsidRPr="00EE12A1" w:rsidRDefault="009710C6" w:rsidP="000219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EE12A1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.0</w:t>
            </w:r>
            <w:r w:rsidR="00EE12A1" w:rsidRPr="00EE12A1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</w:t>
            </w:r>
            <w:r w:rsidRPr="00EE12A1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7659F1DF" w14:textId="449F9A9F" w:rsidR="009710C6" w:rsidRPr="00356D84" w:rsidRDefault="009710C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7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3A0F8E3" w14:textId="6A69DA7A" w:rsidR="009710C6" w:rsidRPr="00356D84" w:rsidRDefault="009710C6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56D8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.</w:t>
            </w:r>
            <w:r w:rsidR="00356D84" w:rsidRPr="00356D8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06</w:t>
            </w:r>
          </w:p>
        </w:tc>
      </w:tr>
      <w:tr w:rsidR="009710C6" w:rsidRPr="009710C6" w14:paraId="13718153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AFAC427" w14:textId="77777777" w:rsidR="009710C6" w:rsidRPr="00DD7EC2" w:rsidRDefault="009710C6" w:rsidP="000219FF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r w:rsidRPr="00DD7EC2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Lymph node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2143BE60" w14:textId="5DDF3F9E" w:rsidR="009710C6" w:rsidRPr="00DD7EC2" w:rsidRDefault="009710C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</w:t>
            </w:r>
            <w:r w:rsidR="00DD7EC2"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</w:t>
            </w: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7</w:t>
            </w:r>
            <w:r w:rsidR="00DD7EC2"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0</w:t>
            </w:r>
            <w:r w:rsidR="00DD7EC2"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3EEB1C50" w14:textId="7BB705F3" w:rsidR="009710C6" w:rsidRPr="00DD7EC2" w:rsidRDefault="009710C6" w:rsidP="000219F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</w:t>
            </w:r>
            <w:r w:rsidR="00DD7EC2"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4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5CAA0A6E" w14:textId="77777777" w:rsidR="009710C6" w:rsidRPr="00356D84" w:rsidRDefault="009710C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025F0C8F" w14:textId="77777777" w:rsidR="009710C6" w:rsidRPr="00356D84" w:rsidRDefault="009710C6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D77BAF" w:rsidRPr="009710C6" w14:paraId="2ED19018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nil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47B098D" w14:textId="77777777" w:rsidR="00D77BAF" w:rsidRPr="00D77BAF" w:rsidRDefault="00D77BAF" w:rsidP="00D77BAF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r w:rsidRPr="00D77BAF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Lung metastases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7F2A19C5" w14:textId="3A5C7C77" w:rsidR="00D77BAF" w:rsidRPr="00D77BAF" w:rsidRDefault="00D77BAF" w:rsidP="00D77BA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7BA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27 (1.08−1.48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D2B9993" w14:textId="08AA0F88" w:rsidR="00D77BAF" w:rsidRPr="00D77BAF" w:rsidRDefault="00D77BAF" w:rsidP="00D77B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77BAF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3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5CAF4B62" w14:textId="1ABCB83E" w:rsidR="00D77BAF" w:rsidRPr="00356D84" w:rsidRDefault="00D77BAF" w:rsidP="00D77BA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 (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6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BEBC42B" w14:textId="1F648C23" w:rsidR="00D77BAF" w:rsidRPr="00C16BB5" w:rsidRDefault="00D77BAF" w:rsidP="00D77BAF">
            <w:pPr>
              <w:ind w:left="-108" w:right="-108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C16BB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</w:t>
            </w:r>
            <w:r w:rsidR="00356D84" w:rsidRPr="00C16BB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56</w:t>
            </w:r>
          </w:p>
        </w:tc>
      </w:tr>
      <w:tr w:rsidR="00D77BAF" w:rsidRPr="009710C6" w14:paraId="33F42149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nil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7E5E29D" w14:textId="0A40290D" w:rsidR="00D77BAF" w:rsidRPr="00F3415B" w:rsidRDefault="00D77BAF" w:rsidP="00D77BAF">
            <w:pPr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</w:pPr>
            <w:r w:rsidRPr="00F3415B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Bone metastases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59337E78" w14:textId="3E6C96EE" w:rsidR="00D77BAF" w:rsidRPr="00F3415B" w:rsidRDefault="00D77BAF" w:rsidP="00D77BA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3415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5</w:t>
            </w:r>
            <w:r w:rsidR="00F3415B" w:rsidRPr="00F3415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F3415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1.3</w:t>
            </w:r>
            <w:r w:rsidR="00F3415B" w:rsidRPr="00F3415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F3415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="00F3415B" w:rsidRPr="00F3415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</w:t>
            </w:r>
            <w:r w:rsidRPr="00F3415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787AED7" w14:textId="07F3D44E" w:rsidR="00D77BAF" w:rsidRPr="00F3415B" w:rsidRDefault="00D77BAF" w:rsidP="00D77BA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F3415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&lt;0.001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1B4B4181" w14:textId="3BF888DA" w:rsidR="00D77BAF" w:rsidRPr="00356D84" w:rsidRDefault="00D77BAF" w:rsidP="00D77BA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44 (1.2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.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9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11CABB6" w14:textId="6F60DFD5" w:rsidR="00D77BAF" w:rsidRPr="00356D84" w:rsidRDefault="00D77BAF" w:rsidP="00D77BAF">
            <w:pPr>
              <w:ind w:left="-108" w:right="-108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356D8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&lt;0.001</w:t>
            </w:r>
          </w:p>
        </w:tc>
      </w:tr>
      <w:tr w:rsidR="00D77BAF" w:rsidRPr="009710C6" w14:paraId="1F9E1461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00D0118" w14:textId="3C8857A4" w:rsidR="00D77BAF" w:rsidRPr="0076700C" w:rsidRDefault="00D77BAF" w:rsidP="00D77BAF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r w:rsidRPr="0076700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Liver metastases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5DEFA4B3" w14:textId="575E2B04" w:rsidR="00D77BAF" w:rsidRPr="0076700C" w:rsidRDefault="00D77BAF" w:rsidP="00D77BA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6700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75 (1.46−2.09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D8E3C98" w14:textId="77777777" w:rsidR="00D77BAF" w:rsidRPr="0076700C" w:rsidRDefault="00D77BAF" w:rsidP="00D77BA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76700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&lt; 0.001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64B77DB1" w14:textId="65682AAD" w:rsidR="00D77BAF" w:rsidRPr="00356D84" w:rsidRDefault="00D77BAF" w:rsidP="00D77BA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4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1.2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.7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E5DCD69" w14:textId="7277F103" w:rsidR="00D77BAF" w:rsidRPr="00356D84" w:rsidRDefault="00D77BAF" w:rsidP="00D77B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356D8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&lt;0.001</w:t>
            </w:r>
          </w:p>
        </w:tc>
      </w:tr>
      <w:tr w:rsidR="00D77BAF" w:rsidRPr="009710C6" w14:paraId="1BE0D6A5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0E80A1FC" w14:textId="77777777" w:rsidR="00D77BAF" w:rsidRPr="00C74146" w:rsidRDefault="00D77BAF" w:rsidP="00D77BAF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r w:rsidRPr="00C74146">
              <w:rPr>
                <w:rFonts w:ascii="Times New Roman" w:hAnsi="Times New Roman" w:cs="Times New Roman"/>
                <w:sz w:val="18"/>
                <w:szCs w:val="18"/>
                <w:lang w:val="es-ES"/>
              </w:rPr>
              <w:lastRenderedPageBreak/>
              <w:t>Brain metastases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77D304BB" w14:textId="11B858B7" w:rsidR="00D77BAF" w:rsidRPr="00C74146" w:rsidRDefault="00D77BAF" w:rsidP="00D77BA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</w:t>
            </w:r>
            <w:r w:rsidR="00C74146"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2</w:t>
            </w: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1.</w:t>
            </w:r>
            <w:r w:rsidR="00C74146"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6</w:t>
            </w: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</w:t>
            </w:r>
            <w:r w:rsidR="00C74146"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C74146"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1</w:t>
            </w: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75695F02" w14:textId="0427A11A" w:rsidR="00D77BAF" w:rsidRPr="00C74146" w:rsidRDefault="00C74146" w:rsidP="00D77BA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C7414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&lt;</w:t>
            </w:r>
            <w:r w:rsidR="00D77BAF" w:rsidRPr="00C7414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1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666ED147" w14:textId="72D3030C" w:rsidR="00D77BAF" w:rsidRPr="00356D84" w:rsidRDefault="00D77BAF" w:rsidP="00D77BA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4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1.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6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4.</w:t>
            </w:r>
            <w:r w:rsidR="00356D84"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8</w:t>
            </w:r>
            <w:r w:rsidRPr="00356D8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445F6CE1" w14:textId="7E6607A2" w:rsidR="00D77BAF" w:rsidRPr="00356D84" w:rsidRDefault="00D77BAF" w:rsidP="00D77BA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6D8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&lt;0.001</w:t>
            </w:r>
          </w:p>
        </w:tc>
      </w:tr>
      <w:tr w:rsidR="00D77BAF" w:rsidRPr="00B16F6F" w14:paraId="15D046DA" w14:textId="77777777" w:rsidTr="000219FF">
        <w:trPr>
          <w:trHeight w:val="333"/>
          <w:jc w:val="center"/>
        </w:trPr>
        <w:tc>
          <w:tcPr>
            <w:tcW w:w="9330" w:type="dxa"/>
            <w:gridSpan w:val="5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1B9748CB" w14:textId="77777777" w:rsidR="00D77BAF" w:rsidRPr="009710C6" w:rsidRDefault="00D77BAF" w:rsidP="00D77BA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MI = Body Mass Index; ECOG-PS = Eastern Cooperative Oncology Group-Performance Status; Y = yes; N = no</w:t>
            </w:r>
          </w:p>
        </w:tc>
      </w:tr>
    </w:tbl>
    <w:p w14:paraId="723AC806" w14:textId="77777777" w:rsidR="009710C6" w:rsidRDefault="009710C6" w:rsidP="009710C6">
      <w:pPr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it-IT"/>
        </w:rPr>
      </w:pPr>
    </w:p>
    <w:p w14:paraId="3E44ACEB" w14:textId="77777777" w:rsidR="0076700C" w:rsidRPr="000E7D1C" w:rsidRDefault="0076700C" w:rsidP="009710C6">
      <w:pPr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it-IT"/>
        </w:rPr>
      </w:pPr>
    </w:p>
    <w:p w14:paraId="1B70A675" w14:textId="77777777" w:rsidR="00A9655D" w:rsidRPr="000E7D1C" w:rsidRDefault="00A9655D" w:rsidP="00A9655D">
      <w:pPr>
        <w:widowControl w:val="0"/>
        <w:ind w:right="141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5CAAE312" w14:textId="766EB31C" w:rsidR="00A9655D" w:rsidRPr="000E7D1C" w:rsidRDefault="00A9655D" w:rsidP="00860ACA">
      <w:pPr>
        <w:widowControl w:val="0"/>
        <w:spacing w:line="276" w:lineRule="auto"/>
        <w:ind w:right="141"/>
        <w:jc w:val="both"/>
        <w:rPr>
          <w:rFonts w:ascii="Times New Roman" w:hAnsi="Times New Roman" w:cs="Times New Roman"/>
          <w:lang w:val="en-US"/>
        </w:rPr>
      </w:pPr>
      <w:r w:rsidRPr="000E7D1C">
        <w:rPr>
          <w:rFonts w:ascii="Times New Roman" w:hAnsi="Times New Roman" w:cs="Times New Roman"/>
          <w:b/>
          <w:bCs/>
          <w:lang w:val="en-US"/>
        </w:rPr>
        <w:t>Table S</w:t>
      </w:r>
      <w:r w:rsidR="00067F72" w:rsidRPr="000E7D1C">
        <w:rPr>
          <w:rFonts w:ascii="Times New Roman" w:hAnsi="Times New Roman" w:cs="Times New Roman"/>
          <w:b/>
          <w:bCs/>
          <w:lang w:val="en-US"/>
        </w:rPr>
        <w:t>3</w:t>
      </w:r>
      <w:r w:rsidRPr="000E7D1C">
        <w:rPr>
          <w:rFonts w:ascii="Times New Roman" w:hAnsi="Times New Roman" w:cs="Times New Roman"/>
          <w:b/>
          <w:bCs/>
          <w:lang w:val="en-US"/>
        </w:rPr>
        <w:t>.</w:t>
      </w:r>
      <w:r w:rsidRPr="000E7D1C">
        <w:rPr>
          <w:rFonts w:ascii="Times New Roman" w:hAnsi="Times New Roman" w:cs="Times New Roman"/>
          <w:lang w:val="en-US"/>
        </w:rPr>
        <w:t xml:space="preserve"> Univariable and multivariable analyses </w:t>
      </w:r>
      <w:r w:rsidR="00860ACA" w:rsidRPr="000E7D1C">
        <w:rPr>
          <w:rFonts w:ascii="Times New Roman" w:hAnsi="Times New Roman" w:cs="Times New Roman"/>
          <w:lang w:val="en-US"/>
        </w:rPr>
        <w:t>of</w:t>
      </w:r>
      <w:r w:rsidRPr="000E7D1C">
        <w:rPr>
          <w:rFonts w:ascii="Times New Roman" w:hAnsi="Times New Roman" w:cs="Times New Roman"/>
          <w:lang w:val="en-US"/>
        </w:rPr>
        <w:t xml:space="preserve"> advanced UC patients with liver metastases from Cohort 1. </w:t>
      </w:r>
    </w:p>
    <w:p w14:paraId="627DFFBF" w14:textId="77777777" w:rsidR="00860ACA" w:rsidRPr="00A762CF" w:rsidRDefault="00860ACA" w:rsidP="00860ACA">
      <w:pPr>
        <w:widowControl w:val="0"/>
        <w:spacing w:line="276" w:lineRule="auto"/>
        <w:ind w:right="141"/>
        <w:jc w:val="both"/>
        <w:rPr>
          <w:rFonts w:ascii="Times New Roman" w:hAnsi="Times New Roman" w:cs="Times New Roman"/>
          <w:lang w:val="en-US"/>
        </w:rPr>
      </w:pPr>
    </w:p>
    <w:tbl>
      <w:tblPr>
        <w:tblW w:w="9330" w:type="dxa"/>
        <w:jc w:val="center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A0" w:firstRow="1" w:lastRow="0" w:firstColumn="1" w:lastColumn="0" w:noHBand="0" w:noVBand="0"/>
      </w:tblPr>
      <w:tblGrid>
        <w:gridCol w:w="3662"/>
        <w:gridCol w:w="1700"/>
        <w:gridCol w:w="1138"/>
        <w:gridCol w:w="1700"/>
        <w:gridCol w:w="1130"/>
      </w:tblGrid>
      <w:tr w:rsidR="0076700C" w:rsidRPr="009710C6" w14:paraId="455FD3A5" w14:textId="77777777" w:rsidTr="000219FF">
        <w:trPr>
          <w:trHeight w:hRule="exact" w:val="467"/>
          <w:jc w:val="center"/>
        </w:trPr>
        <w:tc>
          <w:tcPr>
            <w:tcW w:w="3662" w:type="dxa"/>
            <w:vMerge w:val="restart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36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6BDD7544" w14:textId="77777777" w:rsidR="0076700C" w:rsidRPr="009710C6" w:rsidRDefault="0076700C" w:rsidP="000219FF">
            <w:pPr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  <w:t>Overall Survival (Overall population)</w:t>
            </w:r>
          </w:p>
        </w:tc>
        <w:tc>
          <w:tcPr>
            <w:tcW w:w="2838" w:type="dxa"/>
            <w:gridSpan w:val="2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/>
              <w:right w:val="single" w:sz="36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29E8A71E" w14:textId="77777777" w:rsidR="0076700C" w:rsidRPr="009710C6" w:rsidRDefault="0076700C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  <w:t>Univariable Cox Regression</w:t>
            </w:r>
          </w:p>
        </w:tc>
        <w:tc>
          <w:tcPr>
            <w:tcW w:w="2830" w:type="dxa"/>
            <w:gridSpan w:val="2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/>
              <w:right w:val="single" w:sz="18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5D5FF5A6" w14:textId="77777777" w:rsidR="0076700C" w:rsidRPr="009710C6" w:rsidRDefault="0076700C" w:rsidP="000219FF">
            <w:pPr>
              <w:ind w:left="-202" w:right="-249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  <w:t>Multivariable Cox Regression</w:t>
            </w:r>
          </w:p>
        </w:tc>
      </w:tr>
      <w:tr w:rsidR="0076700C" w:rsidRPr="009710C6" w14:paraId="27F4D15E" w14:textId="77777777" w:rsidTr="000219FF">
        <w:trPr>
          <w:trHeight w:val="369"/>
          <w:jc w:val="center"/>
        </w:trPr>
        <w:tc>
          <w:tcPr>
            <w:tcW w:w="3662" w:type="dxa"/>
            <w:vMerge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36" w:space="0" w:color="FFFFFF" w:themeColor="background1"/>
            </w:tcBorders>
            <w:vAlign w:val="center"/>
            <w:hideMark/>
          </w:tcPr>
          <w:p w14:paraId="084741D4" w14:textId="77777777" w:rsidR="0076700C" w:rsidRPr="009710C6" w:rsidRDefault="0076700C" w:rsidP="000219FF">
            <w:pPr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</w:p>
        </w:tc>
        <w:tc>
          <w:tcPr>
            <w:tcW w:w="1700" w:type="dxa"/>
            <w:tcBorders>
              <w:top w:val="single" w:sz="12" w:space="0" w:color="FFFFFF"/>
              <w:left w:val="single" w:sz="36" w:space="0" w:color="FFFFFF" w:themeColor="background1"/>
              <w:bottom w:val="single" w:sz="18" w:space="0" w:color="FFFFFF" w:themeColor="background1"/>
              <w:right w:val="single" w:sz="12" w:space="0" w:color="FFFFFF"/>
            </w:tcBorders>
            <w:shd w:val="clear" w:color="auto" w:fill="7F7F7F" w:themeFill="text1" w:themeFillTint="80"/>
            <w:vAlign w:val="center"/>
            <w:hideMark/>
          </w:tcPr>
          <w:p w14:paraId="30B5102C" w14:textId="77777777" w:rsidR="0076700C" w:rsidRPr="009710C6" w:rsidRDefault="0076700C" w:rsidP="000219FF">
            <w:pPr>
              <w:ind w:left="-108" w:right="-249"/>
              <w:jc w:val="center"/>
              <w:rPr>
                <w:rFonts w:ascii="Times New Roman" w:hAnsi="Times New Roman" w:cs="Times New Roman"/>
                <w:b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color w:val="FFFFFF"/>
                <w:sz w:val="18"/>
                <w:szCs w:val="18"/>
                <w:lang w:val="en-US"/>
              </w:rPr>
              <w:t>HR (95%CI)</w:t>
            </w:r>
          </w:p>
        </w:tc>
        <w:tc>
          <w:tcPr>
            <w:tcW w:w="1138" w:type="dxa"/>
            <w:tcBorders>
              <w:top w:val="single" w:sz="12" w:space="0" w:color="FFFFFF"/>
              <w:left w:val="single" w:sz="12" w:space="0" w:color="FFFFFF"/>
              <w:bottom w:val="single" w:sz="18" w:space="0" w:color="FFFFFF" w:themeColor="background1"/>
              <w:right w:val="single" w:sz="36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2D3A3DA1" w14:textId="77777777" w:rsidR="0076700C" w:rsidRPr="009710C6" w:rsidRDefault="0076700C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i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i/>
                <w:color w:val="FFFFFF"/>
                <w:sz w:val="18"/>
                <w:szCs w:val="18"/>
                <w:lang w:val="en-US"/>
              </w:rPr>
              <w:t>p-value</w:t>
            </w:r>
          </w:p>
        </w:tc>
        <w:tc>
          <w:tcPr>
            <w:tcW w:w="1700" w:type="dxa"/>
            <w:tcBorders>
              <w:top w:val="single" w:sz="12" w:space="0" w:color="FFFFFF"/>
              <w:left w:val="single" w:sz="36" w:space="0" w:color="FFFFFF" w:themeColor="background1"/>
              <w:bottom w:val="single" w:sz="18" w:space="0" w:color="FFFFFF" w:themeColor="background1"/>
              <w:right w:val="single" w:sz="12" w:space="0" w:color="FFFFFF"/>
            </w:tcBorders>
            <w:shd w:val="clear" w:color="auto" w:fill="7F7F7F" w:themeFill="text1" w:themeFillTint="80"/>
            <w:vAlign w:val="center"/>
            <w:hideMark/>
          </w:tcPr>
          <w:p w14:paraId="2E5B1491" w14:textId="77777777" w:rsidR="0076700C" w:rsidRPr="009710C6" w:rsidRDefault="0076700C" w:rsidP="000219FF">
            <w:pPr>
              <w:ind w:right="-148"/>
              <w:jc w:val="center"/>
              <w:rPr>
                <w:rFonts w:ascii="Times New Roman" w:hAnsi="Times New Roman" w:cs="Times New Roman"/>
                <w:b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color w:val="FFFFFF"/>
                <w:sz w:val="18"/>
                <w:szCs w:val="18"/>
                <w:lang w:val="en-US"/>
              </w:rPr>
              <w:t>HR (95%CI)</w:t>
            </w:r>
          </w:p>
        </w:tc>
        <w:tc>
          <w:tcPr>
            <w:tcW w:w="1130" w:type="dxa"/>
            <w:tcBorders>
              <w:top w:val="single" w:sz="12" w:space="0" w:color="FFFFFF"/>
              <w:left w:val="single" w:sz="12" w:space="0" w:color="FFFFFF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7730D8A9" w14:textId="77777777" w:rsidR="0076700C" w:rsidRPr="009710C6" w:rsidRDefault="0076700C" w:rsidP="000219FF">
            <w:pPr>
              <w:ind w:right="-109"/>
              <w:jc w:val="center"/>
              <w:rPr>
                <w:rFonts w:ascii="Times New Roman" w:hAnsi="Times New Roman" w:cs="Times New Roman"/>
                <w:b/>
                <w:i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i/>
                <w:color w:val="FFFFFF"/>
                <w:sz w:val="18"/>
                <w:szCs w:val="18"/>
                <w:lang w:val="en-US"/>
              </w:rPr>
              <w:t>p-value</w:t>
            </w:r>
          </w:p>
        </w:tc>
      </w:tr>
      <w:tr w:rsidR="0076700C" w:rsidRPr="009710C6" w14:paraId="24C11061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  <w:hideMark/>
          </w:tcPr>
          <w:p w14:paraId="7610D44B" w14:textId="77777777" w:rsidR="0076700C" w:rsidRPr="007E3A71" w:rsidRDefault="0076700C" w:rsidP="000219F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7E3A71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Sex (females vs males) </w:t>
            </w:r>
          </w:p>
        </w:tc>
        <w:tc>
          <w:tcPr>
            <w:tcW w:w="1700" w:type="dxa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  <w:hideMark/>
          </w:tcPr>
          <w:p w14:paraId="7EAD3695" w14:textId="2989AA6A" w:rsidR="0076700C" w:rsidRPr="007E3A71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</w:t>
            </w:r>
            <w:r w:rsidR="007E3A71"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9</w:t>
            </w:r>
            <w:r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</w:t>
            </w:r>
            <w:r w:rsidR="007E3A71"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7E3A71"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8</w:t>
            </w:r>
            <w:r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9</w:t>
            </w:r>
            <w:r w:rsidR="007E3A71"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</w:t>
            </w:r>
            <w:r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8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  <w:hideMark/>
          </w:tcPr>
          <w:p w14:paraId="5613DD5A" w14:textId="6AD9AE52" w:rsidR="0076700C" w:rsidRPr="007E3A71" w:rsidRDefault="0076700C" w:rsidP="000219FF">
            <w:pPr>
              <w:ind w:left="-108" w:right="-108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  <w:r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</w:t>
            </w:r>
            <w:r w:rsidR="007E3A71" w:rsidRPr="007E3A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6</w:t>
            </w:r>
          </w:p>
        </w:tc>
        <w:tc>
          <w:tcPr>
            <w:tcW w:w="1700" w:type="dxa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531F9CD6" w14:textId="20AF03FD" w:rsidR="0076700C" w:rsidRPr="0003324F" w:rsidRDefault="0076700C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8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7ED0A118" w14:textId="3C018097" w:rsidR="0076700C" w:rsidRPr="0003324F" w:rsidRDefault="0076700C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en-US"/>
              </w:rPr>
            </w:pPr>
          </w:p>
        </w:tc>
      </w:tr>
      <w:tr w:rsidR="0076700C" w:rsidRPr="009710C6" w14:paraId="4C80BAC6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D9E1A0E" w14:textId="01FFADBA" w:rsidR="0076700C" w:rsidRPr="0003324F" w:rsidRDefault="00B34C5E" w:rsidP="000219FF">
            <w:pPr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  <w:lang w:val="en-US"/>
              </w:rPr>
            </w:pPr>
            <w:r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e ≥70y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555A4322" w14:textId="7ED205FD" w:rsidR="0076700C" w:rsidRPr="00B34C5E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34C5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</w:t>
            </w:r>
            <w:r w:rsidR="00B34C5E" w:rsidRPr="00B34C5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Pr="00B34C5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 (0.8</w:t>
            </w:r>
            <w:r w:rsidR="00B34C5E" w:rsidRPr="00B34C5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Pr="00B34C5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="00B34C5E" w:rsidRPr="00B34C5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4</w:t>
            </w:r>
            <w:r w:rsidRPr="00B34C5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2CE4419" w14:textId="1B19866C" w:rsidR="0076700C" w:rsidRPr="00B34C5E" w:rsidRDefault="0076700C" w:rsidP="000219FF">
            <w:pPr>
              <w:ind w:left="-108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34C5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B34C5E" w:rsidRPr="00B34C5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2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3E173744" w14:textId="77777777" w:rsidR="0076700C" w:rsidRPr="0003324F" w:rsidRDefault="0076700C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BB010C9" w14:textId="77777777" w:rsidR="0076700C" w:rsidRPr="0003324F" w:rsidRDefault="0076700C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FF0000"/>
                <w:sz w:val="18"/>
                <w:szCs w:val="18"/>
                <w:lang w:val="en-US"/>
              </w:rPr>
            </w:pPr>
          </w:p>
        </w:tc>
      </w:tr>
      <w:tr w:rsidR="0076700C" w:rsidRPr="009710C6" w14:paraId="2DE236D8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018A09E9" w14:textId="77777777" w:rsidR="0076700C" w:rsidRPr="0076700C" w:rsidRDefault="0076700C" w:rsidP="000219F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6700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MI (&gt; 25 vs ≤ 25 kg/m</w:t>
            </w:r>
            <w:r w:rsidRPr="0076700C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2</w:t>
            </w:r>
            <w:r w:rsidRPr="0076700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27AAEA2A" w14:textId="3A67141B" w:rsidR="0076700C" w:rsidRPr="0076700C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6700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9 (0.50−0.96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62E621C7" w14:textId="32CFFE72" w:rsidR="0076700C" w:rsidRPr="0076700C" w:rsidRDefault="0076700C" w:rsidP="000219F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76700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.027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31AAB070" w14:textId="7935B1D3" w:rsidR="0076700C" w:rsidRPr="00C16BB5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</w:t>
            </w:r>
            <w:r w:rsidR="00C16BB5"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</w:t>
            </w:r>
            <w:r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6</w:t>
            </w:r>
            <w:r w:rsidR="00C16BB5"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  <w:r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0.92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7C3F9273" w14:textId="5FF6A606" w:rsidR="0076700C" w:rsidRPr="00C16BB5" w:rsidRDefault="0076700C" w:rsidP="000219F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C16BB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</w:t>
            </w:r>
            <w:r w:rsidR="00C16BB5" w:rsidRPr="00C16BB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3</w:t>
            </w:r>
          </w:p>
        </w:tc>
      </w:tr>
      <w:tr w:rsidR="0076700C" w:rsidRPr="009710C6" w14:paraId="09357178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A5EDA0E" w14:textId="77777777" w:rsidR="0076700C" w:rsidRPr="00B9534E" w:rsidRDefault="0076700C" w:rsidP="000219F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9534E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Smokers vs no-smokers 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03E01FE9" w14:textId="66928525" w:rsidR="0076700C" w:rsidRPr="00B9534E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9534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B9534E" w:rsidRPr="00B9534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0</w:t>
            </w:r>
            <w:r w:rsidRPr="00B9534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="00B9534E" w:rsidRPr="00B9534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5</w:t>
            </w:r>
            <w:r w:rsidRPr="00B9534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="00B9534E" w:rsidRPr="00B9534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</w:t>
            </w:r>
            <w:r w:rsidRPr="00B9534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834D26F" w14:textId="6B9F5E8E" w:rsidR="0076700C" w:rsidRPr="00B9534E" w:rsidRDefault="0076700C" w:rsidP="000219F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B9534E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</w:t>
            </w:r>
            <w:r w:rsidR="00B9534E" w:rsidRPr="00B9534E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536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2D79CD48" w14:textId="77777777" w:rsidR="0076700C" w:rsidRPr="00C16BB5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4C51EA5" w14:textId="77777777" w:rsidR="0076700C" w:rsidRPr="00C16BB5" w:rsidRDefault="0076700C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76700C" w:rsidRPr="009710C6" w14:paraId="3A2D8586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624EADAE" w14:textId="77777777" w:rsidR="0076700C" w:rsidRPr="0003324F" w:rsidRDefault="0076700C" w:rsidP="000219FF">
            <w:pPr>
              <w:ind w:right="-142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  <w:r w:rsidRPr="00F97230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ECOG PS (≥ 2 vs 0-1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7F69E90A" w14:textId="61157DD7" w:rsidR="0076700C" w:rsidRPr="00F97230" w:rsidRDefault="00F97230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="0076700C"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3</w:t>
            </w:r>
            <w:r w:rsidR="0076700C"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</w:t>
            </w:r>
            <w:r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="0076700C"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  <w:r w:rsidR="0076700C"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−</w:t>
            </w:r>
            <w:r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 w:rsidR="0076700C"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="0076700C" w:rsidRPr="00F972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D1E1600" w14:textId="65A69F4D" w:rsidR="0076700C" w:rsidRPr="00F97230" w:rsidRDefault="0076700C" w:rsidP="000219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97230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&lt;0.001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263ED119" w14:textId="02471297" w:rsidR="0076700C" w:rsidRPr="00C16BB5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</w:t>
            </w:r>
            <w:r w:rsidR="00C16BB5"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5</w:t>
            </w:r>
            <w:r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2.3</w:t>
            </w:r>
            <w:r w:rsidR="00C16BB5"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</w:t>
            </w:r>
            <w:r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3.</w:t>
            </w:r>
            <w:r w:rsidR="00C16BB5"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6</w:t>
            </w:r>
            <w:r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52E8706A" w14:textId="7BA0CDB2" w:rsidR="0076700C" w:rsidRPr="00C16BB5" w:rsidRDefault="0076700C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C16BB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&lt;0.001</w:t>
            </w:r>
          </w:p>
        </w:tc>
      </w:tr>
      <w:tr w:rsidR="0076700C" w:rsidRPr="009710C6" w14:paraId="0710710B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F68388C" w14:textId="42EAFC95" w:rsidR="0076700C" w:rsidRPr="007348A4" w:rsidRDefault="007348A4" w:rsidP="000219FF">
            <w:pPr>
              <w:ind w:right="-142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348A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Histology (pure UC vs variants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5C4E4F04" w14:textId="0720F968" w:rsidR="0076700C" w:rsidRPr="007348A4" w:rsidRDefault="007348A4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="0076700C"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8</w:t>
            </w:r>
            <w:r w:rsidR="0076700C"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6</w:t>
            </w:r>
            <w:r w:rsidR="0076700C"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</w:t>
            </w:r>
            <w:r w:rsidR="0076700C"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33A258B" w14:textId="56E33361" w:rsidR="0076700C" w:rsidRPr="007348A4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7348A4"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35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28BF1E37" w14:textId="77777777" w:rsidR="0076700C" w:rsidRPr="00C16BB5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6F6D9DB" w14:textId="77777777" w:rsidR="0076700C" w:rsidRPr="00C16BB5" w:rsidRDefault="0076700C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76700C" w:rsidRPr="009710C6" w14:paraId="3222928B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CCD553E" w14:textId="77777777" w:rsidR="0076700C" w:rsidRPr="00E34546" w:rsidRDefault="0076700C" w:rsidP="000219FF">
            <w:pPr>
              <w:ind w:right="-142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4546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Upper vs Lower urinary tract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0C4BDF61" w14:textId="757E1016" w:rsidR="0076700C" w:rsidRPr="00E34546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0</w:t>
            </w:r>
            <w:r w:rsidR="00E34546"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="00E34546"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4</w:t>
            </w:r>
            <w:r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="00E34546"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7</w:t>
            </w:r>
            <w:r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55C53406" w14:textId="6C3E243A" w:rsidR="0076700C" w:rsidRPr="00E34546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</w:t>
            </w:r>
            <w:r w:rsidR="00E34546" w:rsidRPr="00E345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0969B555" w14:textId="77777777" w:rsidR="0076700C" w:rsidRPr="00C16BB5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375E279D" w14:textId="77777777" w:rsidR="0076700C" w:rsidRPr="00C16BB5" w:rsidRDefault="0076700C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</w:p>
        </w:tc>
      </w:tr>
      <w:tr w:rsidR="0076700C" w:rsidRPr="009710C6" w14:paraId="1F081F46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35CB689" w14:textId="77777777" w:rsidR="0076700C" w:rsidRPr="00EE12A1" w:rsidRDefault="0076700C" w:rsidP="000219FF">
            <w:pPr>
              <w:ind w:left="-284" w:firstLine="284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E12A1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ynchronous metastatic disease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46D39005" w14:textId="31FA18F8" w:rsidR="0076700C" w:rsidRPr="00EE12A1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E12A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</w:t>
            </w:r>
            <w:r w:rsidR="00EE12A1" w:rsidRPr="00EE12A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</w:t>
            </w:r>
            <w:r w:rsidRPr="00EE12A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 (1.</w:t>
            </w:r>
            <w:r w:rsidR="00EE12A1" w:rsidRPr="00EE12A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</w:t>
            </w:r>
            <w:r w:rsidRPr="00EE12A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</w:t>
            </w:r>
            <w:r w:rsidR="00EE12A1" w:rsidRPr="00EE12A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EE12A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EE12A1" w:rsidRPr="00EE12A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</w:t>
            </w:r>
            <w:r w:rsidRPr="00EE12A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D48D92C" w14:textId="3D350F22" w:rsidR="0076700C" w:rsidRPr="00EE12A1" w:rsidRDefault="0076700C" w:rsidP="000219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EE12A1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.0</w:t>
            </w:r>
            <w:r w:rsidR="00EE12A1" w:rsidRPr="00EE12A1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8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2EC04028" w14:textId="7DE6594B" w:rsidR="0076700C" w:rsidRPr="00C16BB5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</w:t>
            </w:r>
            <w:r w:rsidR="00C16BB5"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r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 (</w:t>
            </w:r>
            <w:r w:rsidR="00C16BB5"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C16BB5"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</w:t>
            </w:r>
            <w:r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="00C16BB5"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</w:t>
            </w:r>
            <w:r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06A09D6" w14:textId="5480287C" w:rsidR="0076700C" w:rsidRPr="00C16BB5" w:rsidRDefault="00C16BB5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BB5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.001</w:t>
            </w:r>
          </w:p>
        </w:tc>
      </w:tr>
      <w:tr w:rsidR="0076700C" w:rsidRPr="009710C6" w14:paraId="44C8731E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5A493AE" w14:textId="77777777" w:rsidR="0076700C" w:rsidRPr="00DD7EC2" w:rsidRDefault="0076700C" w:rsidP="000219FF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r w:rsidRPr="00DD7EC2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Lymph node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65C2261E" w14:textId="3925E45A" w:rsidR="0076700C" w:rsidRPr="00DD7EC2" w:rsidRDefault="00DD7EC2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="0076700C"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</w:t>
            </w:r>
            <w:r w:rsidR="0076700C"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7</w:t>
            </w: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="0076700C"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9</w:t>
            </w:r>
            <w:r w:rsidR="0076700C"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643D37AB" w14:textId="1900AB91" w:rsidR="0076700C" w:rsidRPr="00DD7EC2" w:rsidRDefault="0076700C" w:rsidP="000219F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DD7EC2"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97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1B8D951B" w14:textId="77777777" w:rsidR="0076700C" w:rsidRPr="00C16BB5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219DFB8F" w14:textId="77777777" w:rsidR="0076700C" w:rsidRPr="00C16BB5" w:rsidRDefault="0076700C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76700C" w:rsidRPr="009710C6" w14:paraId="63E3FA67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nil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8F51B64" w14:textId="77777777" w:rsidR="0076700C" w:rsidRPr="00DD7EC2" w:rsidRDefault="0076700C" w:rsidP="000219FF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r w:rsidRPr="00DD7EC2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Lung metastases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4E28AED5" w14:textId="00835B5D" w:rsidR="0076700C" w:rsidRPr="00DD7EC2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1</w:t>
            </w:r>
            <w:r w:rsidR="00DD7EC2"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</w:t>
            </w: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="00DD7EC2"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5</w:t>
            </w: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="00DD7EC2"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1</w:t>
            </w: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9C8039D" w14:textId="08133754" w:rsidR="0076700C" w:rsidRPr="00DD7EC2" w:rsidRDefault="0076700C" w:rsidP="000219F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D7EC2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</w:t>
            </w:r>
            <w:r w:rsidR="00DD7EC2" w:rsidRPr="00DD7EC2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22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593F5688" w14:textId="77777777" w:rsidR="0076700C" w:rsidRPr="00C16BB5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DE77798" w14:textId="77777777" w:rsidR="0076700C" w:rsidRPr="00C16BB5" w:rsidRDefault="0076700C" w:rsidP="000219FF">
            <w:pPr>
              <w:ind w:left="-108" w:right="-108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</w:tr>
      <w:tr w:rsidR="0076700C" w:rsidRPr="009710C6" w14:paraId="7C8F4B88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E22BDB3" w14:textId="77777777" w:rsidR="0076700C" w:rsidRPr="00DD7EC2" w:rsidRDefault="0076700C" w:rsidP="000219FF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r w:rsidRPr="00DD7EC2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Bone metastases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65D4357F" w14:textId="169067AE" w:rsidR="0076700C" w:rsidRPr="00DD7EC2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</w:t>
            </w:r>
            <w:r w:rsidR="00DD7EC2"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 (1.</w:t>
            </w:r>
            <w:r w:rsidR="00DD7EC2"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−</w:t>
            </w:r>
            <w:r w:rsidR="00DD7EC2"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DD7EC2"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</w:t>
            </w:r>
            <w:r w:rsidRPr="00DD7EC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9152F31" w14:textId="13340034" w:rsidR="0076700C" w:rsidRPr="00DD7EC2" w:rsidRDefault="0076700C" w:rsidP="000219F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D7EC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</w:t>
            </w:r>
            <w:r w:rsidR="00DD7EC2" w:rsidRPr="00DD7EC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3</w:t>
            </w:r>
            <w:r w:rsidRPr="00DD7EC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5CC02D69" w14:textId="46B489CC" w:rsidR="0076700C" w:rsidRPr="00C16BB5" w:rsidRDefault="0076700C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4</w:t>
            </w:r>
            <w:r w:rsidR="00C16BB5"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1.20-1.</w:t>
            </w:r>
            <w:r w:rsidR="00C16BB5"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</w:t>
            </w:r>
            <w:r w:rsidRPr="00C16B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39B0157" w14:textId="171723D7" w:rsidR="0076700C" w:rsidRPr="00C16BB5" w:rsidRDefault="0076700C" w:rsidP="000219F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C16BB5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&lt;0.001</w:t>
            </w:r>
          </w:p>
        </w:tc>
      </w:tr>
      <w:tr w:rsidR="0076700C" w:rsidRPr="009710C6" w14:paraId="1F348CC2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205193F3" w14:textId="77777777" w:rsidR="0076700C" w:rsidRPr="00C74146" w:rsidRDefault="0076700C" w:rsidP="000219FF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r w:rsidRPr="00C74146">
              <w:rPr>
                <w:rFonts w:ascii="Times New Roman" w:hAnsi="Times New Roman" w:cs="Times New Roman"/>
                <w:sz w:val="18"/>
                <w:szCs w:val="18"/>
                <w:lang w:val="es-ES"/>
              </w:rPr>
              <w:t>Brain metastases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74A58859" w14:textId="4DF96A72" w:rsidR="0076700C" w:rsidRPr="00C74146" w:rsidRDefault="00C7414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="0076700C"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1</w:t>
            </w:r>
            <w:r w:rsidR="0076700C"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</w:t>
            </w: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="0076700C"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  <w:r w:rsidR="0076700C"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−3.8</w:t>
            </w: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</w:t>
            </w:r>
            <w:r w:rsidR="0076700C"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0D6CAB95" w14:textId="679A46CE" w:rsidR="0076700C" w:rsidRPr="00C74146" w:rsidRDefault="0076700C" w:rsidP="000219F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C74146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</w:t>
            </w:r>
            <w:r w:rsidR="00C74146" w:rsidRPr="00C74146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29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1CFF2050" w14:textId="5A94A49E" w:rsidR="0076700C" w:rsidRPr="0003324F" w:rsidRDefault="0076700C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028764D9" w14:textId="74757EF6" w:rsidR="0076700C" w:rsidRPr="0003324F" w:rsidRDefault="0076700C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</w:p>
        </w:tc>
      </w:tr>
      <w:tr w:rsidR="0076700C" w:rsidRPr="00B16F6F" w14:paraId="71449C3F" w14:textId="77777777" w:rsidTr="000219FF">
        <w:trPr>
          <w:trHeight w:val="333"/>
          <w:jc w:val="center"/>
        </w:trPr>
        <w:tc>
          <w:tcPr>
            <w:tcW w:w="9330" w:type="dxa"/>
            <w:gridSpan w:val="5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3E08C399" w14:textId="77777777" w:rsidR="0076700C" w:rsidRPr="009710C6" w:rsidRDefault="0076700C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MI = Body Mass Index; ECOG-PS = Eastern Cooperative Oncology Group-Performance Status; Y = yes; N = no</w:t>
            </w:r>
          </w:p>
        </w:tc>
      </w:tr>
    </w:tbl>
    <w:p w14:paraId="3E7D3586" w14:textId="77777777" w:rsidR="00860ACA" w:rsidRDefault="00860ACA" w:rsidP="00A9655D">
      <w:pPr>
        <w:widowControl w:val="0"/>
        <w:spacing w:line="480" w:lineRule="auto"/>
        <w:ind w:right="141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52D3C574" w14:textId="40177DCC" w:rsidR="00852A37" w:rsidRPr="000E7D1C" w:rsidRDefault="00A9655D" w:rsidP="00A9655D">
      <w:pPr>
        <w:widowControl w:val="0"/>
        <w:spacing w:line="480" w:lineRule="auto"/>
        <w:ind w:right="141"/>
        <w:jc w:val="both"/>
        <w:rPr>
          <w:rFonts w:ascii="Times New Roman" w:hAnsi="Times New Roman" w:cs="Times New Roman"/>
          <w:lang w:val="en-US"/>
        </w:rPr>
      </w:pPr>
      <w:r w:rsidRPr="000E7D1C">
        <w:rPr>
          <w:rFonts w:ascii="Times New Roman" w:hAnsi="Times New Roman" w:cs="Times New Roman"/>
          <w:b/>
          <w:bCs/>
          <w:lang w:val="en-US"/>
        </w:rPr>
        <w:t>Table S</w:t>
      </w:r>
      <w:r w:rsidR="00067F72" w:rsidRPr="000E7D1C">
        <w:rPr>
          <w:rFonts w:ascii="Times New Roman" w:hAnsi="Times New Roman" w:cs="Times New Roman"/>
          <w:b/>
          <w:bCs/>
          <w:lang w:val="en-US"/>
        </w:rPr>
        <w:t>4</w:t>
      </w:r>
      <w:r w:rsidRPr="000E7D1C">
        <w:rPr>
          <w:rFonts w:ascii="Times New Roman" w:hAnsi="Times New Roman" w:cs="Times New Roman"/>
          <w:b/>
          <w:bCs/>
          <w:lang w:val="en-US"/>
        </w:rPr>
        <w:t>.</w:t>
      </w:r>
      <w:r w:rsidRPr="000E7D1C">
        <w:rPr>
          <w:rFonts w:ascii="Times New Roman" w:hAnsi="Times New Roman" w:cs="Times New Roman"/>
          <w:lang w:val="en-US"/>
        </w:rPr>
        <w:t xml:space="preserve"> Univariable and multivariable analyses </w:t>
      </w:r>
      <w:r w:rsidR="00860ACA" w:rsidRPr="000E7D1C">
        <w:rPr>
          <w:rFonts w:ascii="Times New Roman" w:hAnsi="Times New Roman" w:cs="Times New Roman"/>
          <w:lang w:val="en-US"/>
        </w:rPr>
        <w:t>of</w:t>
      </w:r>
      <w:r w:rsidRPr="000E7D1C">
        <w:rPr>
          <w:rFonts w:ascii="Times New Roman" w:hAnsi="Times New Roman" w:cs="Times New Roman"/>
          <w:lang w:val="en-US"/>
        </w:rPr>
        <w:t xml:space="preserve"> Cohort 2. </w:t>
      </w:r>
    </w:p>
    <w:tbl>
      <w:tblPr>
        <w:tblW w:w="9330" w:type="dxa"/>
        <w:jc w:val="center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A0" w:firstRow="1" w:lastRow="0" w:firstColumn="1" w:lastColumn="0" w:noHBand="0" w:noVBand="0"/>
      </w:tblPr>
      <w:tblGrid>
        <w:gridCol w:w="3662"/>
        <w:gridCol w:w="1700"/>
        <w:gridCol w:w="1138"/>
        <w:gridCol w:w="1700"/>
        <w:gridCol w:w="1130"/>
      </w:tblGrid>
      <w:tr w:rsidR="00852A37" w:rsidRPr="009710C6" w14:paraId="03EDA24B" w14:textId="77777777" w:rsidTr="000219FF">
        <w:trPr>
          <w:trHeight w:hRule="exact" w:val="467"/>
          <w:jc w:val="center"/>
        </w:trPr>
        <w:tc>
          <w:tcPr>
            <w:tcW w:w="3662" w:type="dxa"/>
            <w:vMerge w:val="restart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36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214AD214" w14:textId="77777777" w:rsidR="00852A37" w:rsidRPr="009710C6" w:rsidRDefault="00852A37" w:rsidP="000219FF">
            <w:pPr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  <w:t>Overall Survival (Overall population)</w:t>
            </w:r>
          </w:p>
        </w:tc>
        <w:tc>
          <w:tcPr>
            <w:tcW w:w="2838" w:type="dxa"/>
            <w:gridSpan w:val="2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/>
              <w:right w:val="single" w:sz="36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4E6A0210" w14:textId="77777777" w:rsidR="00852A37" w:rsidRPr="009710C6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  <w:t>Univariable Cox Regression</w:t>
            </w:r>
          </w:p>
        </w:tc>
        <w:tc>
          <w:tcPr>
            <w:tcW w:w="2830" w:type="dxa"/>
            <w:gridSpan w:val="2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/>
              <w:right w:val="single" w:sz="18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53DDED83" w14:textId="77777777" w:rsidR="00852A37" w:rsidRPr="009710C6" w:rsidRDefault="00852A37" w:rsidP="000219FF">
            <w:pPr>
              <w:ind w:left="-202" w:right="-249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  <w:t>Multivariable Cox Regression</w:t>
            </w:r>
          </w:p>
        </w:tc>
      </w:tr>
      <w:tr w:rsidR="00852A37" w:rsidRPr="009710C6" w14:paraId="4DC4C390" w14:textId="77777777" w:rsidTr="000219FF">
        <w:trPr>
          <w:trHeight w:val="369"/>
          <w:jc w:val="center"/>
        </w:trPr>
        <w:tc>
          <w:tcPr>
            <w:tcW w:w="3662" w:type="dxa"/>
            <w:vMerge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36" w:space="0" w:color="FFFFFF" w:themeColor="background1"/>
            </w:tcBorders>
            <w:vAlign w:val="center"/>
            <w:hideMark/>
          </w:tcPr>
          <w:p w14:paraId="4E77D9B5" w14:textId="77777777" w:rsidR="00852A37" w:rsidRPr="009710C6" w:rsidRDefault="00852A37" w:rsidP="000219FF">
            <w:pPr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</w:p>
        </w:tc>
        <w:tc>
          <w:tcPr>
            <w:tcW w:w="1700" w:type="dxa"/>
            <w:tcBorders>
              <w:top w:val="single" w:sz="12" w:space="0" w:color="FFFFFF"/>
              <w:left w:val="single" w:sz="36" w:space="0" w:color="FFFFFF" w:themeColor="background1"/>
              <w:bottom w:val="single" w:sz="18" w:space="0" w:color="FFFFFF" w:themeColor="background1"/>
              <w:right w:val="single" w:sz="12" w:space="0" w:color="FFFFFF"/>
            </w:tcBorders>
            <w:shd w:val="clear" w:color="auto" w:fill="7F7F7F" w:themeFill="text1" w:themeFillTint="80"/>
            <w:vAlign w:val="center"/>
            <w:hideMark/>
          </w:tcPr>
          <w:p w14:paraId="66E7D303" w14:textId="77777777" w:rsidR="00852A37" w:rsidRPr="009710C6" w:rsidRDefault="00852A37" w:rsidP="000219FF">
            <w:pPr>
              <w:ind w:left="-108" w:right="-249"/>
              <w:jc w:val="center"/>
              <w:rPr>
                <w:rFonts w:ascii="Times New Roman" w:hAnsi="Times New Roman" w:cs="Times New Roman"/>
                <w:b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color w:val="FFFFFF"/>
                <w:sz w:val="18"/>
                <w:szCs w:val="18"/>
                <w:lang w:val="en-US"/>
              </w:rPr>
              <w:t>HR (95%CI)</w:t>
            </w:r>
          </w:p>
        </w:tc>
        <w:tc>
          <w:tcPr>
            <w:tcW w:w="1138" w:type="dxa"/>
            <w:tcBorders>
              <w:top w:val="single" w:sz="12" w:space="0" w:color="FFFFFF"/>
              <w:left w:val="single" w:sz="12" w:space="0" w:color="FFFFFF"/>
              <w:bottom w:val="single" w:sz="18" w:space="0" w:color="FFFFFF" w:themeColor="background1"/>
              <w:right w:val="single" w:sz="36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66970742" w14:textId="77777777" w:rsidR="00852A37" w:rsidRPr="009710C6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i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i/>
                <w:color w:val="FFFFFF"/>
                <w:sz w:val="18"/>
                <w:szCs w:val="18"/>
                <w:lang w:val="en-US"/>
              </w:rPr>
              <w:t>p-value</w:t>
            </w:r>
          </w:p>
        </w:tc>
        <w:tc>
          <w:tcPr>
            <w:tcW w:w="1700" w:type="dxa"/>
            <w:tcBorders>
              <w:top w:val="single" w:sz="12" w:space="0" w:color="FFFFFF"/>
              <w:left w:val="single" w:sz="36" w:space="0" w:color="FFFFFF" w:themeColor="background1"/>
              <w:bottom w:val="single" w:sz="18" w:space="0" w:color="FFFFFF" w:themeColor="background1"/>
              <w:right w:val="single" w:sz="12" w:space="0" w:color="FFFFFF"/>
            </w:tcBorders>
            <w:shd w:val="clear" w:color="auto" w:fill="7F7F7F" w:themeFill="text1" w:themeFillTint="80"/>
            <w:vAlign w:val="center"/>
            <w:hideMark/>
          </w:tcPr>
          <w:p w14:paraId="4AFE61C4" w14:textId="77777777" w:rsidR="00852A37" w:rsidRPr="009710C6" w:rsidRDefault="00852A37" w:rsidP="000219FF">
            <w:pPr>
              <w:ind w:right="-148"/>
              <w:jc w:val="center"/>
              <w:rPr>
                <w:rFonts w:ascii="Times New Roman" w:hAnsi="Times New Roman" w:cs="Times New Roman"/>
                <w:b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color w:val="FFFFFF"/>
                <w:sz w:val="18"/>
                <w:szCs w:val="18"/>
                <w:lang w:val="en-US"/>
              </w:rPr>
              <w:t>HR (95%CI)</w:t>
            </w:r>
          </w:p>
        </w:tc>
        <w:tc>
          <w:tcPr>
            <w:tcW w:w="1130" w:type="dxa"/>
            <w:tcBorders>
              <w:top w:val="single" w:sz="12" w:space="0" w:color="FFFFFF"/>
              <w:left w:val="single" w:sz="12" w:space="0" w:color="FFFFFF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1BF98089" w14:textId="77777777" w:rsidR="00852A37" w:rsidRPr="009710C6" w:rsidRDefault="00852A37" w:rsidP="000219FF">
            <w:pPr>
              <w:ind w:right="-109"/>
              <w:jc w:val="center"/>
              <w:rPr>
                <w:rFonts w:ascii="Times New Roman" w:hAnsi="Times New Roman" w:cs="Times New Roman"/>
                <w:b/>
                <w:i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i/>
                <w:color w:val="FFFFFF"/>
                <w:sz w:val="18"/>
                <w:szCs w:val="18"/>
                <w:lang w:val="en-US"/>
              </w:rPr>
              <w:t>p-value</w:t>
            </w:r>
          </w:p>
        </w:tc>
      </w:tr>
      <w:tr w:rsidR="00852A37" w:rsidRPr="009710C6" w14:paraId="75E6D28A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  <w:hideMark/>
          </w:tcPr>
          <w:p w14:paraId="108F4335" w14:textId="77777777" w:rsidR="00852A37" w:rsidRPr="007E3A71" w:rsidRDefault="00852A37" w:rsidP="000219F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7E3A71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Sex (females vs males) </w:t>
            </w:r>
          </w:p>
        </w:tc>
        <w:tc>
          <w:tcPr>
            <w:tcW w:w="1700" w:type="dxa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  <w:hideMark/>
          </w:tcPr>
          <w:p w14:paraId="6311FE33" w14:textId="18DC788F" w:rsidR="00852A37" w:rsidRPr="001D1F86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</w:t>
            </w: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9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</w:t>
            </w: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</w:t>
            </w: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8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  <w:hideMark/>
          </w:tcPr>
          <w:p w14:paraId="4451E256" w14:textId="49B9C92A" w:rsidR="00852A37" w:rsidRPr="001D1F86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1</w:t>
            </w:r>
          </w:p>
        </w:tc>
        <w:tc>
          <w:tcPr>
            <w:tcW w:w="1700" w:type="dxa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1464E818" w14:textId="77777777" w:rsidR="00852A37" w:rsidRPr="00852A37" w:rsidRDefault="00852A37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8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7E2894F1" w14:textId="77777777" w:rsidR="00852A37" w:rsidRPr="00852A37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en-US"/>
              </w:rPr>
            </w:pPr>
          </w:p>
        </w:tc>
      </w:tr>
      <w:tr w:rsidR="00852A37" w:rsidRPr="009710C6" w14:paraId="493D5C1B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327F50A" w14:textId="77777777" w:rsidR="00852A37" w:rsidRPr="007348A4" w:rsidRDefault="00852A37" w:rsidP="000219F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e ≥70y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1EF052AE" w14:textId="7190E8D5" w:rsidR="00852A37" w:rsidRPr="00382BB6" w:rsidRDefault="00382BB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="00852A37"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2</w:t>
            </w:r>
            <w:r w:rsidR="00852A37"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4</w:t>
            </w:r>
            <w:r w:rsidR="00852A37"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r w:rsidR="00852A37"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4A0B315" w14:textId="05EF7738" w:rsidR="00852A37" w:rsidRPr="00382BB6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382BB6"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43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2402E640" w14:textId="77777777" w:rsidR="00852A37" w:rsidRPr="00852A37" w:rsidRDefault="00852A37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E47F2E1" w14:textId="77777777" w:rsidR="00852A37" w:rsidRPr="00852A37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FF0000"/>
                <w:sz w:val="18"/>
                <w:szCs w:val="18"/>
                <w:lang w:val="en-US"/>
              </w:rPr>
            </w:pPr>
          </w:p>
        </w:tc>
      </w:tr>
      <w:tr w:rsidR="00852A37" w:rsidRPr="009710C6" w14:paraId="7D1518D3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520364C1" w14:textId="77777777" w:rsidR="00852A37" w:rsidRPr="00C74146" w:rsidRDefault="00852A37" w:rsidP="000219F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MI (&gt; 25 vs ≤ 25 kg/m</w:t>
            </w:r>
            <w:r w:rsidRPr="00C74146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2</w:t>
            </w:r>
            <w:r w:rsidRPr="00C7414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673D1DFF" w14:textId="7C060202" w:rsidR="00852A37" w:rsidRPr="0059247F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59247F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 (0.</w:t>
            </w:r>
            <w:r w:rsidR="0059247F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0.</w:t>
            </w:r>
            <w:r w:rsidR="0059247F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2EB4B055" w14:textId="49EBB6F2" w:rsidR="00852A37" w:rsidRPr="0059247F" w:rsidRDefault="0059247F" w:rsidP="000219F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9247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&lt;</w:t>
            </w:r>
            <w:r w:rsidR="00852A37" w:rsidRPr="0059247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.00</w:t>
            </w:r>
            <w:r w:rsidRPr="0059247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64DD678C" w14:textId="3DFEB521" w:rsidR="00852A37" w:rsidRPr="0059247F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59247F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6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="0059247F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0.</w:t>
            </w:r>
            <w:r w:rsidR="0059247F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5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CDA4851" w14:textId="4984F582" w:rsidR="00852A37" w:rsidRPr="0059247F" w:rsidRDefault="0059247F" w:rsidP="000219F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9247F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&lt;0.001</w:t>
            </w:r>
          </w:p>
        </w:tc>
      </w:tr>
      <w:tr w:rsidR="00852A37" w:rsidRPr="009710C6" w14:paraId="4E0A523F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D6648D8" w14:textId="77777777" w:rsidR="00852A37" w:rsidRPr="00B9534E" w:rsidRDefault="00852A37" w:rsidP="000219F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9534E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Smokers vs no-smokers 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4805596A" w14:textId="66603C7B" w:rsidR="00852A37" w:rsidRPr="00AD2CFA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D2CF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AD2CFA" w:rsidRPr="00AD2CF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1</w:t>
            </w:r>
            <w:r w:rsidRPr="00AD2CF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="00AD2CFA" w:rsidRPr="00AD2CF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2</w:t>
            </w:r>
            <w:r w:rsidRPr="00AD2CF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="00AD2CFA" w:rsidRPr="00AD2CF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r w:rsidRPr="00AD2CF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0441446" w14:textId="11177852" w:rsidR="00852A37" w:rsidRPr="00AD2CFA" w:rsidRDefault="00852A37" w:rsidP="000219F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D2CFA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</w:t>
            </w:r>
            <w:r w:rsidR="00AD2CFA" w:rsidRPr="00AD2CFA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605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1ECA6FF6" w14:textId="77777777" w:rsidR="00852A37" w:rsidRPr="0059247F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736027D" w14:textId="77777777" w:rsidR="00852A37" w:rsidRPr="0059247F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852A37" w:rsidRPr="009710C6" w14:paraId="16031BE1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7D0216BF" w14:textId="77777777" w:rsidR="00852A37" w:rsidRPr="00F97230" w:rsidRDefault="00852A37" w:rsidP="000219FF">
            <w:pPr>
              <w:ind w:right="-142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97230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ECOG PS (≥ 2 vs 0-1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542F91C0" w14:textId="7E4ECA20" w:rsidR="00852A37" w:rsidRPr="0059247F" w:rsidRDefault="0059247F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r w:rsidR="00852A37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r w:rsidR="00852A37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 (2.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 w:rsidR="00852A37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−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 w:rsidR="00852A37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5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</w:t>
            </w:r>
            <w:r w:rsidR="00852A37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3FF75009" w14:textId="77777777" w:rsidR="00852A37" w:rsidRPr="0059247F" w:rsidRDefault="00852A37" w:rsidP="000219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59247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&lt;0.001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0DC64895" w14:textId="434497B0" w:rsidR="00852A37" w:rsidRPr="0059247F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</w:t>
            </w:r>
            <w:r w:rsidR="0059247F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5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</w:t>
            </w:r>
            <w:r w:rsidR="0059247F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59247F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1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3.6</w:t>
            </w:r>
            <w:r w:rsidR="0059247F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0ADB3168" w14:textId="77777777" w:rsidR="00852A37" w:rsidRPr="0059247F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9247F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&lt;0.001</w:t>
            </w:r>
          </w:p>
        </w:tc>
      </w:tr>
      <w:tr w:rsidR="00852A37" w:rsidRPr="009710C6" w14:paraId="0B942047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05149F4" w14:textId="77777777" w:rsidR="00852A37" w:rsidRPr="00E34546" w:rsidRDefault="00852A37" w:rsidP="000219FF">
            <w:pPr>
              <w:ind w:right="-142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4546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Histology (pure UC vs variants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198EC67F" w14:textId="24E0ABBC" w:rsidR="00852A37" w:rsidRPr="00B633A5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</w:t>
            </w:r>
            <w:r w:rsidR="00B633A5"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="00B633A5"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5</w:t>
            </w:r>
            <w:r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="00B633A5"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4</w:t>
            </w:r>
            <w:r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561BA19" w14:textId="75E4F201" w:rsidR="00852A37" w:rsidRPr="00B633A5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57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612D2141" w14:textId="77777777" w:rsidR="00852A37" w:rsidRPr="0059247F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B61A218" w14:textId="77777777" w:rsidR="00852A37" w:rsidRPr="0059247F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852A37" w:rsidRPr="009710C6" w14:paraId="60E616ED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4CA7080D" w14:textId="77777777" w:rsidR="00852A37" w:rsidRPr="00E34546" w:rsidRDefault="00852A37" w:rsidP="000219FF">
            <w:pPr>
              <w:ind w:right="-142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4546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Upper vs Lower urinary tract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3EECC6C5" w14:textId="290E28AD" w:rsidR="00852A37" w:rsidRPr="00BA3CEA" w:rsidRDefault="00BA3CEA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A3CE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="00852A37" w:rsidRPr="00BA3CE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BA3CE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</w:t>
            </w:r>
            <w:r w:rsidR="00852A37" w:rsidRPr="00BA3CE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Pr="00BA3CE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5</w:t>
            </w:r>
            <w:r w:rsidR="00852A37" w:rsidRPr="00BA3CE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Pr="00BA3CE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2</w:t>
            </w:r>
            <w:r w:rsidR="00852A37" w:rsidRPr="00BA3CE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C924A90" w14:textId="5C932C16" w:rsidR="00852A37" w:rsidRPr="00BA3CEA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A3CE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BA3CEA" w:rsidRPr="00BA3CE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35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3343255E" w14:textId="77777777" w:rsidR="00852A37" w:rsidRPr="0059247F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31FD63B0" w14:textId="77777777" w:rsidR="00852A37" w:rsidRPr="0059247F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</w:p>
        </w:tc>
      </w:tr>
      <w:tr w:rsidR="00852A37" w:rsidRPr="009710C6" w14:paraId="365B8664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60A6094" w14:textId="77777777" w:rsidR="00852A37" w:rsidRPr="00EE12A1" w:rsidRDefault="00852A37" w:rsidP="000219FF">
            <w:pPr>
              <w:ind w:left="-284" w:firstLine="284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E12A1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ynchronous metastatic disease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07280FD8" w14:textId="78F62223" w:rsidR="00852A37" w:rsidRPr="00444D0E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44D0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</w:t>
            </w:r>
            <w:r w:rsidR="00444D0E" w:rsidRPr="00444D0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r w:rsidRPr="00444D0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 (</w:t>
            </w:r>
            <w:r w:rsidR="00444D0E" w:rsidRPr="00444D0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44D0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9</w:t>
            </w:r>
            <w:r w:rsidR="00444D0E" w:rsidRPr="00444D0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</w:t>
            </w:r>
            <w:r w:rsidRPr="00444D0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="00444D0E" w:rsidRPr="00444D0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7</w:t>
            </w:r>
            <w:r w:rsidRPr="00444D0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6F49189" w14:textId="04FC3458" w:rsidR="00852A37" w:rsidRPr="00444D0E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44D0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</w:t>
            </w:r>
            <w:r w:rsidR="00444D0E" w:rsidRPr="00444D0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2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0F7FF3DD" w14:textId="32D9DB03" w:rsidR="00852A37" w:rsidRPr="0059247F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ABB1684" w14:textId="5A70C246" w:rsidR="00852A37" w:rsidRPr="0059247F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</w:p>
        </w:tc>
      </w:tr>
      <w:tr w:rsidR="00852A37" w:rsidRPr="009710C6" w14:paraId="3F2FBF31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703F8C42" w14:textId="77777777" w:rsidR="00852A37" w:rsidRPr="00DD7EC2" w:rsidRDefault="00852A37" w:rsidP="000219FF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r w:rsidRPr="00DD7EC2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Lymph node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50F4A953" w14:textId="1088725E" w:rsidR="00852A37" w:rsidRPr="001D1F86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</w:t>
            </w: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0</w:t>
            </w: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</w:t>
            </w: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5510BDFA" w14:textId="7789F215" w:rsidR="00852A37" w:rsidRPr="001D1F86" w:rsidRDefault="00852A37" w:rsidP="000219F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7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7E54FE14" w14:textId="77777777" w:rsidR="00852A37" w:rsidRPr="0059247F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DA43270" w14:textId="77777777" w:rsidR="00852A37" w:rsidRPr="0059247F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852A37" w:rsidRPr="009710C6" w14:paraId="6F6115EF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nil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5C67FBD" w14:textId="77777777" w:rsidR="00852A37" w:rsidRPr="00D77BAF" w:rsidRDefault="00852A37" w:rsidP="000219FF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r w:rsidRPr="00D77BAF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Lung metastases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4B1F2D55" w14:textId="2F21594D" w:rsidR="00852A37" w:rsidRPr="001D1F86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2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8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3</w:t>
            </w: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61AEE26" w14:textId="396E3D88" w:rsidR="00852A37" w:rsidRPr="001D1F86" w:rsidRDefault="00852A37" w:rsidP="000219F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D1F86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</w:t>
            </w:r>
            <w:r w:rsidR="001D1F86" w:rsidRPr="001D1F86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18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522EDA3B" w14:textId="61E37DAB" w:rsidR="00852A37" w:rsidRPr="0059247F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A76ECA3" w14:textId="553B6020" w:rsidR="00852A37" w:rsidRPr="0059247F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</w:tr>
      <w:tr w:rsidR="00852A37" w:rsidRPr="009710C6" w14:paraId="597B52C6" w14:textId="77777777" w:rsidTr="001D1F86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nil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7A93612A" w14:textId="77777777" w:rsidR="00852A37" w:rsidRPr="00F3415B" w:rsidRDefault="00852A37" w:rsidP="000219FF">
            <w:pPr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</w:pPr>
            <w:r w:rsidRPr="00F3415B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Bone metastases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03038578" w14:textId="107E0D0D" w:rsidR="00852A37" w:rsidRPr="001D1F86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</w:t>
            </w: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6</w:t>
            </w: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1D1F86"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</w:t>
            </w:r>
            <w:r w:rsidRPr="001D1F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3923EDCA" w14:textId="4ED7D974" w:rsidR="00852A37" w:rsidRPr="001D1F86" w:rsidRDefault="00852A37" w:rsidP="000219F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D1F86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0</w:t>
            </w:r>
            <w:r w:rsidR="001D1F86" w:rsidRPr="001D1F86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75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326623C5" w14:textId="1AA709FB" w:rsidR="00852A37" w:rsidRPr="0059247F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3770EB1" w14:textId="49BE0A89" w:rsidR="00852A37" w:rsidRPr="0059247F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</w:tr>
      <w:tr w:rsidR="00852A37" w:rsidRPr="009710C6" w14:paraId="5E9CD90F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B2351CA" w14:textId="77777777" w:rsidR="00852A37" w:rsidRPr="0076700C" w:rsidRDefault="00852A37" w:rsidP="000219FF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r w:rsidRPr="0076700C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Liver metastases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4505A6BF" w14:textId="659CED85" w:rsidR="00852A37" w:rsidRPr="00B633A5" w:rsidRDefault="00B633A5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="00852A37"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</w:t>
            </w:r>
            <w:r w:rsidR="00852A37"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1.</w:t>
            </w:r>
            <w:r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</w:t>
            </w:r>
            <w:r w:rsidR="00852A37"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</w:t>
            </w:r>
            <w:r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r w:rsidR="00852A37"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</w:t>
            </w:r>
            <w:r w:rsidR="00852A37"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4DACAAD" w14:textId="75634777" w:rsidR="00852A37" w:rsidRPr="00B633A5" w:rsidRDefault="00852A37" w:rsidP="000219F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B633A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1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589E07CB" w14:textId="46AF57D6" w:rsidR="00852A37" w:rsidRPr="0059247F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6</w:t>
            </w:r>
            <w:r w:rsidR="0059247F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1.</w:t>
            </w:r>
            <w:r w:rsidR="0059247F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  <w:r w:rsidR="0059247F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59247F"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8</w:t>
            </w:r>
            <w:r w:rsidRPr="0059247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19DD262" w14:textId="08A4E0C0" w:rsidR="00852A37" w:rsidRPr="0059247F" w:rsidRDefault="00852A37" w:rsidP="000219F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9247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.0</w:t>
            </w:r>
            <w:r w:rsidR="0059247F" w:rsidRPr="0059247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25</w:t>
            </w:r>
          </w:p>
        </w:tc>
      </w:tr>
      <w:tr w:rsidR="00852A37" w:rsidRPr="00B16F6F" w14:paraId="15936955" w14:textId="77777777" w:rsidTr="001D1F86">
        <w:trPr>
          <w:trHeight w:val="333"/>
          <w:jc w:val="center"/>
        </w:trPr>
        <w:tc>
          <w:tcPr>
            <w:tcW w:w="9330" w:type="dxa"/>
            <w:gridSpan w:val="5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  <w:hideMark/>
          </w:tcPr>
          <w:p w14:paraId="51250DE8" w14:textId="77777777" w:rsidR="00852A37" w:rsidRPr="009710C6" w:rsidRDefault="00852A37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lastRenderedPageBreak/>
              <w:t>BMI = Body Mass Index; ECOG-PS = Eastern Cooperative Oncology Group-Performance Status; Y = yes; N = no</w:t>
            </w:r>
          </w:p>
        </w:tc>
      </w:tr>
    </w:tbl>
    <w:p w14:paraId="533C9282" w14:textId="77777777" w:rsidR="00852A37" w:rsidRDefault="00852A37" w:rsidP="00852A37">
      <w:pPr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it-IT"/>
        </w:rPr>
      </w:pPr>
    </w:p>
    <w:p w14:paraId="55CD5AA5" w14:textId="77777777" w:rsidR="00852A37" w:rsidRDefault="00852A37" w:rsidP="00852A37">
      <w:pPr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it-IT"/>
        </w:rPr>
      </w:pPr>
    </w:p>
    <w:p w14:paraId="3D543CF2" w14:textId="77777777" w:rsidR="00860ACA" w:rsidRDefault="00860ACA" w:rsidP="00852A37">
      <w:pPr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it-IT"/>
        </w:rPr>
      </w:pPr>
    </w:p>
    <w:p w14:paraId="584E5599" w14:textId="5828E4BC" w:rsidR="00A9655D" w:rsidRPr="000E7D1C" w:rsidRDefault="00A9655D" w:rsidP="00860ACA">
      <w:pPr>
        <w:widowControl w:val="0"/>
        <w:spacing w:line="276" w:lineRule="auto"/>
        <w:ind w:right="141"/>
        <w:jc w:val="both"/>
        <w:rPr>
          <w:rFonts w:ascii="Times New Roman" w:hAnsi="Times New Roman" w:cs="Times New Roman"/>
          <w:lang w:val="en-US"/>
        </w:rPr>
      </w:pPr>
      <w:bookmarkStart w:id="0" w:name="_GoBack"/>
      <w:r w:rsidRPr="000E7D1C">
        <w:rPr>
          <w:rFonts w:ascii="Times New Roman" w:hAnsi="Times New Roman" w:cs="Times New Roman"/>
          <w:b/>
          <w:bCs/>
          <w:lang w:val="en-US"/>
        </w:rPr>
        <w:t>Table S</w:t>
      </w:r>
      <w:r w:rsidR="00067F72" w:rsidRPr="000E7D1C">
        <w:rPr>
          <w:rFonts w:ascii="Times New Roman" w:hAnsi="Times New Roman" w:cs="Times New Roman"/>
          <w:b/>
          <w:bCs/>
          <w:lang w:val="en-US"/>
        </w:rPr>
        <w:t>5</w:t>
      </w:r>
      <w:r w:rsidRPr="000E7D1C">
        <w:rPr>
          <w:rFonts w:ascii="Times New Roman" w:hAnsi="Times New Roman" w:cs="Times New Roman"/>
          <w:b/>
          <w:bCs/>
          <w:lang w:val="en-US"/>
        </w:rPr>
        <w:t>.</w:t>
      </w:r>
      <w:r w:rsidRPr="000E7D1C">
        <w:rPr>
          <w:rFonts w:ascii="Times New Roman" w:hAnsi="Times New Roman" w:cs="Times New Roman"/>
          <w:lang w:val="en-US"/>
        </w:rPr>
        <w:t xml:space="preserve"> Univariable and multivariable analyses </w:t>
      </w:r>
      <w:r w:rsidR="00860ACA" w:rsidRPr="000E7D1C">
        <w:rPr>
          <w:rFonts w:ascii="Times New Roman" w:hAnsi="Times New Roman" w:cs="Times New Roman"/>
          <w:lang w:val="en-US"/>
        </w:rPr>
        <w:t>of</w:t>
      </w:r>
      <w:r w:rsidRPr="000E7D1C">
        <w:rPr>
          <w:rFonts w:ascii="Times New Roman" w:hAnsi="Times New Roman" w:cs="Times New Roman"/>
          <w:lang w:val="en-US"/>
        </w:rPr>
        <w:t xml:space="preserve"> advanced UC patients with liver metastases from Cohort </w:t>
      </w:r>
      <w:r w:rsidR="001A1CBE" w:rsidRPr="000E7D1C">
        <w:rPr>
          <w:rFonts w:ascii="Times New Roman" w:hAnsi="Times New Roman" w:cs="Times New Roman"/>
          <w:lang w:val="en-US"/>
        </w:rPr>
        <w:t>2</w:t>
      </w:r>
      <w:r w:rsidRPr="000E7D1C">
        <w:rPr>
          <w:rFonts w:ascii="Times New Roman" w:hAnsi="Times New Roman" w:cs="Times New Roman"/>
          <w:lang w:val="en-US"/>
        </w:rPr>
        <w:t xml:space="preserve">. </w:t>
      </w:r>
    </w:p>
    <w:bookmarkEnd w:id="0"/>
    <w:p w14:paraId="18E2BDC7" w14:textId="77777777" w:rsidR="00860ACA" w:rsidRPr="00A762CF" w:rsidRDefault="00860ACA" w:rsidP="00860ACA">
      <w:pPr>
        <w:widowControl w:val="0"/>
        <w:spacing w:line="276" w:lineRule="auto"/>
        <w:ind w:right="141"/>
        <w:jc w:val="both"/>
        <w:rPr>
          <w:rFonts w:ascii="Times New Roman" w:hAnsi="Times New Roman" w:cs="Times New Roman"/>
          <w:lang w:val="en-US"/>
        </w:rPr>
      </w:pPr>
    </w:p>
    <w:tbl>
      <w:tblPr>
        <w:tblW w:w="9330" w:type="dxa"/>
        <w:jc w:val="center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A0" w:firstRow="1" w:lastRow="0" w:firstColumn="1" w:lastColumn="0" w:noHBand="0" w:noVBand="0"/>
      </w:tblPr>
      <w:tblGrid>
        <w:gridCol w:w="3662"/>
        <w:gridCol w:w="1700"/>
        <w:gridCol w:w="1138"/>
        <w:gridCol w:w="1700"/>
        <w:gridCol w:w="1130"/>
      </w:tblGrid>
      <w:tr w:rsidR="00852A37" w:rsidRPr="009710C6" w14:paraId="5D4A0843" w14:textId="77777777" w:rsidTr="000219FF">
        <w:trPr>
          <w:trHeight w:hRule="exact" w:val="467"/>
          <w:jc w:val="center"/>
        </w:trPr>
        <w:tc>
          <w:tcPr>
            <w:tcW w:w="3662" w:type="dxa"/>
            <w:vMerge w:val="restart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36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2BB856AD" w14:textId="77777777" w:rsidR="00852A37" w:rsidRPr="009710C6" w:rsidRDefault="00852A37" w:rsidP="000219FF">
            <w:pPr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  <w:t>Overall Survival (Overall population)</w:t>
            </w:r>
          </w:p>
        </w:tc>
        <w:tc>
          <w:tcPr>
            <w:tcW w:w="2838" w:type="dxa"/>
            <w:gridSpan w:val="2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/>
              <w:right w:val="single" w:sz="36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59E1E2F8" w14:textId="77777777" w:rsidR="00852A37" w:rsidRPr="009710C6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  <w:t>Univariable Cox Regression</w:t>
            </w:r>
          </w:p>
        </w:tc>
        <w:tc>
          <w:tcPr>
            <w:tcW w:w="2830" w:type="dxa"/>
            <w:gridSpan w:val="2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/>
              <w:right w:val="single" w:sz="18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49CD1FCE" w14:textId="77777777" w:rsidR="00852A37" w:rsidRPr="009710C6" w:rsidRDefault="00852A37" w:rsidP="000219FF">
            <w:pPr>
              <w:ind w:left="-202" w:right="-249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  <w:t>Multivariable Cox Regression</w:t>
            </w:r>
          </w:p>
        </w:tc>
      </w:tr>
      <w:tr w:rsidR="00852A37" w:rsidRPr="009710C6" w14:paraId="4A54965E" w14:textId="77777777" w:rsidTr="000219FF">
        <w:trPr>
          <w:trHeight w:val="369"/>
          <w:jc w:val="center"/>
        </w:trPr>
        <w:tc>
          <w:tcPr>
            <w:tcW w:w="3662" w:type="dxa"/>
            <w:vMerge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36" w:space="0" w:color="FFFFFF" w:themeColor="background1"/>
            </w:tcBorders>
            <w:vAlign w:val="center"/>
            <w:hideMark/>
          </w:tcPr>
          <w:p w14:paraId="7C2BD7CA" w14:textId="77777777" w:rsidR="00852A37" w:rsidRPr="009710C6" w:rsidRDefault="00852A37" w:rsidP="000219FF">
            <w:pPr>
              <w:rPr>
                <w:rFonts w:ascii="Times New Roman" w:hAnsi="Times New Roman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</w:p>
        </w:tc>
        <w:tc>
          <w:tcPr>
            <w:tcW w:w="1700" w:type="dxa"/>
            <w:tcBorders>
              <w:top w:val="single" w:sz="12" w:space="0" w:color="FFFFFF"/>
              <w:left w:val="single" w:sz="36" w:space="0" w:color="FFFFFF" w:themeColor="background1"/>
              <w:bottom w:val="single" w:sz="18" w:space="0" w:color="FFFFFF" w:themeColor="background1"/>
              <w:right w:val="single" w:sz="12" w:space="0" w:color="FFFFFF"/>
            </w:tcBorders>
            <w:shd w:val="clear" w:color="auto" w:fill="7F7F7F" w:themeFill="text1" w:themeFillTint="80"/>
            <w:vAlign w:val="center"/>
            <w:hideMark/>
          </w:tcPr>
          <w:p w14:paraId="39025E57" w14:textId="77777777" w:rsidR="00852A37" w:rsidRPr="009710C6" w:rsidRDefault="00852A37" w:rsidP="000219FF">
            <w:pPr>
              <w:ind w:left="-108" w:right="-249"/>
              <w:jc w:val="center"/>
              <w:rPr>
                <w:rFonts w:ascii="Times New Roman" w:hAnsi="Times New Roman" w:cs="Times New Roman"/>
                <w:b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color w:val="FFFFFF"/>
                <w:sz w:val="18"/>
                <w:szCs w:val="18"/>
                <w:lang w:val="en-US"/>
              </w:rPr>
              <w:t>HR (95%CI)</w:t>
            </w:r>
          </w:p>
        </w:tc>
        <w:tc>
          <w:tcPr>
            <w:tcW w:w="1138" w:type="dxa"/>
            <w:tcBorders>
              <w:top w:val="single" w:sz="12" w:space="0" w:color="FFFFFF"/>
              <w:left w:val="single" w:sz="12" w:space="0" w:color="FFFFFF"/>
              <w:bottom w:val="single" w:sz="18" w:space="0" w:color="FFFFFF" w:themeColor="background1"/>
              <w:right w:val="single" w:sz="36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2AE9F01F" w14:textId="77777777" w:rsidR="00852A37" w:rsidRPr="009710C6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i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i/>
                <w:color w:val="FFFFFF"/>
                <w:sz w:val="18"/>
                <w:szCs w:val="18"/>
                <w:lang w:val="en-US"/>
              </w:rPr>
              <w:t>p-value</w:t>
            </w:r>
          </w:p>
        </w:tc>
        <w:tc>
          <w:tcPr>
            <w:tcW w:w="1700" w:type="dxa"/>
            <w:tcBorders>
              <w:top w:val="single" w:sz="12" w:space="0" w:color="FFFFFF"/>
              <w:left w:val="single" w:sz="36" w:space="0" w:color="FFFFFF" w:themeColor="background1"/>
              <w:bottom w:val="single" w:sz="18" w:space="0" w:color="FFFFFF" w:themeColor="background1"/>
              <w:right w:val="single" w:sz="12" w:space="0" w:color="FFFFFF"/>
            </w:tcBorders>
            <w:shd w:val="clear" w:color="auto" w:fill="7F7F7F" w:themeFill="text1" w:themeFillTint="80"/>
            <w:vAlign w:val="center"/>
            <w:hideMark/>
          </w:tcPr>
          <w:p w14:paraId="6BAD97CC" w14:textId="77777777" w:rsidR="00852A37" w:rsidRPr="009710C6" w:rsidRDefault="00852A37" w:rsidP="000219FF">
            <w:pPr>
              <w:ind w:right="-148"/>
              <w:jc w:val="center"/>
              <w:rPr>
                <w:rFonts w:ascii="Times New Roman" w:hAnsi="Times New Roman" w:cs="Times New Roman"/>
                <w:b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color w:val="FFFFFF"/>
                <w:sz w:val="18"/>
                <w:szCs w:val="18"/>
                <w:lang w:val="en-US"/>
              </w:rPr>
              <w:t>HR (95%CI)</w:t>
            </w:r>
          </w:p>
        </w:tc>
        <w:tc>
          <w:tcPr>
            <w:tcW w:w="1130" w:type="dxa"/>
            <w:tcBorders>
              <w:top w:val="single" w:sz="12" w:space="0" w:color="FFFFFF"/>
              <w:left w:val="single" w:sz="12" w:space="0" w:color="FFFFFF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7F7F7F" w:themeFill="text1" w:themeFillTint="80"/>
            <w:vAlign w:val="center"/>
            <w:hideMark/>
          </w:tcPr>
          <w:p w14:paraId="7DA55256" w14:textId="77777777" w:rsidR="00852A37" w:rsidRPr="009710C6" w:rsidRDefault="00852A37" w:rsidP="000219FF">
            <w:pPr>
              <w:ind w:right="-109"/>
              <w:jc w:val="center"/>
              <w:rPr>
                <w:rFonts w:ascii="Times New Roman" w:hAnsi="Times New Roman" w:cs="Times New Roman"/>
                <w:b/>
                <w:i/>
                <w:color w:val="FFFFFF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b/>
                <w:i/>
                <w:color w:val="FFFFFF"/>
                <w:sz w:val="18"/>
                <w:szCs w:val="18"/>
                <w:lang w:val="en-US"/>
              </w:rPr>
              <w:t>p-value</w:t>
            </w:r>
          </w:p>
        </w:tc>
      </w:tr>
      <w:tr w:rsidR="00852A37" w:rsidRPr="009710C6" w14:paraId="62ADABB6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  <w:hideMark/>
          </w:tcPr>
          <w:p w14:paraId="2A1967FF" w14:textId="77777777" w:rsidR="00852A37" w:rsidRPr="007E3A71" w:rsidRDefault="00852A37" w:rsidP="000219F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7E3A71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Sex (females vs males) </w:t>
            </w:r>
          </w:p>
        </w:tc>
        <w:tc>
          <w:tcPr>
            <w:tcW w:w="1700" w:type="dxa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  <w:hideMark/>
          </w:tcPr>
          <w:p w14:paraId="2BB75EEE" w14:textId="60DA090B" w:rsidR="00852A37" w:rsidRPr="007F1B30" w:rsidRDefault="007F1B30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="00852A37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1</w:t>
            </w:r>
            <w:r w:rsidR="00852A37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</w:t>
            </w:r>
            <w:r w:rsidR="00852A37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2</w:t>
            </w:r>
            <w:r w:rsidR="00852A37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8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  <w:hideMark/>
          </w:tcPr>
          <w:p w14:paraId="34C19A44" w14:textId="12265AF6" w:rsidR="00852A37" w:rsidRPr="007F1B30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7F1B30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16</w:t>
            </w:r>
          </w:p>
        </w:tc>
        <w:tc>
          <w:tcPr>
            <w:tcW w:w="1700" w:type="dxa"/>
            <w:tcBorders>
              <w:top w:val="single" w:sz="18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0247F953" w14:textId="77777777" w:rsidR="00852A37" w:rsidRPr="00852A37" w:rsidRDefault="00852A37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8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E3497BB" w14:textId="77777777" w:rsidR="00852A37" w:rsidRPr="00852A37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en-US"/>
              </w:rPr>
            </w:pPr>
          </w:p>
        </w:tc>
      </w:tr>
      <w:tr w:rsidR="00852A37" w:rsidRPr="009710C6" w14:paraId="76C082CF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BA16099" w14:textId="77777777" w:rsidR="00852A37" w:rsidRPr="0003324F" w:rsidRDefault="00852A37" w:rsidP="000219FF">
            <w:pPr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  <w:lang w:val="en-US"/>
              </w:rPr>
            </w:pPr>
            <w:r w:rsidRPr="007348A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e ≥70y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3903B49C" w14:textId="16297607" w:rsidR="00852A37" w:rsidRPr="00382BB6" w:rsidRDefault="00382BB6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="00852A37"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1</w:t>
            </w:r>
            <w:r w:rsidR="00852A37"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 w:rsidR="00852A37"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−</w:t>
            </w:r>
            <w:r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="00852A37"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="00852A37"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E349525" w14:textId="3B3313C8" w:rsidR="00852A37" w:rsidRPr="00382BB6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382BB6" w:rsidRPr="00382BB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26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224A896E" w14:textId="77777777" w:rsidR="00852A37" w:rsidRPr="00852A37" w:rsidRDefault="00852A37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0870466" w14:textId="77777777" w:rsidR="00852A37" w:rsidRPr="00852A37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FF0000"/>
                <w:sz w:val="18"/>
                <w:szCs w:val="18"/>
                <w:lang w:val="en-US"/>
              </w:rPr>
            </w:pPr>
          </w:p>
        </w:tc>
      </w:tr>
      <w:tr w:rsidR="00852A37" w:rsidRPr="009710C6" w14:paraId="53BD59F4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52674386" w14:textId="77777777" w:rsidR="00852A37" w:rsidRPr="0076700C" w:rsidRDefault="00852A37" w:rsidP="000219F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6700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MI (&gt; 25 vs ≤ 25 kg/m</w:t>
            </w:r>
            <w:r w:rsidRPr="0076700C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2</w:t>
            </w:r>
            <w:r w:rsidRPr="0076700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5E963D20" w14:textId="45561CCC" w:rsidR="00852A37" w:rsidRPr="000D75EF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0D75EF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0</w:t>
            </w:r>
            <w:r w:rsidR="000D75EF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0.</w:t>
            </w:r>
            <w:r w:rsidR="000D75EF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0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44B3DF79" w14:textId="5A8FCB4A" w:rsidR="00852A37" w:rsidRPr="000D75EF" w:rsidRDefault="00852A37" w:rsidP="000219F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0D75E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.0</w:t>
            </w:r>
            <w:r w:rsidR="000D75EF" w:rsidRPr="000D75E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18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4390FF8C" w14:textId="030187B7" w:rsidR="00852A37" w:rsidRPr="000D75EF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0D75EF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="000D75EF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</w:t>
            </w:r>
            <w:r w:rsidR="000D75EF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0D75EF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2CA8687D" w14:textId="2E176C67" w:rsidR="00852A37" w:rsidRPr="000D75EF" w:rsidRDefault="00852A37" w:rsidP="000219F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0D75EF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0</w:t>
            </w:r>
            <w:r w:rsidR="000D75EF" w:rsidRPr="000D75EF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81</w:t>
            </w:r>
          </w:p>
        </w:tc>
      </w:tr>
      <w:tr w:rsidR="00852A37" w:rsidRPr="009710C6" w14:paraId="7FC41CB2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30B79D" w14:textId="77777777" w:rsidR="00852A37" w:rsidRPr="00B9534E" w:rsidRDefault="00852A37" w:rsidP="000219F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9534E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Smokers vs no-smokers 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4200D0EF" w14:textId="6EE5DD43" w:rsidR="00852A37" w:rsidRPr="000D75EF" w:rsidRDefault="00CD5F32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="00852A37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</w:t>
            </w:r>
            <w:r w:rsidR="00852A37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1</w:t>
            </w:r>
            <w:r w:rsidR="00852A37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 w:rsidR="00852A37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7</w:t>
            </w:r>
            <w:r w:rsidR="00852A37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45C44EE" w14:textId="3B601589" w:rsidR="00852A37" w:rsidRPr="000D75EF" w:rsidRDefault="00852A37" w:rsidP="000219F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0D75EF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</w:t>
            </w:r>
            <w:r w:rsidR="00CD5F32" w:rsidRPr="000D75EF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80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52CD2BB6" w14:textId="77777777" w:rsidR="00852A37" w:rsidRPr="000D75EF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412C960" w14:textId="77777777" w:rsidR="00852A37" w:rsidRPr="000D75EF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852A37" w:rsidRPr="009710C6" w14:paraId="116A56D1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218DDB0B" w14:textId="77777777" w:rsidR="00852A37" w:rsidRPr="0003324F" w:rsidRDefault="00852A37" w:rsidP="000219FF">
            <w:pPr>
              <w:ind w:right="-142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  <w:r w:rsidRPr="00F97230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ECOG PS (≥ 2 vs 0-1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5A18EA92" w14:textId="24BB3C9F" w:rsidR="00852A37" w:rsidRPr="000D75EF" w:rsidRDefault="000D75EF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r w:rsidR="00852A37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7</w:t>
            </w:r>
            <w:r w:rsidR="00852A37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1.8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  <w:r w:rsidR="00852A37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</w:t>
            </w:r>
            <w:r w:rsidR="00852A37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1</w:t>
            </w:r>
            <w:r w:rsidR="00852A37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08EBB803" w14:textId="77777777" w:rsidR="00852A37" w:rsidRPr="000D75EF" w:rsidRDefault="00852A37" w:rsidP="000219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D75E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&lt;0.001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55FEFDD1" w14:textId="03D7657A" w:rsidR="00852A37" w:rsidRPr="000D75EF" w:rsidRDefault="000D75EF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r w:rsidR="00852A37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</w:t>
            </w:r>
            <w:r w:rsidR="00852A37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="00852A37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2</w:t>
            </w:r>
            <w:r w:rsidR="00852A37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</w:t>
            </w:r>
            <w:r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.96</w:t>
            </w:r>
            <w:r w:rsidR="00852A37" w:rsidRPr="000D75E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325C13A4" w14:textId="77777777" w:rsidR="00852A37" w:rsidRPr="000D75EF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0D75EF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&lt;0.001</w:t>
            </w:r>
          </w:p>
        </w:tc>
      </w:tr>
      <w:tr w:rsidR="00852A37" w:rsidRPr="009710C6" w14:paraId="45FB3BA3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7915A68" w14:textId="77777777" w:rsidR="00852A37" w:rsidRPr="007348A4" w:rsidRDefault="00852A37" w:rsidP="000219FF">
            <w:pPr>
              <w:ind w:right="-142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348A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Histology (pure UC vs variants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5E461063" w14:textId="523D75C8" w:rsidR="00852A37" w:rsidRPr="007F1B30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7F1B30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7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="007F1B30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</w:t>
            </w:r>
            <w:r w:rsidR="007F1B30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7F1B30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5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0EF802E" w14:textId="0699C8F5" w:rsidR="00852A37" w:rsidRPr="007F1B30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7F1B30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97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3F1532DD" w14:textId="77777777" w:rsidR="00852A37" w:rsidRPr="00852A37" w:rsidRDefault="00852A37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B4D0D12" w14:textId="77777777" w:rsidR="00852A37" w:rsidRPr="00852A37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FF0000"/>
                <w:sz w:val="18"/>
                <w:szCs w:val="18"/>
                <w:lang w:val="en-US"/>
              </w:rPr>
            </w:pPr>
          </w:p>
        </w:tc>
      </w:tr>
      <w:tr w:rsidR="00852A37" w:rsidRPr="009710C6" w14:paraId="5D23DE92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522BBCB9" w14:textId="77777777" w:rsidR="00852A37" w:rsidRPr="00E34546" w:rsidRDefault="00852A37" w:rsidP="000219FF">
            <w:pPr>
              <w:ind w:right="-142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4546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Upper vs Lower urinary tract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72F3DD3F" w14:textId="2C217B27" w:rsidR="00852A37" w:rsidRPr="007F1B30" w:rsidRDefault="007F1B30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="00852A37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</w:t>
            </w:r>
            <w:r w:rsidR="00852A37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</w:t>
            </w:r>
            <w:r w:rsidR="00852A37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1.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</w:t>
            </w:r>
            <w:r w:rsidR="00852A37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07BA423" w14:textId="110E0592" w:rsidR="00852A37" w:rsidRPr="007F1B30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7F1B30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7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72549C11" w14:textId="77777777" w:rsidR="00852A37" w:rsidRPr="00852A37" w:rsidRDefault="00852A37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32F431B6" w14:textId="77777777" w:rsidR="00852A37" w:rsidRPr="00852A37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en-US"/>
              </w:rPr>
            </w:pPr>
          </w:p>
        </w:tc>
      </w:tr>
      <w:tr w:rsidR="00852A37" w:rsidRPr="009710C6" w14:paraId="7C951E83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41E5D82" w14:textId="77777777" w:rsidR="00852A37" w:rsidRPr="00EE12A1" w:rsidRDefault="00852A37" w:rsidP="000219FF">
            <w:pPr>
              <w:ind w:left="-284" w:firstLine="284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E12A1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ynchronous metastatic disease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5BF60F3A" w14:textId="7EF3C863" w:rsidR="00852A37" w:rsidRPr="007F1B30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</w:t>
            </w:r>
            <w:r w:rsidR="007F1B30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</w:t>
            </w:r>
            <w:r w:rsidR="007F1B30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7F1B30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1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</w:t>
            </w:r>
            <w:r w:rsidR="007F1B30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7F1B30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9B31D75" w14:textId="4DC8855A" w:rsidR="00852A37" w:rsidRPr="007F1B30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527FB5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3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377DCEDF" w14:textId="1C9B2661" w:rsidR="00852A37" w:rsidRPr="00852A37" w:rsidRDefault="00852A37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7611C8" w14:textId="27BD19FF" w:rsidR="00852A37" w:rsidRPr="00852A37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en-US"/>
              </w:rPr>
            </w:pPr>
          </w:p>
        </w:tc>
      </w:tr>
      <w:tr w:rsidR="00852A37" w:rsidRPr="009710C6" w14:paraId="34D45613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7FC08757" w14:textId="77777777" w:rsidR="00852A37" w:rsidRPr="00DD7EC2" w:rsidRDefault="00852A37" w:rsidP="000219FF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r w:rsidRPr="00DD7EC2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Lymph node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18150946" w14:textId="7042A656" w:rsidR="00852A37" w:rsidRPr="00527FB5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27F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</w:t>
            </w:r>
            <w:r w:rsidR="00527FB5" w:rsidRPr="00527F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</w:t>
            </w:r>
            <w:r w:rsidRPr="00527F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 w:rsidR="00527FB5" w:rsidRPr="00527F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</w:t>
            </w:r>
            <w:r w:rsidRPr="00527F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−</w:t>
            </w:r>
            <w:r w:rsidR="00527FB5" w:rsidRPr="00527F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527F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527FB5" w:rsidRPr="00527F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  <w:r w:rsidRPr="00527F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7A116EDC" w14:textId="542BA6F3" w:rsidR="00852A37" w:rsidRPr="00527FB5" w:rsidRDefault="00852A37" w:rsidP="000219F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27F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527FB5" w:rsidRPr="00527F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26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09D6E31D" w14:textId="77777777" w:rsidR="00852A37" w:rsidRPr="00852A37" w:rsidRDefault="00852A37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3D38650" w14:textId="77777777" w:rsidR="00852A37" w:rsidRPr="00852A37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FF0000"/>
                <w:sz w:val="18"/>
                <w:szCs w:val="18"/>
                <w:lang w:val="en-US"/>
              </w:rPr>
            </w:pPr>
          </w:p>
        </w:tc>
      </w:tr>
      <w:tr w:rsidR="00852A37" w:rsidRPr="009710C6" w14:paraId="22E99245" w14:textId="77777777" w:rsidTr="000219FF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nil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0F6D46B" w14:textId="77777777" w:rsidR="00852A37" w:rsidRPr="00DD7EC2" w:rsidRDefault="00852A37" w:rsidP="000219FF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r w:rsidRPr="00DD7EC2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Lung metastases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283FEB95" w14:textId="064C0C73" w:rsidR="00852A37" w:rsidRPr="007F1B30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17 (0.5</w:t>
            </w:r>
            <w:r w:rsidR="007F1B30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</w:t>
            </w:r>
            <w:r w:rsidR="007F1B30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7F1B30"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4</w:t>
            </w:r>
            <w:r w:rsidRPr="007F1B3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73D7D62" w14:textId="541FDF48" w:rsidR="00852A37" w:rsidRPr="007F1B30" w:rsidRDefault="00852A37" w:rsidP="000219F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7F1B30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</w:t>
            </w:r>
            <w:r w:rsidR="007F1B30" w:rsidRPr="007F1B30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714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4CFFF2AA" w14:textId="77777777" w:rsidR="00852A37" w:rsidRPr="00852A37" w:rsidRDefault="00852A37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20D4A56" w14:textId="77777777" w:rsidR="00852A37" w:rsidRPr="00852A37" w:rsidRDefault="00852A37" w:rsidP="000219FF">
            <w:pPr>
              <w:ind w:left="-108" w:right="-108"/>
              <w:jc w:val="center"/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  <w:lang w:val="en-US"/>
              </w:rPr>
            </w:pPr>
          </w:p>
        </w:tc>
      </w:tr>
      <w:tr w:rsidR="00852A37" w:rsidRPr="009710C6" w14:paraId="178FA709" w14:textId="77777777" w:rsidTr="00527FB5">
        <w:trPr>
          <w:trHeight w:hRule="exact" w:val="340"/>
          <w:jc w:val="center"/>
        </w:trPr>
        <w:tc>
          <w:tcPr>
            <w:tcW w:w="3662" w:type="dxa"/>
            <w:tcBorders>
              <w:top w:val="single" w:sz="12" w:space="0" w:color="FFFFFF" w:themeColor="background1"/>
              <w:left w:val="single" w:sz="18" w:space="0" w:color="FFFFFF" w:themeColor="background1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759D306A" w14:textId="77777777" w:rsidR="00852A37" w:rsidRPr="00DD7EC2" w:rsidRDefault="00852A37" w:rsidP="000219FF">
            <w:pPr>
              <w:rPr>
                <w:rFonts w:ascii="Times New Roman" w:hAnsi="Times New Roman" w:cs="Times New Roman"/>
                <w:sz w:val="18"/>
                <w:szCs w:val="18"/>
                <w:lang w:val="es-ES"/>
              </w:rPr>
            </w:pPr>
            <w:r w:rsidRPr="00DD7EC2">
              <w:rPr>
                <w:rFonts w:ascii="Times New Roman" w:hAnsi="Times New Roman" w:cs="Times New Roman"/>
                <w:bCs/>
                <w:sz w:val="18"/>
                <w:szCs w:val="18"/>
                <w:lang w:val="es-ES"/>
              </w:rPr>
              <w:t>Bone metastases (Y vs N)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2A573A0F" w14:textId="1ADCADA5" w:rsidR="00852A37" w:rsidRPr="00B633A5" w:rsidRDefault="00852A37" w:rsidP="000219F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</w:t>
            </w:r>
            <w:r w:rsidR="00B633A5"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 (</w:t>
            </w:r>
            <w:r w:rsidR="00B633A5"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="00B633A5"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</w:t>
            </w:r>
            <w:r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−2.</w:t>
            </w:r>
            <w:r w:rsidR="00B633A5"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9</w:t>
            </w:r>
            <w:r w:rsidRPr="00B633A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8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36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6F5B2C7C" w14:textId="4F554BAF" w:rsidR="00852A37" w:rsidRPr="00B633A5" w:rsidRDefault="00852A37" w:rsidP="000219F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B633A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</w:t>
            </w:r>
            <w:r w:rsidR="00B633A5" w:rsidRPr="00B633A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626</w:t>
            </w:r>
          </w:p>
        </w:tc>
        <w:tc>
          <w:tcPr>
            <w:tcW w:w="1700" w:type="dxa"/>
            <w:tcBorders>
              <w:top w:val="single" w:sz="12" w:space="0" w:color="FFFFFF" w:themeColor="background1"/>
              <w:left w:val="single" w:sz="36" w:space="0" w:color="FFFFFF" w:themeColor="background1"/>
              <w:bottom w:val="single" w:sz="12" w:space="0" w:color="FFFFFF" w:themeColor="background1"/>
              <w:right w:val="single" w:sz="12" w:space="0" w:color="FFFFFF"/>
            </w:tcBorders>
            <w:shd w:val="clear" w:color="auto" w:fill="D0CECE" w:themeFill="background2" w:themeFillShade="E6"/>
            <w:vAlign w:val="center"/>
          </w:tcPr>
          <w:p w14:paraId="17C6857D" w14:textId="1F10A3D1" w:rsidR="00852A37" w:rsidRPr="00852A37" w:rsidRDefault="00852A37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130" w:type="dxa"/>
            <w:tcBorders>
              <w:top w:val="single" w:sz="12" w:space="0" w:color="FFFFFF" w:themeColor="background1"/>
              <w:left w:val="single" w:sz="12" w:space="0" w:color="FFFFFF"/>
              <w:bottom w:val="single" w:sz="12" w:space="0" w:color="FFFFFF" w:themeColor="background1"/>
              <w:right w:val="single" w:sz="1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35FBCA60" w14:textId="1EFE5BB3" w:rsidR="00852A37" w:rsidRPr="00852A37" w:rsidRDefault="00852A37" w:rsidP="000219FF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8"/>
                <w:szCs w:val="18"/>
                <w:lang w:val="en-US"/>
              </w:rPr>
            </w:pPr>
          </w:p>
        </w:tc>
      </w:tr>
      <w:tr w:rsidR="00852A37" w:rsidRPr="00B16F6F" w14:paraId="542EA112" w14:textId="77777777" w:rsidTr="000219FF">
        <w:trPr>
          <w:trHeight w:val="333"/>
          <w:jc w:val="center"/>
        </w:trPr>
        <w:tc>
          <w:tcPr>
            <w:tcW w:w="9330" w:type="dxa"/>
            <w:gridSpan w:val="5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0FEA5E2" w14:textId="77777777" w:rsidR="00852A37" w:rsidRPr="009710C6" w:rsidRDefault="00852A37" w:rsidP="000219FF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en-US"/>
              </w:rPr>
            </w:pPr>
            <w:r w:rsidRPr="009710C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MI = Body Mass Index; ECOG-PS = Eastern Cooperative Oncology Group-Performance Status; Y = yes; N = no</w:t>
            </w:r>
          </w:p>
        </w:tc>
      </w:tr>
    </w:tbl>
    <w:p w14:paraId="66C29B7C" w14:textId="77777777" w:rsidR="00852A37" w:rsidRDefault="00852A37" w:rsidP="0003324F">
      <w:pPr>
        <w:spacing w:line="480" w:lineRule="auto"/>
        <w:ind w:right="141"/>
        <w:jc w:val="both"/>
        <w:rPr>
          <w:rFonts w:ascii="Times New Roman" w:eastAsia="Times New Roman" w:hAnsi="Times New Roman" w:cs="Times New Roman"/>
          <w:b/>
          <w:bCs/>
          <w:sz w:val="22"/>
          <w:szCs w:val="22"/>
          <w:lang w:val="en-US" w:eastAsia="it-IT"/>
        </w:rPr>
      </w:pPr>
    </w:p>
    <w:p w14:paraId="5B55DF14" w14:textId="77777777" w:rsidR="0003324F" w:rsidRDefault="0003324F" w:rsidP="0003324F">
      <w:pPr>
        <w:snapToGrid w:val="0"/>
        <w:spacing w:line="480" w:lineRule="auto"/>
        <w:ind w:right="141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val="en-US" w:eastAsia="it-IT"/>
        </w:rPr>
      </w:pPr>
    </w:p>
    <w:p w14:paraId="11E903D1" w14:textId="77777777" w:rsidR="005618F5" w:rsidRDefault="005618F5" w:rsidP="00A9655D">
      <w:pPr>
        <w:snapToGrid w:val="0"/>
        <w:spacing w:line="480" w:lineRule="auto"/>
        <w:ind w:right="141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val="en-US" w:eastAsia="it-IT"/>
        </w:rPr>
      </w:pPr>
    </w:p>
    <w:p w14:paraId="647772B3" w14:textId="0DD87CD5" w:rsidR="005618F5" w:rsidRDefault="00AC7350" w:rsidP="00744DC2">
      <w:pPr>
        <w:snapToGrid w:val="0"/>
        <w:spacing w:line="480" w:lineRule="auto"/>
        <w:ind w:left="142" w:right="141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val="en-US" w:eastAsia="it-IT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lang w:val="en-US" w:eastAsia="it-IT"/>
        </w:rPr>
        <w:t xml:space="preserve">Figure S1. </w:t>
      </w:r>
      <w:r w:rsidR="00692F57" w:rsidRPr="00692F57">
        <w:rPr>
          <w:rFonts w:ascii="Times New Roman" w:eastAsia="Times New Roman" w:hAnsi="Times New Roman" w:cs="Times New Roman"/>
          <w:color w:val="000000" w:themeColor="text1"/>
          <w:lang w:val="en-US" w:eastAsia="it-IT"/>
        </w:rPr>
        <w:t>Selection process from the ARON-2 dataset.</w:t>
      </w:r>
    </w:p>
    <w:p w14:paraId="10455D3E" w14:textId="47C9BBB9" w:rsidR="005618F5" w:rsidRDefault="004938BF" w:rsidP="00692F57">
      <w:pPr>
        <w:snapToGrid w:val="0"/>
        <w:spacing w:line="480" w:lineRule="auto"/>
        <w:ind w:left="142" w:right="141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lang w:val="en-US" w:eastAsia="it-IT"/>
        </w:rPr>
      </w:pPr>
      <w:r w:rsidRPr="004938BF">
        <w:rPr>
          <w:rFonts w:ascii="Times New Roman" w:eastAsia="Times New Roman" w:hAnsi="Times New Roman" w:cs="Times New Roman"/>
          <w:b/>
          <w:bCs/>
          <w:noProof/>
          <w:color w:val="000000" w:themeColor="text1"/>
          <w:lang w:val="en-PH" w:eastAsia="en-PH"/>
        </w:rPr>
        <w:lastRenderedPageBreak/>
        <w:drawing>
          <wp:inline distT="0" distB="0" distL="0" distR="0" wp14:anchorId="213379F5" wp14:editId="17E56F51">
            <wp:extent cx="4697730" cy="4067077"/>
            <wp:effectExtent l="0" t="0" r="7620" b="0"/>
            <wp:docPr id="2130797163" name="Immagine 1" descr="Immagine che contiene testo, schermata, Rettangolo, Caratter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797163" name="Immagine 1" descr="Immagine che contiene testo, schermata, Rettangolo, Carattere&#10;&#10;Descrizione generata automa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15275" cy="4082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189AA" w14:textId="77777777" w:rsidR="005618F5" w:rsidRDefault="005618F5" w:rsidP="00744DC2">
      <w:pPr>
        <w:snapToGrid w:val="0"/>
        <w:spacing w:line="480" w:lineRule="auto"/>
        <w:ind w:left="142" w:right="141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val="en-US" w:eastAsia="it-IT"/>
        </w:rPr>
      </w:pPr>
    </w:p>
    <w:p w14:paraId="19E2D81E" w14:textId="06E67E9E" w:rsidR="00860ACA" w:rsidRPr="00860ACA" w:rsidRDefault="00860ACA" w:rsidP="00860ACA">
      <w:pPr>
        <w:rPr>
          <w:rFonts w:ascii="Times New Roman" w:eastAsia="Times New Roman" w:hAnsi="Times New Roman" w:cs="Times New Roman"/>
          <w:b/>
          <w:bCs/>
          <w:color w:val="000000" w:themeColor="text1"/>
          <w:lang w:val="en-US" w:eastAsia="it-IT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lang w:val="en-US" w:eastAsia="it-IT"/>
        </w:rPr>
        <w:t xml:space="preserve">Figure S2. </w:t>
      </w:r>
      <w:r w:rsidRPr="005B56DD">
        <w:rPr>
          <w:rFonts w:ascii="Times New Roman" w:hAnsi="Times New Roman" w:cs="Times New Roman"/>
          <w:lang w:val="en-GB"/>
        </w:rPr>
        <w:t>Map of Countries participating to the ARON-2 Study.</w:t>
      </w:r>
    </w:p>
    <w:p w14:paraId="745F6CC0" w14:textId="7515AC64" w:rsidR="005618F5" w:rsidRDefault="00860ACA" w:rsidP="00860ACA">
      <w:pPr>
        <w:snapToGrid w:val="0"/>
        <w:spacing w:line="480" w:lineRule="auto"/>
        <w:ind w:left="142" w:right="141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lang w:val="en-US" w:eastAsia="it-IT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 w:themeColor="text1"/>
          <w:lang w:val="en-PH" w:eastAsia="en-PH"/>
        </w:rPr>
        <w:drawing>
          <wp:inline distT="0" distB="0" distL="0" distR="0" wp14:anchorId="16D4FE2A" wp14:editId="1FF357C8">
            <wp:extent cx="5543550" cy="3686498"/>
            <wp:effectExtent l="0" t="0" r="0" b="9525"/>
            <wp:docPr id="1473217670" name="Immagine 3" descr="Immagine che contiene mappa, testo, atlant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217670" name="Immagine 3" descr="Immagine che contiene mappa, testo, atlante&#10;&#10;Descrizione generata automaticament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0223" cy="3697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618F5" w:rsidSect="00851154">
      <w:footerReference w:type="even" r:id="rId10"/>
      <w:footerReference w:type="default" r:id="rId11"/>
      <w:pgSz w:w="11900" w:h="16840"/>
      <w:pgMar w:top="1417" w:right="112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7A0CA0" w14:textId="77777777" w:rsidR="00C947A3" w:rsidRDefault="00C947A3">
      <w:r>
        <w:separator/>
      </w:r>
    </w:p>
  </w:endnote>
  <w:endnote w:type="continuationSeparator" w:id="0">
    <w:p w14:paraId="180940A6" w14:textId="77777777" w:rsidR="00C947A3" w:rsidRDefault="00C947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4270121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361A14" w14:textId="15A1061D" w:rsidR="000219FF" w:rsidRDefault="000219F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5</w:t>
        </w:r>
        <w:r>
          <w:rPr>
            <w:rStyle w:val="PageNumber"/>
          </w:rPr>
          <w:fldChar w:fldCharType="end"/>
        </w:r>
      </w:p>
    </w:sdtContent>
  </w:sdt>
  <w:p w14:paraId="069334C8" w14:textId="77777777" w:rsidR="000219FF" w:rsidRDefault="000219F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rFonts w:ascii="Times New Roman" w:hAnsi="Times New Roman" w:cs="Times New Roman"/>
      </w:rPr>
      <w:id w:val="-204080808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01B30A7" w14:textId="77777777" w:rsidR="000219FF" w:rsidRPr="00F4393A" w:rsidRDefault="000219FF">
        <w:pPr>
          <w:pStyle w:val="Footer"/>
          <w:framePr w:wrap="none" w:vAnchor="text" w:hAnchor="margin" w:xAlign="center" w:y="1"/>
          <w:rPr>
            <w:rStyle w:val="PageNumber"/>
            <w:rFonts w:ascii="Times New Roman" w:hAnsi="Times New Roman" w:cs="Times New Roman"/>
          </w:rPr>
        </w:pPr>
        <w:r w:rsidRPr="00F4393A">
          <w:rPr>
            <w:rStyle w:val="PageNumber"/>
            <w:rFonts w:ascii="Times New Roman" w:hAnsi="Times New Roman" w:cs="Times New Roman"/>
          </w:rPr>
          <w:fldChar w:fldCharType="begin"/>
        </w:r>
        <w:r w:rsidRPr="00F4393A">
          <w:rPr>
            <w:rStyle w:val="PageNumber"/>
            <w:rFonts w:ascii="Times New Roman" w:hAnsi="Times New Roman" w:cs="Times New Roman"/>
          </w:rPr>
          <w:instrText xml:space="preserve"> PAGE </w:instrText>
        </w:r>
        <w:r w:rsidRPr="00F4393A">
          <w:rPr>
            <w:rStyle w:val="PageNumber"/>
            <w:rFonts w:ascii="Times New Roman" w:hAnsi="Times New Roman" w:cs="Times New Roman"/>
          </w:rPr>
          <w:fldChar w:fldCharType="separate"/>
        </w:r>
        <w:r w:rsidR="000E7D1C">
          <w:rPr>
            <w:rStyle w:val="PageNumber"/>
            <w:rFonts w:ascii="Times New Roman" w:hAnsi="Times New Roman" w:cs="Times New Roman"/>
            <w:noProof/>
          </w:rPr>
          <w:t>4</w:t>
        </w:r>
        <w:r w:rsidRPr="00F4393A">
          <w:rPr>
            <w:rStyle w:val="PageNumber"/>
            <w:rFonts w:ascii="Times New Roman" w:hAnsi="Times New Roman" w:cs="Times New Roman"/>
          </w:rPr>
          <w:fldChar w:fldCharType="end"/>
        </w:r>
      </w:p>
    </w:sdtContent>
  </w:sdt>
  <w:p w14:paraId="5E266EB4" w14:textId="77777777" w:rsidR="000219FF" w:rsidRDefault="000219F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2F6441" w14:textId="77777777" w:rsidR="00C947A3" w:rsidRDefault="00C947A3">
      <w:r>
        <w:separator/>
      </w:r>
    </w:p>
  </w:footnote>
  <w:footnote w:type="continuationSeparator" w:id="0">
    <w:p w14:paraId="168B3A98" w14:textId="77777777" w:rsidR="00C947A3" w:rsidRDefault="00C947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356754"/>
    <w:multiLevelType w:val="multilevel"/>
    <w:tmpl w:val="D21878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000000" w:themeColor="text1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color w:val="000000" w:themeColor="text1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A1B5509"/>
    <w:multiLevelType w:val="multilevel"/>
    <w:tmpl w:val="E8FA74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EA160C2"/>
    <w:multiLevelType w:val="multilevel"/>
    <w:tmpl w:val="80D04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3F5550B"/>
    <w:multiLevelType w:val="hybridMultilevel"/>
    <w:tmpl w:val="0E5648E4"/>
    <w:lvl w:ilvl="0" w:tplc="6292F272">
      <w:start w:val="1"/>
      <w:numFmt w:val="decimal"/>
      <w:lvlText w:val="[%1]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  <w:bCs/>
      </w:rPr>
    </w:lvl>
    <w:lvl w:ilvl="1" w:tplc="8A9600F4" w:tentative="1">
      <w:start w:val="1"/>
      <w:numFmt w:val="lowerLetter"/>
      <w:lvlText w:val="%2."/>
      <w:lvlJc w:val="left"/>
      <w:pPr>
        <w:ind w:left="1440" w:hanging="360"/>
      </w:pPr>
    </w:lvl>
    <w:lvl w:ilvl="2" w:tplc="E04078BE" w:tentative="1">
      <w:start w:val="1"/>
      <w:numFmt w:val="lowerRoman"/>
      <w:lvlText w:val="%3."/>
      <w:lvlJc w:val="right"/>
      <w:pPr>
        <w:ind w:left="2160" w:hanging="180"/>
      </w:pPr>
    </w:lvl>
    <w:lvl w:ilvl="3" w:tplc="A0A8F938" w:tentative="1">
      <w:start w:val="1"/>
      <w:numFmt w:val="decimal"/>
      <w:lvlText w:val="%4."/>
      <w:lvlJc w:val="left"/>
      <w:pPr>
        <w:ind w:left="2880" w:hanging="360"/>
      </w:pPr>
    </w:lvl>
    <w:lvl w:ilvl="4" w:tplc="60006350" w:tentative="1">
      <w:start w:val="1"/>
      <w:numFmt w:val="lowerLetter"/>
      <w:lvlText w:val="%5."/>
      <w:lvlJc w:val="left"/>
      <w:pPr>
        <w:ind w:left="3600" w:hanging="360"/>
      </w:pPr>
    </w:lvl>
    <w:lvl w:ilvl="5" w:tplc="6E52DAFC" w:tentative="1">
      <w:start w:val="1"/>
      <w:numFmt w:val="lowerRoman"/>
      <w:lvlText w:val="%6."/>
      <w:lvlJc w:val="right"/>
      <w:pPr>
        <w:ind w:left="4320" w:hanging="180"/>
      </w:pPr>
    </w:lvl>
    <w:lvl w:ilvl="6" w:tplc="A8BA8A96" w:tentative="1">
      <w:start w:val="1"/>
      <w:numFmt w:val="decimal"/>
      <w:lvlText w:val="%7."/>
      <w:lvlJc w:val="left"/>
      <w:pPr>
        <w:ind w:left="5040" w:hanging="360"/>
      </w:pPr>
    </w:lvl>
    <w:lvl w:ilvl="7" w:tplc="00E011F8" w:tentative="1">
      <w:start w:val="1"/>
      <w:numFmt w:val="lowerLetter"/>
      <w:lvlText w:val="%8."/>
      <w:lvlJc w:val="left"/>
      <w:pPr>
        <w:ind w:left="5760" w:hanging="360"/>
      </w:pPr>
    </w:lvl>
    <w:lvl w:ilvl="8" w:tplc="A1967D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544AF7"/>
    <w:multiLevelType w:val="multilevel"/>
    <w:tmpl w:val="68645D92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">
    <w:nsid w:val="16E6178D"/>
    <w:multiLevelType w:val="hybridMultilevel"/>
    <w:tmpl w:val="CBA6555A"/>
    <w:lvl w:ilvl="0" w:tplc="D7882A6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DC8A26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F009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8CFA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9828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CA96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4C29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122A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F867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136E3D"/>
    <w:multiLevelType w:val="multilevel"/>
    <w:tmpl w:val="AF527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8202B94"/>
    <w:multiLevelType w:val="multilevel"/>
    <w:tmpl w:val="64020C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000000" w:themeColor="text1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1C6E507F"/>
    <w:multiLevelType w:val="multilevel"/>
    <w:tmpl w:val="B4300C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0354893"/>
    <w:multiLevelType w:val="multilevel"/>
    <w:tmpl w:val="7EAAB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0C900A1"/>
    <w:multiLevelType w:val="hybridMultilevel"/>
    <w:tmpl w:val="4F26DB92"/>
    <w:lvl w:ilvl="0" w:tplc="A45A803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BBC2A5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C03E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909B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0C7F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DA0E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A4C7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88F0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E85A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FD2C89"/>
    <w:multiLevelType w:val="hybridMultilevel"/>
    <w:tmpl w:val="3AFA154E"/>
    <w:lvl w:ilvl="0" w:tplc="62B65F8E">
      <w:start w:val="1"/>
      <w:numFmt w:val="decimal"/>
      <w:lvlText w:val="%1)"/>
      <w:lvlJc w:val="left"/>
      <w:pPr>
        <w:ind w:left="502" w:hanging="360"/>
      </w:pPr>
      <w:rPr>
        <w:rFonts w:asciiTheme="minorHAnsi" w:eastAsia="Times New Roman" w:hAnsiTheme="minorHAnsi" w:cstheme="minorHAnsi"/>
      </w:rPr>
    </w:lvl>
    <w:lvl w:ilvl="1" w:tplc="556A494C" w:tentative="1">
      <w:start w:val="1"/>
      <w:numFmt w:val="lowerLetter"/>
      <w:lvlText w:val="%2."/>
      <w:lvlJc w:val="left"/>
      <w:pPr>
        <w:ind w:left="1222" w:hanging="360"/>
      </w:pPr>
    </w:lvl>
    <w:lvl w:ilvl="2" w:tplc="8098DDE0" w:tentative="1">
      <w:start w:val="1"/>
      <w:numFmt w:val="lowerRoman"/>
      <w:lvlText w:val="%3."/>
      <w:lvlJc w:val="right"/>
      <w:pPr>
        <w:ind w:left="1942" w:hanging="180"/>
      </w:pPr>
    </w:lvl>
    <w:lvl w:ilvl="3" w:tplc="6298DF62" w:tentative="1">
      <w:start w:val="1"/>
      <w:numFmt w:val="decimal"/>
      <w:lvlText w:val="%4."/>
      <w:lvlJc w:val="left"/>
      <w:pPr>
        <w:ind w:left="2662" w:hanging="360"/>
      </w:pPr>
    </w:lvl>
    <w:lvl w:ilvl="4" w:tplc="56660ED0" w:tentative="1">
      <w:start w:val="1"/>
      <w:numFmt w:val="lowerLetter"/>
      <w:lvlText w:val="%5."/>
      <w:lvlJc w:val="left"/>
      <w:pPr>
        <w:ind w:left="3382" w:hanging="360"/>
      </w:pPr>
    </w:lvl>
    <w:lvl w:ilvl="5" w:tplc="871A7FBA" w:tentative="1">
      <w:start w:val="1"/>
      <w:numFmt w:val="lowerRoman"/>
      <w:lvlText w:val="%6."/>
      <w:lvlJc w:val="right"/>
      <w:pPr>
        <w:ind w:left="4102" w:hanging="180"/>
      </w:pPr>
    </w:lvl>
    <w:lvl w:ilvl="6" w:tplc="6BAE7366" w:tentative="1">
      <w:start w:val="1"/>
      <w:numFmt w:val="decimal"/>
      <w:lvlText w:val="%7."/>
      <w:lvlJc w:val="left"/>
      <w:pPr>
        <w:ind w:left="4822" w:hanging="360"/>
      </w:pPr>
    </w:lvl>
    <w:lvl w:ilvl="7" w:tplc="A7FC0DD6" w:tentative="1">
      <w:start w:val="1"/>
      <w:numFmt w:val="lowerLetter"/>
      <w:lvlText w:val="%8."/>
      <w:lvlJc w:val="left"/>
      <w:pPr>
        <w:ind w:left="5542" w:hanging="360"/>
      </w:pPr>
    </w:lvl>
    <w:lvl w:ilvl="8" w:tplc="24005EE4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>
    <w:nsid w:val="25310E8C"/>
    <w:multiLevelType w:val="multilevel"/>
    <w:tmpl w:val="62082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7884CB8"/>
    <w:multiLevelType w:val="multilevel"/>
    <w:tmpl w:val="F6467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0DA44EA"/>
    <w:multiLevelType w:val="multilevel"/>
    <w:tmpl w:val="35427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2397C6D"/>
    <w:multiLevelType w:val="multilevel"/>
    <w:tmpl w:val="74EE5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8845BA7"/>
    <w:multiLevelType w:val="hybridMultilevel"/>
    <w:tmpl w:val="7DF0C168"/>
    <w:lvl w:ilvl="0" w:tplc="908CD9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8A2C50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F296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C279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7E81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D8E6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1A43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D8ED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D223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1040811"/>
    <w:multiLevelType w:val="multilevel"/>
    <w:tmpl w:val="47AE4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3640FFE"/>
    <w:multiLevelType w:val="hybridMultilevel"/>
    <w:tmpl w:val="4D7849CC"/>
    <w:lvl w:ilvl="0" w:tplc="387083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51AA4E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CEAE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D8D2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4678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CAA9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68FC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F2E9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E487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556F42"/>
    <w:multiLevelType w:val="multilevel"/>
    <w:tmpl w:val="0D8E5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91E3A85"/>
    <w:multiLevelType w:val="hybridMultilevel"/>
    <w:tmpl w:val="CB2E1BA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A3527C2"/>
    <w:multiLevelType w:val="hybridMultilevel"/>
    <w:tmpl w:val="C26AE334"/>
    <w:lvl w:ilvl="0" w:tplc="7E5AE34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EB4A3EA" w:tentative="1">
      <w:start w:val="1"/>
      <w:numFmt w:val="lowerLetter"/>
      <w:lvlText w:val="%2."/>
      <w:lvlJc w:val="left"/>
      <w:pPr>
        <w:ind w:left="1440" w:hanging="360"/>
      </w:pPr>
    </w:lvl>
    <w:lvl w:ilvl="2" w:tplc="E00A9788" w:tentative="1">
      <w:start w:val="1"/>
      <w:numFmt w:val="lowerRoman"/>
      <w:lvlText w:val="%3."/>
      <w:lvlJc w:val="right"/>
      <w:pPr>
        <w:ind w:left="2160" w:hanging="180"/>
      </w:pPr>
    </w:lvl>
    <w:lvl w:ilvl="3" w:tplc="E304C4D2" w:tentative="1">
      <w:start w:val="1"/>
      <w:numFmt w:val="decimal"/>
      <w:lvlText w:val="%4."/>
      <w:lvlJc w:val="left"/>
      <w:pPr>
        <w:ind w:left="2880" w:hanging="360"/>
      </w:pPr>
    </w:lvl>
    <w:lvl w:ilvl="4" w:tplc="52B0A706" w:tentative="1">
      <w:start w:val="1"/>
      <w:numFmt w:val="lowerLetter"/>
      <w:lvlText w:val="%5."/>
      <w:lvlJc w:val="left"/>
      <w:pPr>
        <w:ind w:left="3600" w:hanging="360"/>
      </w:pPr>
    </w:lvl>
    <w:lvl w:ilvl="5" w:tplc="188C1092" w:tentative="1">
      <w:start w:val="1"/>
      <w:numFmt w:val="lowerRoman"/>
      <w:lvlText w:val="%6."/>
      <w:lvlJc w:val="right"/>
      <w:pPr>
        <w:ind w:left="4320" w:hanging="180"/>
      </w:pPr>
    </w:lvl>
    <w:lvl w:ilvl="6" w:tplc="F410AB60" w:tentative="1">
      <w:start w:val="1"/>
      <w:numFmt w:val="decimal"/>
      <w:lvlText w:val="%7."/>
      <w:lvlJc w:val="left"/>
      <w:pPr>
        <w:ind w:left="5040" w:hanging="360"/>
      </w:pPr>
    </w:lvl>
    <w:lvl w:ilvl="7" w:tplc="23502456" w:tentative="1">
      <w:start w:val="1"/>
      <w:numFmt w:val="lowerLetter"/>
      <w:lvlText w:val="%8."/>
      <w:lvlJc w:val="left"/>
      <w:pPr>
        <w:ind w:left="5760" w:hanging="360"/>
      </w:pPr>
    </w:lvl>
    <w:lvl w:ilvl="8" w:tplc="488C74F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7E3EFB"/>
    <w:multiLevelType w:val="hybridMultilevel"/>
    <w:tmpl w:val="D5DC00C0"/>
    <w:lvl w:ilvl="0" w:tplc="28103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D2F97A" w:tentative="1">
      <w:start w:val="1"/>
      <w:numFmt w:val="lowerLetter"/>
      <w:lvlText w:val="%2."/>
      <w:lvlJc w:val="left"/>
      <w:pPr>
        <w:ind w:left="1440" w:hanging="360"/>
      </w:pPr>
    </w:lvl>
    <w:lvl w:ilvl="2" w:tplc="6610DF78" w:tentative="1">
      <w:start w:val="1"/>
      <w:numFmt w:val="lowerRoman"/>
      <w:lvlText w:val="%3."/>
      <w:lvlJc w:val="right"/>
      <w:pPr>
        <w:ind w:left="2160" w:hanging="180"/>
      </w:pPr>
    </w:lvl>
    <w:lvl w:ilvl="3" w:tplc="94062E90" w:tentative="1">
      <w:start w:val="1"/>
      <w:numFmt w:val="decimal"/>
      <w:lvlText w:val="%4."/>
      <w:lvlJc w:val="left"/>
      <w:pPr>
        <w:ind w:left="2880" w:hanging="360"/>
      </w:pPr>
    </w:lvl>
    <w:lvl w:ilvl="4" w:tplc="D740435C" w:tentative="1">
      <w:start w:val="1"/>
      <w:numFmt w:val="lowerLetter"/>
      <w:lvlText w:val="%5."/>
      <w:lvlJc w:val="left"/>
      <w:pPr>
        <w:ind w:left="3600" w:hanging="360"/>
      </w:pPr>
    </w:lvl>
    <w:lvl w:ilvl="5" w:tplc="9042B290" w:tentative="1">
      <w:start w:val="1"/>
      <w:numFmt w:val="lowerRoman"/>
      <w:lvlText w:val="%6."/>
      <w:lvlJc w:val="right"/>
      <w:pPr>
        <w:ind w:left="4320" w:hanging="180"/>
      </w:pPr>
    </w:lvl>
    <w:lvl w:ilvl="6" w:tplc="CADACA38" w:tentative="1">
      <w:start w:val="1"/>
      <w:numFmt w:val="decimal"/>
      <w:lvlText w:val="%7."/>
      <w:lvlJc w:val="left"/>
      <w:pPr>
        <w:ind w:left="5040" w:hanging="360"/>
      </w:pPr>
    </w:lvl>
    <w:lvl w:ilvl="7" w:tplc="55DA2510" w:tentative="1">
      <w:start w:val="1"/>
      <w:numFmt w:val="lowerLetter"/>
      <w:lvlText w:val="%8."/>
      <w:lvlJc w:val="left"/>
      <w:pPr>
        <w:ind w:left="5760" w:hanging="360"/>
      </w:pPr>
    </w:lvl>
    <w:lvl w:ilvl="8" w:tplc="4E2C49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75D65A0"/>
    <w:multiLevelType w:val="hybridMultilevel"/>
    <w:tmpl w:val="3640C472"/>
    <w:lvl w:ilvl="0" w:tplc="1DE643BE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1C72998A" w:tentative="1">
      <w:start w:val="1"/>
      <w:numFmt w:val="lowerLetter"/>
      <w:lvlText w:val="%2."/>
      <w:lvlJc w:val="left"/>
      <w:pPr>
        <w:ind w:left="1222" w:hanging="360"/>
      </w:pPr>
    </w:lvl>
    <w:lvl w:ilvl="2" w:tplc="D3AAA31C" w:tentative="1">
      <w:start w:val="1"/>
      <w:numFmt w:val="lowerRoman"/>
      <w:lvlText w:val="%3."/>
      <w:lvlJc w:val="right"/>
      <w:pPr>
        <w:ind w:left="1942" w:hanging="180"/>
      </w:pPr>
    </w:lvl>
    <w:lvl w:ilvl="3" w:tplc="D8F0168C" w:tentative="1">
      <w:start w:val="1"/>
      <w:numFmt w:val="decimal"/>
      <w:lvlText w:val="%4."/>
      <w:lvlJc w:val="left"/>
      <w:pPr>
        <w:ind w:left="2662" w:hanging="360"/>
      </w:pPr>
    </w:lvl>
    <w:lvl w:ilvl="4" w:tplc="54D4AFA2" w:tentative="1">
      <w:start w:val="1"/>
      <w:numFmt w:val="lowerLetter"/>
      <w:lvlText w:val="%5."/>
      <w:lvlJc w:val="left"/>
      <w:pPr>
        <w:ind w:left="3382" w:hanging="360"/>
      </w:pPr>
    </w:lvl>
    <w:lvl w:ilvl="5" w:tplc="6608E024" w:tentative="1">
      <w:start w:val="1"/>
      <w:numFmt w:val="lowerRoman"/>
      <w:lvlText w:val="%6."/>
      <w:lvlJc w:val="right"/>
      <w:pPr>
        <w:ind w:left="4102" w:hanging="180"/>
      </w:pPr>
    </w:lvl>
    <w:lvl w:ilvl="6" w:tplc="6CD24766" w:tentative="1">
      <w:start w:val="1"/>
      <w:numFmt w:val="decimal"/>
      <w:lvlText w:val="%7."/>
      <w:lvlJc w:val="left"/>
      <w:pPr>
        <w:ind w:left="4822" w:hanging="360"/>
      </w:pPr>
    </w:lvl>
    <w:lvl w:ilvl="7" w:tplc="A5AC406E" w:tentative="1">
      <w:start w:val="1"/>
      <w:numFmt w:val="lowerLetter"/>
      <w:lvlText w:val="%8."/>
      <w:lvlJc w:val="left"/>
      <w:pPr>
        <w:ind w:left="5542" w:hanging="360"/>
      </w:pPr>
    </w:lvl>
    <w:lvl w:ilvl="8" w:tplc="1D6AC2D8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>
    <w:nsid w:val="590F68F2"/>
    <w:multiLevelType w:val="hybridMultilevel"/>
    <w:tmpl w:val="3AFA154E"/>
    <w:lvl w:ilvl="0" w:tplc="39FA938C">
      <w:start w:val="1"/>
      <w:numFmt w:val="decimal"/>
      <w:lvlText w:val="%1)"/>
      <w:lvlJc w:val="left"/>
      <w:pPr>
        <w:ind w:left="502" w:hanging="360"/>
      </w:pPr>
      <w:rPr>
        <w:rFonts w:asciiTheme="minorHAnsi" w:eastAsia="Times New Roman" w:hAnsiTheme="minorHAnsi" w:cstheme="minorHAnsi"/>
      </w:rPr>
    </w:lvl>
    <w:lvl w:ilvl="1" w:tplc="E0C8115C" w:tentative="1">
      <w:start w:val="1"/>
      <w:numFmt w:val="lowerLetter"/>
      <w:lvlText w:val="%2."/>
      <w:lvlJc w:val="left"/>
      <w:pPr>
        <w:ind w:left="1222" w:hanging="360"/>
      </w:pPr>
    </w:lvl>
    <w:lvl w:ilvl="2" w:tplc="5686E530" w:tentative="1">
      <w:start w:val="1"/>
      <w:numFmt w:val="lowerRoman"/>
      <w:lvlText w:val="%3."/>
      <w:lvlJc w:val="right"/>
      <w:pPr>
        <w:ind w:left="1942" w:hanging="180"/>
      </w:pPr>
    </w:lvl>
    <w:lvl w:ilvl="3" w:tplc="EBA265BA" w:tentative="1">
      <w:start w:val="1"/>
      <w:numFmt w:val="decimal"/>
      <w:lvlText w:val="%4."/>
      <w:lvlJc w:val="left"/>
      <w:pPr>
        <w:ind w:left="2662" w:hanging="360"/>
      </w:pPr>
    </w:lvl>
    <w:lvl w:ilvl="4" w:tplc="1958A740" w:tentative="1">
      <w:start w:val="1"/>
      <w:numFmt w:val="lowerLetter"/>
      <w:lvlText w:val="%5."/>
      <w:lvlJc w:val="left"/>
      <w:pPr>
        <w:ind w:left="3382" w:hanging="360"/>
      </w:pPr>
    </w:lvl>
    <w:lvl w:ilvl="5" w:tplc="E2B61054" w:tentative="1">
      <w:start w:val="1"/>
      <w:numFmt w:val="lowerRoman"/>
      <w:lvlText w:val="%6."/>
      <w:lvlJc w:val="right"/>
      <w:pPr>
        <w:ind w:left="4102" w:hanging="180"/>
      </w:pPr>
    </w:lvl>
    <w:lvl w:ilvl="6" w:tplc="A9526326" w:tentative="1">
      <w:start w:val="1"/>
      <w:numFmt w:val="decimal"/>
      <w:lvlText w:val="%7."/>
      <w:lvlJc w:val="left"/>
      <w:pPr>
        <w:ind w:left="4822" w:hanging="360"/>
      </w:pPr>
    </w:lvl>
    <w:lvl w:ilvl="7" w:tplc="1C9A9F72" w:tentative="1">
      <w:start w:val="1"/>
      <w:numFmt w:val="lowerLetter"/>
      <w:lvlText w:val="%8."/>
      <w:lvlJc w:val="left"/>
      <w:pPr>
        <w:ind w:left="5542" w:hanging="360"/>
      </w:pPr>
    </w:lvl>
    <w:lvl w:ilvl="8" w:tplc="47C85202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A3F7EE1"/>
    <w:multiLevelType w:val="hybridMultilevel"/>
    <w:tmpl w:val="FDAEC26A"/>
    <w:lvl w:ilvl="0" w:tplc="83106108">
      <w:numFmt w:val="bullet"/>
      <w:lvlText w:val="-"/>
      <w:lvlJc w:val="left"/>
      <w:pPr>
        <w:ind w:left="485" w:hanging="360"/>
      </w:pPr>
      <w:rPr>
        <w:rFonts w:ascii="Calibri" w:eastAsia="Times New Roman" w:hAnsi="Calibri" w:cs="Calibri" w:hint="default"/>
      </w:rPr>
    </w:lvl>
    <w:lvl w:ilvl="1" w:tplc="E02221E6" w:tentative="1">
      <w:start w:val="1"/>
      <w:numFmt w:val="bullet"/>
      <w:lvlText w:val="o"/>
      <w:lvlJc w:val="left"/>
      <w:pPr>
        <w:ind w:left="1205" w:hanging="360"/>
      </w:pPr>
      <w:rPr>
        <w:rFonts w:ascii="Courier New" w:hAnsi="Courier New" w:cs="Courier New" w:hint="default"/>
      </w:rPr>
    </w:lvl>
    <w:lvl w:ilvl="2" w:tplc="F6442EA0" w:tentative="1">
      <w:start w:val="1"/>
      <w:numFmt w:val="bullet"/>
      <w:lvlText w:val=""/>
      <w:lvlJc w:val="left"/>
      <w:pPr>
        <w:ind w:left="1925" w:hanging="360"/>
      </w:pPr>
      <w:rPr>
        <w:rFonts w:ascii="Wingdings" w:hAnsi="Wingdings" w:hint="default"/>
      </w:rPr>
    </w:lvl>
    <w:lvl w:ilvl="3" w:tplc="36C0D8CA" w:tentative="1">
      <w:start w:val="1"/>
      <w:numFmt w:val="bullet"/>
      <w:lvlText w:val=""/>
      <w:lvlJc w:val="left"/>
      <w:pPr>
        <w:ind w:left="2645" w:hanging="360"/>
      </w:pPr>
      <w:rPr>
        <w:rFonts w:ascii="Symbol" w:hAnsi="Symbol" w:hint="default"/>
      </w:rPr>
    </w:lvl>
    <w:lvl w:ilvl="4" w:tplc="35B6ED86" w:tentative="1">
      <w:start w:val="1"/>
      <w:numFmt w:val="bullet"/>
      <w:lvlText w:val="o"/>
      <w:lvlJc w:val="left"/>
      <w:pPr>
        <w:ind w:left="3365" w:hanging="360"/>
      </w:pPr>
      <w:rPr>
        <w:rFonts w:ascii="Courier New" w:hAnsi="Courier New" w:cs="Courier New" w:hint="default"/>
      </w:rPr>
    </w:lvl>
    <w:lvl w:ilvl="5" w:tplc="D7F08EEC" w:tentative="1">
      <w:start w:val="1"/>
      <w:numFmt w:val="bullet"/>
      <w:lvlText w:val=""/>
      <w:lvlJc w:val="left"/>
      <w:pPr>
        <w:ind w:left="4085" w:hanging="360"/>
      </w:pPr>
      <w:rPr>
        <w:rFonts w:ascii="Wingdings" w:hAnsi="Wingdings" w:hint="default"/>
      </w:rPr>
    </w:lvl>
    <w:lvl w:ilvl="6" w:tplc="8D9ADAE4" w:tentative="1">
      <w:start w:val="1"/>
      <w:numFmt w:val="bullet"/>
      <w:lvlText w:val=""/>
      <w:lvlJc w:val="left"/>
      <w:pPr>
        <w:ind w:left="4805" w:hanging="360"/>
      </w:pPr>
      <w:rPr>
        <w:rFonts w:ascii="Symbol" w:hAnsi="Symbol" w:hint="default"/>
      </w:rPr>
    </w:lvl>
    <w:lvl w:ilvl="7" w:tplc="138C2B62" w:tentative="1">
      <w:start w:val="1"/>
      <w:numFmt w:val="bullet"/>
      <w:lvlText w:val="o"/>
      <w:lvlJc w:val="left"/>
      <w:pPr>
        <w:ind w:left="5525" w:hanging="360"/>
      </w:pPr>
      <w:rPr>
        <w:rFonts w:ascii="Courier New" w:hAnsi="Courier New" w:cs="Courier New" w:hint="default"/>
      </w:rPr>
    </w:lvl>
    <w:lvl w:ilvl="8" w:tplc="C714F6E8" w:tentative="1">
      <w:start w:val="1"/>
      <w:numFmt w:val="bullet"/>
      <w:lvlText w:val=""/>
      <w:lvlJc w:val="left"/>
      <w:pPr>
        <w:ind w:left="6245" w:hanging="360"/>
      </w:pPr>
      <w:rPr>
        <w:rFonts w:ascii="Wingdings" w:hAnsi="Wingdings" w:hint="default"/>
      </w:rPr>
    </w:lvl>
  </w:abstractNum>
  <w:abstractNum w:abstractNumId="26">
    <w:nsid w:val="5B3F531E"/>
    <w:multiLevelType w:val="multilevel"/>
    <w:tmpl w:val="310E4C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7">
    <w:nsid w:val="63A7413B"/>
    <w:multiLevelType w:val="multilevel"/>
    <w:tmpl w:val="6DEEC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63CD6941"/>
    <w:multiLevelType w:val="hybridMultilevel"/>
    <w:tmpl w:val="3A0C463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6466B1"/>
    <w:multiLevelType w:val="hybridMultilevel"/>
    <w:tmpl w:val="8AEE58D4"/>
    <w:lvl w:ilvl="0" w:tplc="964092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764A198" w:tentative="1">
      <w:start w:val="1"/>
      <w:numFmt w:val="lowerLetter"/>
      <w:lvlText w:val="%2."/>
      <w:lvlJc w:val="left"/>
      <w:pPr>
        <w:ind w:left="1440" w:hanging="360"/>
      </w:pPr>
    </w:lvl>
    <w:lvl w:ilvl="2" w:tplc="E3CEF01A" w:tentative="1">
      <w:start w:val="1"/>
      <w:numFmt w:val="lowerRoman"/>
      <w:lvlText w:val="%3."/>
      <w:lvlJc w:val="right"/>
      <w:pPr>
        <w:ind w:left="2160" w:hanging="180"/>
      </w:pPr>
    </w:lvl>
    <w:lvl w:ilvl="3" w:tplc="BC604222" w:tentative="1">
      <w:start w:val="1"/>
      <w:numFmt w:val="decimal"/>
      <w:lvlText w:val="%4."/>
      <w:lvlJc w:val="left"/>
      <w:pPr>
        <w:ind w:left="2880" w:hanging="360"/>
      </w:pPr>
    </w:lvl>
    <w:lvl w:ilvl="4" w:tplc="7DA0F154" w:tentative="1">
      <w:start w:val="1"/>
      <w:numFmt w:val="lowerLetter"/>
      <w:lvlText w:val="%5."/>
      <w:lvlJc w:val="left"/>
      <w:pPr>
        <w:ind w:left="3600" w:hanging="360"/>
      </w:pPr>
    </w:lvl>
    <w:lvl w:ilvl="5" w:tplc="D6CCD2BE" w:tentative="1">
      <w:start w:val="1"/>
      <w:numFmt w:val="lowerRoman"/>
      <w:lvlText w:val="%6."/>
      <w:lvlJc w:val="right"/>
      <w:pPr>
        <w:ind w:left="4320" w:hanging="180"/>
      </w:pPr>
    </w:lvl>
    <w:lvl w:ilvl="6" w:tplc="50D447BA" w:tentative="1">
      <w:start w:val="1"/>
      <w:numFmt w:val="decimal"/>
      <w:lvlText w:val="%7."/>
      <w:lvlJc w:val="left"/>
      <w:pPr>
        <w:ind w:left="5040" w:hanging="360"/>
      </w:pPr>
    </w:lvl>
    <w:lvl w:ilvl="7" w:tplc="185E149C" w:tentative="1">
      <w:start w:val="1"/>
      <w:numFmt w:val="lowerLetter"/>
      <w:lvlText w:val="%8."/>
      <w:lvlJc w:val="left"/>
      <w:pPr>
        <w:ind w:left="5760" w:hanging="360"/>
      </w:pPr>
    </w:lvl>
    <w:lvl w:ilvl="8" w:tplc="1DD60A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6E52545"/>
    <w:multiLevelType w:val="hybridMultilevel"/>
    <w:tmpl w:val="2F02E33C"/>
    <w:lvl w:ilvl="0" w:tplc="69509C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0A8F774" w:tentative="1">
      <w:start w:val="1"/>
      <w:numFmt w:val="lowerLetter"/>
      <w:lvlText w:val="%2."/>
      <w:lvlJc w:val="left"/>
      <w:pPr>
        <w:ind w:left="1440" w:hanging="360"/>
      </w:pPr>
    </w:lvl>
    <w:lvl w:ilvl="2" w:tplc="ACE6608E" w:tentative="1">
      <w:start w:val="1"/>
      <w:numFmt w:val="lowerRoman"/>
      <w:lvlText w:val="%3."/>
      <w:lvlJc w:val="right"/>
      <w:pPr>
        <w:ind w:left="2160" w:hanging="180"/>
      </w:pPr>
    </w:lvl>
    <w:lvl w:ilvl="3" w:tplc="C5B2F67C" w:tentative="1">
      <w:start w:val="1"/>
      <w:numFmt w:val="decimal"/>
      <w:lvlText w:val="%4."/>
      <w:lvlJc w:val="left"/>
      <w:pPr>
        <w:ind w:left="2880" w:hanging="360"/>
      </w:pPr>
    </w:lvl>
    <w:lvl w:ilvl="4" w:tplc="7F30DCE6" w:tentative="1">
      <w:start w:val="1"/>
      <w:numFmt w:val="lowerLetter"/>
      <w:lvlText w:val="%5."/>
      <w:lvlJc w:val="left"/>
      <w:pPr>
        <w:ind w:left="3600" w:hanging="360"/>
      </w:pPr>
    </w:lvl>
    <w:lvl w:ilvl="5" w:tplc="1FCE89FE" w:tentative="1">
      <w:start w:val="1"/>
      <w:numFmt w:val="lowerRoman"/>
      <w:lvlText w:val="%6."/>
      <w:lvlJc w:val="right"/>
      <w:pPr>
        <w:ind w:left="4320" w:hanging="180"/>
      </w:pPr>
    </w:lvl>
    <w:lvl w:ilvl="6" w:tplc="35541E46" w:tentative="1">
      <w:start w:val="1"/>
      <w:numFmt w:val="decimal"/>
      <w:lvlText w:val="%7."/>
      <w:lvlJc w:val="left"/>
      <w:pPr>
        <w:ind w:left="5040" w:hanging="360"/>
      </w:pPr>
    </w:lvl>
    <w:lvl w:ilvl="7" w:tplc="AE1CF0F4" w:tentative="1">
      <w:start w:val="1"/>
      <w:numFmt w:val="lowerLetter"/>
      <w:lvlText w:val="%8."/>
      <w:lvlJc w:val="left"/>
      <w:pPr>
        <w:ind w:left="5760" w:hanging="360"/>
      </w:pPr>
    </w:lvl>
    <w:lvl w:ilvl="8" w:tplc="852421F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EE50593"/>
    <w:multiLevelType w:val="hybridMultilevel"/>
    <w:tmpl w:val="0CA45684"/>
    <w:lvl w:ilvl="0" w:tplc="6292F272">
      <w:start w:val="1"/>
      <w:numFmt w:val="decimal"/>
      <w:lvlText w:val="[%1]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6660C0"/>
    <w:multiLevelType w:val="hybridMultilevel"/>
    <w:tmpl w:val="3640C472"/>
    <w:lvl w:ilvl="0" w:tplc="177C5724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67AA6A1A" w:tentative="1">
      <w:start w:val="1"/>
      <w:numFmt w:val="lowerLetter"/>
      <w:lvlText w:val="%2."/>
      <w:lvlJc w:val="left"/>
      <w:pPr>
        <w:ind w:left="1222" w:hanging="360"/>
      </w:pPr>
    </w:lvl>
    <w:lvl w:ilvl="2" w:tplc="FD80CEC4" w:tentative="1">
      <w:start w:val="1"/>
      <w:numFmt w:val="lowerRoman"/>
      <w:lvlText w:val="%3."/>
      <w:lvlJc w:val="right"/>
      <w:pPr>
        <w:ind w:left="1942" w:hanging="180"/>
      </w:pPr>
    </w:lvl>
    <w:lvl w:ilvl="3" w:tplc="EA78B01E" w:tentative="1">
      <w:start w:val="1"/>
      <w:numFmt w:val="decimal"/>
      <w:lvlText w:val="%4."/>
      <w:lvlJc w:val="left"/>
      <w:pPr>
        <w:ind w:left="2662" w:hanging="360"/>
      </w:pPr>
    </w:lvl>
    <w:lvl w:ilvl="4" w:tplc="F4A293A4" w:tentative="1">
      <w:start w:val="1"/>
      <w:numFmt w:val="lowerLetter"/>
      <w:lvlText w:val="%5."/>
      <w:lvlJc w:val="left"/>
      <w:pPr>
        <w:ind w:left="3382" w:hanging="360"/>
      </w:pPr>
    </w:lvl>
    <w:lvl w:ilvl="5" w:tplc="7A86E6E2" w:tentative="1">
      <w:start w:val="1"/>
      <w:numFmt w:val="lowerRoman"/>
      <w:lvlText w:val="%6."/>
      <w:lvlJc w:val="right"/>
      <w:pPr>
        <w:ind w:left="4102" w:hanging="180"/>
      </w:pPr>
    </w:lvl>
    <w:lvl w:ilvl="6" w:tplc="08DC31DE" w:tentative="1">
      <w:start w:val="1"/>
      <w:numFmt w:val="decimal"/>
      <w:lvlText w:val="%7."/>
      <w:lvlJc w:val="left"/>
      <w:pPr>
        <w:ind w:left="4822" w:hanging="360"/>
      </w:pPr>
    </w:lvl>
    <w:lvl w:ilvl="7" w:tplc="7A405B26" w:tentative="1">
      <w:start w:val="1"/>
      <w:numFmt w:val="lowerLetter"/>
      <w:lvlText w:val="%8."/>
      <w:lvlJc w:val="left"/>
      <w:pPr>
        <w:ind w:left="5542" w:hanging="360"/>
      </w:pPr>
    </w:lvl>
    <w:lvl w:ilvl="8" w:tplc="34F64040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>
    <w:nsid w:val="73D33FE4"/>
    <w:multiLevelType w:val="multilevel"/>
    <w:tmpl w:val="68645D92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4">
    <w:nsid w:val="78E24A1E"/>
    <w:multiLevelType w:val="multilevel"/>
    <w:tmpl w:val="5C742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A916017"/>
    <w:multiLevelType w:val="multilevel"/>
    <w:tmpl w:val="48FC6E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5"/>
  </w:num>
  <w:num w:numId="2">
    <w:abstractNumId w:val="15"/>
  </w:num>
  <w:num w:numId="3">
    <w:abstractNumId w:val="14"/>
  </w:num>
  <w:num w:numId="4">
    <w:abstractNumId w:val="2"/>
  </w:num>
  <w:num w:numId="5">
    <w:abstractNumId w:val="9"/>
  </w:num>
  <w:num w:numId="6">
    <w:abstractNumId w:val="34"/>
  </w:num>
  <w:num w:numId="7">
    <w:abstractNumId w:val="17"/>
  </w:num>
  <w:num w:numId="8">
    <w:abstractNumId w:val="27"/>
  </w:num>
  <w:num w:numId="9">
    <w:abstractNumId w:val="8"/>
  </w:num>
  <w:num w:numId="10">
    <w:abstractNumId w:val="13"/>
  </w:num>
  <w:num w:numId="11">
    <w:abstractNumId w:val="19"/>
  </w:num>
  <w:num w:numId="12">
    <w:abstractNumId w:val="1"/>
  </w:num>
  <w:num w:numId="13">
    <w:abstractNumId w:val="11"/>
  </w:num>
  <w:num w:numId="14">
    <w:abstractNumId w:val="23"/>
  </w:num>
  <w:num w:numId="15">
    <w:abstractNumId w:val="25"/>
  </w:num>
  <w:num w:numId="16">
    <w:abstractNumId w:val="24"/>
  </w:num>
  <w:num w:numId="17">
    <w:abstractNumId w:val="32"/>
  </w:num>
  <w:num w:numId="18">
    <w:abstractNumId w:val="21"/>
  </w:num>
  <w:num w:numId="19">
    <w:abstractNumId w:val="33"/>
  </w:num>
  <w:num w:numId="20">
    <w:abstractNumId w:val="22"/>
  </w:num>
  <w:num w:numId="21">
    <w:abstractNumId w:val="4"/>
  </w:num>
  <w:num w:numId="22">
    <w:abstractNumId w:val="7"/>
  </w:num>
  <w:num w:numId="23">
    <w:abstractNumId w:val="26"/>
  </w:num>
  <w:num w:numId="24">
    <w:abstractNumId w:val="0"/>
  </w:num>
  <w:num w:numId="25">
    <w:abstractNumId w:val="5"/>
  </w:num>
  <w:num w:numId="26">
    <w:abstractNumId w:val="10"/>
  </w:num>
  <w:num w:numId="27">
    <w:abstractNumId w:val="16"/>
  </w:num>
  <w:num w:numId="28">
    <w:abstractNumId w:val="30"/>
  </w:num>
  <w:num w:numId="29">
    <w:abstractNumId w:val="29"/>
  </w:num>
  <w:num w:numId="30">
    <w:abstractNumId w:val="3"/>
  </w:num>
  <w:num w:numId="31">
    <w:abstractNumId w:val="18"/>
  </w:num>
  <w:num w:numId="32">
    <w:abstractNumId w:val="12"/>
  </w:num>
  <w:num w:numId="33">
    <w:abstractNumId w:val="6"/>
  </w:num>
  <w:num w:numId="34">
    <w:abstractNumId w:val="31"/>
  </w:num>
  <w:num w:numId="35">
    <w:abstractNumId w:val="20"/>
  </w:num>
  <w:num w:numId="3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NTU2NTM2NDc1MjRV0lEKTi0uzszPAykwrAUAxqiPq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947D30"/>
    <w:rsid w:val="00000251"/>
    <w:rsid w:val="00000C8E"/>
    <w:rsid w:val="0000130E"/>
    <w:rsid w:val="0000150A"/>
    <w:rsid w:val="000017DD"/>
    <w:rsid w:val="000024A9"/>
    <w:rsid w:val="00003BCC"/>
    <w:rsid w:val="00004233"/>
    <w:rsid w:val="00005D7D"/>
    <w:rsid w:val="00007046"/>
    <w:rsid w:val="000108C2"/>
    <w:rsid w:val="00011509"/>
    <w:rsid w:val="000126EA"/>
    <w:rsid w:val="0001376D"/>
    <w:rsid w:val="00014C1D"/>
    <w:rsid w:val="000166B5"/>
    <w:rsid w:val="00017604"/>
    <w:rsid w:val="000179B4"/>
    <w:rsid w:val="000201F9"/>
    <w:rsid w:val="00020B9A"/>
    <w:rsid w:val="000219FF"/>
    <w:rsid w:val="000240E0"/>
    <w:rsid w:val="00024237"/>
    <w:rsid w:val="0002456B"/>
    <w:rsid w:val="00026161"/>
    <w:rsid w:val="000262C2"/>
    <w:rsid w:val="000316A5"/>
    <w:rsid w:val="00032FDB"/>
    <w:rsid w:val="0003324F"/>
    <w:rsid w:val="00033593"/>
    <w:rsid w:val="000335A0"/>
    <w:rsid w:val="000344BE"/>
    <w:rsid w:val="00034AF8"/>
    <w:rsid w:val="00034C56"/>
    <w:rsid w:val="00034CE7"/>
    <w:rsid w:val="00035BED"/>
    <w:rsid w:val="00037EC1"/>
    <w:rsid w:val="00040FC8"/>
    <w:rsid w:val="00041571"/>
    <w:rsid w:val="000418BD"/>
    <w:rsid w:val="00041F4B"/>
    <w:rsid w:val="000420E8"/>
    <w:rsid w:val="00042110"/>
    <w:rsid w:val="00042E98"/>
    <w:rsid w:val="0004308F"/>
    <w:rsid w:val="0004309F"/>
    <w:rsid w:val="00043902"/>
    <w:rsid w:val="0004497D"/>
    <w:rsid w:val="00051444"/>
    <w:rsid w:val="00052CCB"/>
    <w:rsid w:val="00053F4D"/>
    <w:rsid w:val="0005401F"/>
    <w:rsid w:val="00055CCC"/>
    <w:rsid w:val="00055E26"/>
    <w:rsid w:val="00056509"/>
    <w:rsid w:val="00057B6E"/>
    <w:rsid w:val="00057E2F"/>
    <w:rsid w:val="00057E6C"/>
    <w:rsid w:val="00060FFD"/>
    <w:rsid w:val="000618D6"/>
    <w:rsid w:val="00061AB1"/>
    <w:rsid w:val="00061B80"/>
    <w:rsid w:val="00062A34"/>
    <w:rsid w:val="0006457A"/>
    <w:rsid w:val="00064B48"/>
    <w:rsid w:val="00065A17"/>
    <w:rsid w:val="00067F72"/>
    <w:rsid w:val="00070724"/>
    <w:rsid w:val="00070B76"/>
    <w:rsid w:val="00071244"/>
    <w:rsid w:val="00072DB1"/>
    <w:rsid w:val="00073294"/>
    <w:rsid w:val="00074930"/>
    <w:rsid w:val="000761E5"/>
    <w:rsid w:val="000801D7"/>
    <w:rsid w:val="00083AD7"/>
    <w:rsid w:val="00083B24"/>
    <w:rsid w:val="00083F6C"/>
    <w:rsid w:val="0008525C"/>
    <w:rsid w:val="000863A1"/>
    <w:rsid w:val="000875E4"/>
    <w:rsid w:val="00087627"/>
    <w:rsid w:val="00087EA2"/>
    <w:rsid w:val="0009026A"/>
    <w:rsid w:val="000923D0"/>
    <w:rsid w:val="00092D3E"/>
    <w:rsid w:val="00093281"/>
    <w:rsid w:val="0009625F"/>
    <w:rsid w:val="00096E29"/>
    <w:rsid w:val="000A00FB"/>
    <w:rsid w:val="000A03A1"/>
    <w:rsid w:val="000A098F"/>
    <w:rsid w:val="000A2505"/>
    <w:rsid w:val="000A2C53"/>
    <w:rsid w:val="000A5BB6"/>
    <w:rsid w:val="000B05CF"/>
    <w:rsid w:val="000B1F8D"/>
    <w:rsid w:val="000B3CB5"/>
    <w:rsid w:val="000B43FB"/>
    <w:rsid w:val="000B4C67"/>
    <w:rsid w:val="000B521A"/>
    <w:rsid w:val="000B5CD1"/>
    <w:rsid w:val="000B6994"/>
    <w:rsid w:val="000B6A07"/>
    <w:rsid w:val="000B73C8"/>
    <w:rsid w:val="000C12A9"/>
    <w:rsid w:val="000C14B1"/>
    <w:rsid w:val="000C5F20"/>
    <w:rsid w:val="000C6251"/>
    <w:rsid w:val="000C6E54"/>
    <w:rsid w:val="000C79A4"/>
    <w:rsid w:val="000D0F68"/>
    <w:rsid w:val="000D2133"/>
    <w:rsid w:val="000D4ABC"/>
    <w:rsid w:val="000D5916"/>
    <w:rsid w:val="000D6C29"/>
    <w:rsid w:val="000D75EF"/>
    <w:rsid w:val="000D764C"/>
    <w:rsid w:val="000D79F4"/>
    <w:rsid w:val="000E0F7B"/>
    <w:rsid w:val="000E2920"/>
    <w:rsid w:val="000E41FA"/>
    <w:rsid w:val="000E487D"/>
    <w:rsid w:val="000E4EC1"/>
    <w:rsid w:val="000E6D15"/>
    <w:rsid w:val="000E74FC"/>
    <w:rsid w:val="000E7D1C"/>
    <w:rsid w:val="000E7D74"/>
    <w:rsid w:val="000F08F6"/>
    <w:rsid w:val="000F102C"/>
    <w:rsid w:val="000F10B5"/>
    <w:rsid w:val="000F1472"/>
    <w:rsid w:val="000F336D"/>
    <w:rsid w:val="000F4DD4"/>
    <w:rsid w:val="000F5DD3"/>
    <w:rsid w:val="000F5FE0"/>
    <w:rsid w:val="000F6775"/>
    <w:rsid w:val="0010115D"/>
    <w:rsid w:val="00101F55"/>
    <w:rsid w:val="001020D4"/>
    <w:rsid w:val="0010330F"/>
    <w:rsid w:val="00105475"/>
    <w:rsid w:val="001073E5"/>
    <w:rsid w:val="001118DB"/>
    <w:rsid w:val="0011255D"/>
    <w:rsid w:val="001126F0"/>
    <w:rsid w:val="001137D3"/>
    <w:rsid w:val="00113918"/>
    <w:rsid w:val="00113A54"/>
    <w:rsid w:val="00113DE3"/>
    <w:rsid w:val="001143C0"/>
    <w:rsid w:val="00115DB4"/>
    <w:rsid w:val="0011661B"/>
    <w:rsid w:val="00116C5B"/>
    <w:rsid w:val="0012221B"/>
    <w:rsid w:val="00122F90"/>
    <w:rsid w:val="00123E65"/>
    <w:rsid w:val="00127028"/>
    <w:rsid w:val="0012750A"/>
    <w:rsid w:val="0013063D"/>
    <w:rsid w:val="00131015"/>
    <w:rsid w:val="00132B77"/>
    <w:rsid w:val="00133FF6"/>
    <w:rsid w:val="0013538C"/>
    <w:rsid w:val="00135451"/>
    <w:rsid w:val="00135C27"/>
    <w:rsid w:val="00136514"/>
    <w:rsid w:val="00136E4A"/>
    <w:rsid w:val="00136FD5"/>
    <w:rsid w:val="00140921"/>
    <w:rsid w:val="00141687"/>
    <w:rsid w:val="00141FCE"/>
    <w:rsid w:val="001448CF"/>
    <w:rsid w:val="00145267"/>
    <w:rsid w:val="001474B9"/>
    <w:rsid w:val="00147973"/>
    <w:rsid w:val="00150F38"/>
    <w:rsid w:val="00152B7B"/>
    <w:rsid w:val="0015780C"/>
    <w:rsid w:val="00157EE7"/>
    <w:rsid w:val="00162A5C"/>
    <w:rsid w:val="00163B5F"/>
    <w:rsid w:val="00165485"/>
    <w:rsid w:val="00165702"/>
    <w:rsid w:val="00165E26"/>
    <w:rsid w:val="0016601E"/>
    <w:rsid w:val="00166497"/>
    <w:rsid w:val="0016734B"/>
    <w:rsid w:val="00170934"/>
    <w:rsid w:val="001717CA"/>
    <w:rsid w:val="0017221A"/>
    <w:rsid w:val="001726EF"/>
    <w:rsid w:val="00172FFC"/>
    <w:rsid w:val="00173318"/>
    <w:rsid w:val="0017409C"/>
    <w:rsid w:val="001748F1"/>
    <w:rsid w:val="00175551"/>
    <w:rsid w:val="00175B86"/>
    <w:rsid w:val="00177549"/>
    <w:rsid w:val="00180631"/>
    <w:rsid w:val="0018080F"/>
    <w:rsid w:val="00180E55"/>
    <w:rsid w:val="001822FC"/>
    <w:rsid w:val="00182949"/>
    <w:rsid w:val="001834E6"/>
    <w:rsid w:val="00184062"/>
    <w:rsid w:val="00185122"/>
    <w:rsid w:val="0018560E"/>
    <w:rsid w:val="001870B6"/>
    <w:rsid w:val="0019020C"/>
    <w:rsid w:val="0019066C"/>
    <w:rsid w:val="00192027"/>
    <w:rsid w:val="00192C3D"/>
    <w:rsid w:val="00193027"/>
    <w:rsid w:val="0019789B"/>
    <w:rsid w:val="001A1CBE"/>
    <w:rsid w:val="001A2849"/>
    <w:rsid w:val="001A3C34"/>
    <w:rsid w:val="001A46AA"/>
    <w:rsid w:val="001A5312"/>
    <w:rsid w:val="001A73DC"/>
    <w:rsid w:val="001A79C7"/>
    <w:rsid w:val="001B0213"/>
    <w:rsid w:val="001B034E"/>
    <w:rsid w:val="001B0778"/>
    <w:rsid w:val="001B1F53"/>
    <w:rsid w:val="001B2007"/>
    <w:rsid w:val="001B2F0A"/>
    <w:rsid w:val="001B376F"/>
    <w:rsid w:val="001B40CC"/>
    <w:rsid w:val="001B48DB"/>
    <w:rsid w:val="001B692B"/>
    <w:rsid w:val="001B6EB3"/>
    <w:rsid w:val="001C3577"/>
    <w:rsid w:val="001C4CC7"/>
    <w:rsid w:val="001C50A0"/>
    <w:rsid w:val="001C51C9"/>
    <w:rsid w:val="001C5444"/>
    <w:rsid w:val="001C7734"/>
    <w:rsid w:val="001C7A7B"/>
    <w:rsid w:val="001D0323"/>
    <w:rsid w:val="001D1B92"/>
    <w:rsid w:val="001D1F86"/>
    <w:rsid w:val="001D2AF1"/>
    <w:rsid w:val="001D769E"/>
    <w:rsid w:val="001D7CC7"/>
    <w:rsid w:val="001E02F8"/>
    <w:rsid w:val="001E129B"/>
    <w:rsid w:val="001E4661"/>
    <w:rsid w:val="001E4F2D"/>
    <w:rsid w:val="001E5544"/>
    <w:rsid w:val="001E5FAB"/>
    <w:rsid w:val="001E6A09"/>
    <w:rsid w:val="001E735C"/>
    <w:rsid w:val="001E75DD"/>
    <w:rsid w:val="001E7DEA"/>
    <w:rsid w:val="001F0807"/>
    <w:rsid w:val="001F0967"/>
    <w:rsid w:val="001F10EF"/>
    <w:rsid w:val="001F1D96"/>
    <w:rsid w:val="001F2540"/>
    <w:rsid w:val="001F2769"/>
    <w:rsid w:val="001F2863"/>
    <w:rsid w:val="001F312E"/>
    <w:rsid w:val="001F347A"/>
    <w:rsid w:val="001F3722"/>
    <w:rsid w:val="001F4519"/>
    <w:rsid w:val="001F4EEA"/>
    <w:rsid w:val="001F4F46"/>
    <w:rsid w:val="001F522B"/>
    <w:rsid w:val="001F77D4"/>
    <w:rsid w:val="001F7E68"/>
    <w:rsid w:val="0020027C"/>
    <w:rsid w:val="00201053"/>
    <w:rsid w:val="00201A01"/>
    <w:rsid w:val="002027F2"/>
    <w:rsid w:val="00203C35"/>
    <w:rsid w:val="00203C6E"/>
    <w:rsid w:val="002045D0"/>
    <w:rsid w:val="00204B75"/>
    <w:rsid w:val="002105EB"/>
    <w:rsid w:val="0021113D"/>
    <w:rsid w:val="002112DB"/>
    <w:rsid w:val="00211CCA"/>
    <w:rsid w:val="00211D67"/>
    <w:rsid w:val="002122DA"/>
    <w:rsid w:val="00212787"/>
    <w:rsid w:val="00212B70"/>
    <w:rsid w:val="00215603"/>
    <w:rsid w:val="00217133"/>
    <w:rsid w:val="00220DFE"/>
    <w:rsid w:val="00220FAA"/>
    <w:rsid w:val="002215ED"/>
    <w:rsid w:val="002265EF"/>
    <w:rsid w:val="00226888"/>
    <w:rsid w:val="00227D1F"/>
    <w:rsid w:val="002304E0"/>
    <w:rsid w:val="002305CD"/>
    <w:rsid w:val="00230B6F"/>
    <w:rsid w:val="00230DBC"/>
    <w:rsid w:val="00231EED"/>
    <w:rsid w:val="0023201A"/>
    <w:rsid w:val="002350A3"/>
    <w:rsid w:val="002350B1"/>
    <w:rsid w:val="0023539D"/>
    <w:rsid w:val="0023675E"/>
    <w:rsid w:val="002373FC"/>
    <w:rsid w:val="00237F43"/>
    <w:rsid w:val="0024143D"/>
    <w:rsid w:val="00241B19"/>
    <w:rsid w:val="002439E2"/>
    <w:rsid w:val="00244386"/>
    <w:rsid w:val="00244409"/>
    <w:rsid w:val="00244AEB"/>
    <w:rsid w:val="002456A7"/>
    <w:rsid w:val="00246279"/>
    <w:rsid w:val="002521F8"/>
    <w:rsid w:val="00253694"/>
    <w:rsid w:val="00257697"/>
    <w:rsid w:val="00261CD6"/>
    <w:rsid w:val="0026332E"/>
    <w:rsid w:val="00263F56"/>
    <w:rsid w:val="002645C2"/>
    <w:rsid w:val="00264924"/>
    <w:rsid w:val="00272BE1"/>
    <w:rsid w:val="00272E4F"/>
    <w:rsid w:val="002731BE"/>
    <w:rsid w:val="00273815"/>
    <w:rsid w:val="0027382F"/>
    <w:rsid w:val="00273DED"/>
    <w:rsid w:val="00276421"/>
    <w:rsid w:val="00277368"/>
    <w:rsid w:val="002774D4"/>
    <w:rsid w:val="002808EB"/>
    <w:rsid w:val="00280A5D"/>
    <w:rsid w:val="00280BBF"/>
    <w:rsid w:val="00280C84"/>
    <w:rsid w:val="00283098"/>
    <w:rsid w:val="00283272"/>
    <w:rsid w:val="002845BB"/>
    <w:rsid w:val="00284FAA"/>
    <w:rsid w:val="0028700A"/>
    <w:rsid w:val="0029004D"/>
    <w:rsid w:val="00290603"/>
    <w:rsid w:val="00292618"/>
    <w:rsid w:val="002934D5"/>
    <w:rsid w:val="00293573"/>
    <w:rsid w:val="00294992"/>
    <w:rsid w:val="00294C6B"/>
    <w:rsid w:val="00295231"/>
    <w:rsid w:val="002959A2"/>
    <w:rsid w:val="002960FA"/>
    <w:rsid w:val="002A12A1"/>
    <w:rsid w:val="002A32DE"/>
    <w:rsid w:val="002A37D8"/>
    <w:rsid w:val="002A44C5"/>
    <w:rsid w:val="002A50DA"/>
    <w:rsid w:val="002A561E"/>
    <w:rsid w:val="002A5BAB"/>
    <w:rsid w:val="002B215B"/>
    <w:rsid w:val="002B2372"/>
    <w:rsid w:val="002B2F0B"/>
    <w:rsid w:val="002B3A2D"/>
    <w:rsid w:val="002B4766"/>
    <w:rsid w:val="002B5E22"/>
    <w:rsid w:val="002B6ADE"/>
    <w:rsid w:val="002B7456"/>
    <w:rsid w:val="002C1564"/>
    <w:rsid w:val="002C2002"/>
    <w:rsid w:val="002C28BC"/>
    <w:rsid w:val="002C3603"/>
    <w:rsid w:val="002C3984"/>
    <w:rsid w:val="002C5F3E"/>
    <w:rsid w:val="002D2F5F"/>
    <w:rsid w:val="002D3406"/>
    <w:rsid w:val="002D3E40"/>
    <w:rsid w:val="002D434D"/>
    <w:rsid w:val="002D45DB"/>
    <w:rsid w:val="002D4702"/>
    <w:rsid w:val="002E07CB"/>
    <w:rsid w:val="002E2FF7"/>
    <w:rsid w:val="002E364D"/>
    <w:rsid w:val="002E44D8"/>
    <w:rsid w:val="002E4761"/>
    <w:rsid w:val="002E5260"/>
    <w:rsid w:val="002E713C"/>
    <w:rsid w:val="002E7E06"/>
    <w:rsid w:val="002F03A5"/>
    <w:rsid w:val="002F1DF8"/>
    <w:rsid w:val="002F2F11"/>
    <w:rsid w:val="002F31D8"/>
    <w:rsid w:val="002F4321"/>
    <w:rsid w:val="002F48BB"/>
    <w:rsid w:val="002F4CE4"/>
    <w:rsid w:val="002F4E46"/>
    <w:rsid w:val="002F7080"/>
    <w:rsid w:val="002F72BE"/>
    <w:rsid w:val="00300805"/>
    <w:rsid w:val="00300958"/>
    <w:rsid w:val="00302595"/>
    <w:rsid w:val="00302C94"/>
    <w:rsid w:val="003073AD"/>
    <w:rsid w:val="003107C7"/>
    <w:rsid w:val="00311466"/>
    <w:rsid w:val="0031164D"/>
    <w:rsid w:val="00311B0A"/>
    <w:rsid w:val="003122FB"/>
    <w:rsid w:val="0031291B"/>
    <w:rsid w:val="00313707"/>
    <w:rsid w:val="00313859"/>
    <w:rsid w:val="00314730"/>
    <w:rsid w:val="00315C58"/>
    <w:rsid w:val="00316FEA"/>
    <w:rsid w:val="00320E70"/>
    <w:rsid w:val="003217F0"/>
    <w:rsid w:val="003231B1"/>
    <w:rsid w:val="00323BFB"/>
    <w:rsid w:val="0032482B"/>
    <w:rsid w:val="00325182"/>
    <w:rsid w:val="00326B90"/>
    <w:rsid w:val="00326E52"/>
    <w:rsid w:val="00330136"/>
    <w:rsid w:val="00330BF8"/>
    <w:rsid w:val="00331001"/>
    <w:rsid w:val="003331E3"/>
    <w:rsid w:val="00335E90"/>
    <w:rsid w:val="00343F18"/>
    <w:rsid w:val="00344888"/>
    <w:rsid w:val="003452B7"/>
    <w:rsid w:val="003454BD"/>
    <w:rsid w:val="00346419"/>
    <w:rsid w:val="00346E7B"/>
    <w:rsid w:val="00346F65"/>
    <w:rsid w:val="00347069"/>
    <w:rsid w:val="003478AB"/>
    <w:rsid w:val="00347AEB"/>
    <w:rsid w:val="003516B2"/>
    <w:rsid w:val="003518EE"/>
    <w:rsid w:val="0035242C"/>
    <w:rsid w:val="003534C6"/>
    <w:rsid w:val="00353A3C"/>
    <w:rsid w:val="003562A9"/>
    <w:rsid w:val="00356D84"/>
    <w:rsid w:val="00357044"/>
    <w:rsid w:val="003571D9"/>
    <w:rsid w:val="00361347"/>
    <w:rsid w:val="00363F68"/>
    <w:rsid w:val="00364971"/>
    <w:rsid w:val="00365233"/>
    <w:rsid w:val="003652A8"/>
    <w:rsid w:val="003655A5"/>
    <w:rsid w:val="00366083"/>
    <w:rsid w:val="0037084B"/>
    <w:rsid w:val="00371A81"/>
    <w:rsid w:val="00372047"/>
    <w:rsid w:val="0037285B"/>
    <w:rsid w:val="00373BC2"/>
    <w:rsid w:val="0037414F"/>
    <w:rsid w:val="00374673"/>
    <w:rsid w:val="00374FCC"/>
    <w:rsid w:val="00375027"/>
    <w:rsid w:val="0037560A"/>
    <w:rsid w:val="00375B1D"/>
    <w:rsid w:val="00376DE8"/>
    <w:rsid w:val="00376F5C"/>
    <w:rsid w:val="00381650"/>
    <w:rsid w:val="00382BB6"/>
    <w:rsid w:val="00384000"/>
    <w:rsid w:val="00384FEC"/>
    <w:rsid w:val="00385D59"/>
    <w:rsid w:val="00386977"/>
    <w:rsid w:val="00386AB2"/>
    <w:rsid w:val="00386C7C"/>
    <w:rsid w:val="0038787E"/>
    <w:rsid w:val="00387CBF"/>
    <w:rsid w:val="00391E64"/>
    <w:rsid w:val="00392002"/>
    <w:rsid w:val="00394597"/>
    <w:rsid w:val="00396257"/>
    <w:rsid w:val="003A01BD"/>
    <w:rsid w:val="003A0628"/>
    <w:rsid w:val="003A107D"/>
    <w:rsid w:val="003A17D6"/>
    <w:rsid w:val="003A2464"/>
    <w:rsid w:val="003A3339"/>
    <w:rsid w:val="003A51D7"/>
    <w:rsid w:val="003A5C3C"/>
    <w:rsid w:val="003A77C9"/>
    <w:rsid w:val="003B0307"/>
    <w:rsid w:val="003B04E2"/>
    <w:rsid w:val="003B0E05"/>
    <w:rsid w:val="003B0F5E"/>
    <w:rsid w:val="003B12B7"/>
    <w:rsid w:val="003B19B4"/>
    <w:rsid w:val="003B1A19"/>
    <w:rsid w:val="003B267F"/>
    <w:rsid w:val="003B282C"/>
    <w:rsid w:val="003B328D"/>
    <w:rsid w:val="003B4E14"/>
    <w:rsid w:val="003B6461"/>
    <w:rsid w:val="003C3AF3"/>
    <w:rsid w:val="003C3C88"/>
    <w:rsid w:val="003C50BD"/>
    <w:rsid w:val="003C514E"/>
    <w:rsid w:val="003C6285"/>
    <w:rsid w:val="003C787C"/>
    <w:rsid w:val="003D06B3"/>
    <w:rsid w:val="003D0F58"/>
    <w:rsid w:val="003D236D"/>
    <w:rsid w:val="003D33EF"/>
    <w:rsid w:val="003D4EC2"/>
    <w:rsid w:val="003D6BD5"/>
    <w:rsid w:val="003D7413"/>
    <w:rsid w:val="003E0009"/>
    <w:rsid w:val="003E00C3"/>
    <w:rsid w:val="003E08CF"/>
    <w:rsid w:val="003E10CB"/>
    <w:rsid w:val="003E1329"/>
    <w:rsid w:val="003E26D0"/>
    <w:rsid w:val="003E2B66"/>
    <w:rsid w:val="003E2EBD"/>
    <w:rsid w:val="003E333B"/>
    <w:rsid w:val="003E3502"/>
    <w:rsid w:val="003E5022"/>
    <w:rsid w:val="003E5808"/>
    <w:rsid w:val="003E65FF"/>
    <w:rsid w:val="003F0193"/>
    <w:rsid w:val="003F0F86"/>
    <w:rsid w:val="003F32BB"/>
    <w:rsid w:val="003F5214"/>
    <w:rsid w:val="003F5862"/>
    <w:rsid w:val="003F5CCA"/>
    <w:rsid w:val="003F6543"/>
    <w:rsid w:val="003F7309"/>
    <w:rsid w:val="003F76E5"/>
    <w:rsid w:val="003F7B56"/>
    <w:rsid w:val="003F7E44"/>
    <w:rsid w:val="00400512"/>
    <w:rsid w:val="004012DC"/>
    <w:rsid w:val="004035B2"/>
    <w:rsid w:val="00404C17"/>
    <w:rsid w:val="00406E27"/>
    <w:rsid w:val="00406E93"/>
    <w:rsid w:val="00407A4B"/>
    <w:rsid w:val="00411B61"/>
    <w:rsid w:val="00411F4D"/>
    <w:rsid w:val="00412088"/>
    <w:rsid w:val="004138A1"/>
    <w:rsid w:val="00413DD4"/>
    <w:rsid w:val="00414B2A"/>
    <w:rsid w:val="004173EC"/>
    <w:rsid w:val="00417946"/>
    <w:rsid w:val="0042159D"/>
    <w:rsid w:val="00422645"/>
    <w:rsid w:val="004234A9"/>
    <w:rsid w:val="004253D5"/>
    <w:rsid w:val="00425AA4"/>
    <w:rsid w:val="004262C6"/>
    <w:rsid w:val="004305A0"/>
    <w:rsid w:val="00432069"/>
    <w:rsid w:val="004323EA"/>
    <w:rsid w:val="00432768"/>
    <w:rsid w:val="00432D79"/>
    <w:rsid w:val="00433564"/>
    <w:rsid w:val="00433999"/>
    <w:rsid w:val="004365B2"/>
    <w:rsid w:val="00436D9C"/>
    <w:rsid w:val="00437037"/>
    <w:rsid w:val="00437501"/>
    <w:rsid w:val="00437DE8"/>
    <w:rsid w:val="00440451"/>
    <w:rsid w:val="00441954"/>
    <w:rsid w:val="00443A2F"/>
    <w:rsid w:val="00444650"/>
    <w:rsid w:val="00444AAB"/>
    <w:rsid w:val="00444B50"/>
    <w:rsid w:val="00444D0E"/>
    <w:rsid w:val="0044573F"/>
    <w:rsid w:val="00446D15"/>
    <w:rsid w:val="00447742"/>
    <w:rsid w:val="004521D5"/>
    <w:rsid w:val="00453518"/>
    <w:rsid w:val="0045462D"/>
    <w:rsid w:val="0045595D"/>
    <w:rsid w:val="00455AA9"/>
    <w:rsid w:val="00455CFA"/>
    <w:rsid w:val="00456BED"/>
    <w:rsid w:val="00456DE6"/>
    <w:rsid w:val="00456EAE"/>
    <w:rsid w:val="0046074A"/>
    <w:rsid w:val="0046087E"/>
    <w:rsid w:val="004619CF"/>
    <w:rsid w:val="004627FA"/>
    <w:rsid w:val="004630C7"/>
    <w:rsid w:val="00463FAD"/>
    <w:rsid w:val="0046495E"/>
    <w:rsid w:val="00465A77"/>
    <w:rsid w:val="00466D5C"/>
    <w:rsid w:val="00467087"/>
    <w:rsid w:val="00467642"/>
    <w:rsid w:val="00467807"/>
    <w:rsid w:val="004701E2"/>
    <w:rsid w:val="0047063D"/>
    <w:rsid w:val="00470F97"/>
    <w:rsid w:val="004710D6"/>
    <w:rsid w:val="00471107"/>
    <w:rsid w:val="00472AB4"/>
    <w:rsid w:val="00473FC6"/>
    <w:rsid w:val="00476387"/>
    <w:rsid w:val="0048021E"/>
    <w:rsid w:val="00480313"/>
    <w:rsid w:val="00481934"/>
    <w:rsid w:val="00481AAD"/>
    <w:rsid w:val="00482710"/>
    <w:rsid w:val="00482805"/>
    <w:rsid w:val="004851CF"/>
    <w:rsid w:val="004860C4"/>
    <w:rsid w:val="004862F7"/>
    <w:rsid w:val="00487B03"/>
    <w:rsid w:val="00490280"/>
    <w:rsid w:val="00491EA8"/>
    <w:rsid w:val="004928C1"/>
    <w:rsid w:val="004932F5"/>
    <w:rsid w:val="00493530"/>
    <w:rsid w:val="004938BF"/>
    <w:rsid w:val="00493C59"/>
    <w:rsid w:val="004955D8"/>
    <w:rsid w:val="004958B6"/>
    <w:rsid w:val="00497519"/>
    <w:rsid w:val="0049794D"/>
    <w:rsid w:val="004A1002"/>
    <w:rsid w:val="004A10D6"/>
    <w:rsid w:val="004A3102"/>
    <w:rsid w:val="004A3342"/>
    <w:rsid w:val="004A346C"/>
    <w:rsid w:val="004A36A3"/>
    <w:rsid w:val="004A441D"/>
    <w:rsid w:val="004A4A90"/>
    <w:rsid w:val="004A4FEB"/>
    <w:rsid w:val="004A52BD"/>
    <w:rsid w:val="004A60E1"/>
    <w:rsid w:val="004A65D0"/>
    <w:rsid w:val="004A65DB"/>
    <w:rsid w:val="004A6CBB"/>
    <w:rsid w:val="004A713A"/>
    <w:rsid w:val="004B04EF"/>
    <w:rsid w:val="004B0D7A"/>
    <w:rsid w:val="004B0E0D"/>
    <w:rsid w:val="004B124C"/>
    <w:rsid w:val="004B2D93"/>
    <w:rsid w:val="004B6117"/>
    <w:rsid w:val="004C23F3"/>
    <w:rsid w:val="004C2484"/>
    <w:rsid w:val="004C2558"/>
    <w:rsid w:val="004C307B"/>
    <w:rsid w:val="004C3481"/>
    <w:rsid w:val="004C34EC"/>
    <w:rsid w:val="004C545E"/>
    <w:rsid w:val="004C5A97"/>
    <w:rsid w:val="004C5F20"/>
    <w:rsid w:val="004C6043"/>
    <w:rsid w:val="004D0B45"/>
    <w:rsid w:val="004D12F6"/>
    <w:rsid w:val="004D1987"/>
    <w:rsid w:val="004D2A90"/>
    <w:rsid w:val="004D2B2B"/>
    <w:rsid w:val="004D2ECD"/>
    <w:rsid w:val="004D33B9"/>
    <w:rsid w:val="004D63A6"/>
    <w:rsid w:val="004D6D1E"/>
    <w:rsid w:val="004E02EA"/>
    <w:rsid w:val="004E05E0"/>
    <w:rsid w:val="004E161A"/>
    <w:rsid w:val="004E1D31"/>
    <w:rsid w:val="004E270F"/>
    <w:rsid w:val="004E3EAA"/>
    <w:rsid w:val="004E5DC9"/>
    <w:rsid w:val="004E6497"/>
    <w:rsid w:val="004E6A9A"/>
    <w:rsid w:val="004F0DEF"/>
    <w:rsid w:val="004F3725"/>
    <w:rsid w:val="004F37BC"/>
    <w:rsid w:val="004F4099"/>
    <w:rsid w:val="004F560F"/>
    <w:rsid w:val="00500524"/>
    <w:rsid w:val="005005B4"/>
    <w:rsid w:val="005010E9"/>
    <w:rsid w:val="00501E55"/>
    <w:rsid w:val="00502ECA"/>
    <w:rsid w:val="00503857"/>
    <w:rsid w:val="00503E53"/>
    <w:rsid w:val="0050409C"/>
    <w:rsid w:val="00504E59"/>
    <w:rsid w:val="00505CAB"/>
    <w:rsid w:val="00505F08"/>
    <w:rsid w:val="00505F5C"/>
    <w:rsid w:val="00506228"/>
    <w:rsid w:val="00506D28"/>
    <w:rsid w:val="0051013E"/>
    <w:rsid w:val="005105CF"/>
    <w:rsid w:val="005112B3"/>
    <w:rsid w:val="00512618"/>
    <w:rsid w:val="00512837"/>
    <w:rsid w:val="00512BE4"/>
    <w:rsid w:val="005133EB"/>
    <w:rsid w:val="005137DF"/>
    <w:rsid w:val="005142E4"/>
    <w:rsid w:val="005209FB"/>
    <w:rsid w:val="00520B21"/>
    <w:rsid w:val="00521E92"/>
    <w:rsid w:val="00523727"/>
    <w:rsid w:val="005242B3"/>
    <w:rsid w:val="0052468E"/>
    <w:rsid w:val="00526E6F"/>
    <w:rsid w:val="005270D9"/>
    <w:rsid w:val="00527ADD"/>
    <w:rsid w:val="00527FB5"/>
    <w:rsid w:val="005312F6"/>
    <w:rsid w:val="00531F1D"/>
    <w:rsid w:val="005333E2"/>
    <w:rsid w:val="005353E6"/>
    <w:rsid w:val="0053545F"/>
    <w:rsid w:val="00535481"/>
    <w:rsid w:val="00536471"/>
    <w:rsid w:val="005364EC"/>
    <w:rsid w:val="00537A26"/>
    <w:rsid w:val="00537E75"/>
    <w:rsid w:val="00541243"/>
    <w:rsid w:val="00541C21"/>
    <w:rsid w:val="00543CF4"/>
    <w:rsid w:val="00543D0D"/>
    <w:rsid w:val="005449D7"/>
    <w:rsid w:val="00544DC3"/>
    <w:rsid w:val="00544ED3"/>
    <w:rsid w:val="00545C3D"/>
    <w:rsid w:val="00545FB6"/>
    <w:rsid w:val="005500AA"/>
    <w:rsid w:val="005509C7"/>
    <w:rsid w:val="00551D83"/>
    <w:rsid w:val="005525AB"/>
    <w:rsid w:val="00553BCE"/>
    <w:rsid w:val="00554519"/>
    <w:rsid w:val="005552BE"/>
    <w:rsid w:val="00557C07"/>
    <w:rsid w:val="005618F5"/>
    <w:rsid w:val="0056197A"/>
    <w:rsid w:val="005632D4"/>
    <w:rsid w:val="00563B64"/>
    <w:rsid w:val="00564202"/>
    <w:rsid w:val="005649A8"/>
    <w:rsid w:val="00565EB1"/>
    <w:rsid w:val="00567691"/>
    <w:rsid w:val="00567B85"/>
    <w:rsid w:val="005704FF"/>
    <w:rsid w:val="00571B4E"/>
    <w:rsid w:val="00571DFB"/>
    <w:rsid w:val="0057333F"/>
    <w:rsid w:val="005738D9"/>
    <w:rsid w:val="00575B19"/>
    <w:rsid w:val="00577192"/>
    <w:rsid w:val="0058023A"/>
    <w:rsid w:val="005819C6"/>
    <w:rsid w:val="00582072"/>
    <w:rsid w:val="00582A62"/>
    <w:rsid w:val="0058419F"/>
    <w:rsid w:val="00584F18"/>
    <w:rsid w:val="00586785"/>
    <w:rsid w:val="005873DC"/>
    <w:rsid w:val="00587ADF"/>
    <w:rsid w:val="00587E11"/>
    <w:rsid w:val="00587E2D"/>
    <w:rsid w:val="005904B0"/>
    <w:rsid w:val="00591A42"/>
    <w:rsid w:val="00591F8B"/>
    <w:rsid w:val="0059247F"/>
    <w:rsid w:val="0059533A"/>
    <w:rsid w:val="005958E2"/>
    <w:rsid w:val="00595A95"/>
    <w:rsid w:val="00595AED"/>
    <w:rsid w:val="00595E82"/>
    <w:rsid w:val="00596745"/>
    <w:rsid w:val="00597A83"/>
    <w:rsid w:val="00597DCB"/>
    <w:rsid w:val="005A0EFD"/>
    <w:rsid w:val="005A11D8"/>
    <w:rsid w:val="005A2FD5"/>
    <w:rsid w:val="005A4DB5"/>
    <w:rsid w:val="005A4F45"/>
    <w:rsid w:val="005A535B"/>
    <w:rsid w:val="005A5765"/>
    <w:rsid w:val="005A75B5"/>
    <w:rsid w:val="005A786C"/>
    <w:rsid w:val="005B0A99"/>
    <w:rsid w:val="005B1D6A"/>
    <w:rsid w:val="005B3421"/>
    <w:rsid w:val="005B39E0"/>
    <w:rsid w:val="005B4867"/>
    <w:rsid w:val="005B56DD"/>
    <w:rsid w:val="005B5909"/>
    <w:rsid w:val="005B617F"/>
    <w:rsid w:val="005B6997"/>
    <w:rsid w:val="005B6A59"/>
    <w:rsid w:val="005B6B86"/>
    <w:rsid w:val="005B78E1"/>
    <w:rsid w:val="005C3A52"/>
    <w:rsid w:val="005C3B51"/>
    <w:rsid w:val="005C3DAD"/>
    <w:rsid w:val="005C3EEE"/>
    <w:rsid w:val="005C453B"/>
    <w:rsid w:val="005C51DE"/>
    <w:rsid w:val="005C555D"/>
    <w:rsid w:val="005C5A7E"/>
    <w:rsid w:val="005C6B28"/>
    <w:rsid w:val="005C7BFE"/>
    <w:rsid w:val="005C7E5F"/>
    <w:rsid w:val="005D038F"/>
    <w:rsid w:val="005D15F5"/>
    <w:rsid w:val="005D186E"/>
    <w:rsid w:val="005D1AEF"/>
    <w:rsid w:val="005D1D4B"/>
    <w:rsid w:val="005D36DD"/>
    <w:rsid w:val="005D3BC0"/>
    <w:rsid w:val="005D4A36"/>
    <w:rsid w:val="005D4E85"/>
    <w:rsid w:val="005D75DE"/>
    <w:rsid w:val="005E1048"/>
    <w:rsid w:val="005E14E2"/>
    <w:rsid w:val="005E188C"/>
    <w:rsid w:val="005E1BAF"/>
    <w:rsid w:val="005E5216"/>
    <w:rsid w:val="005E5E76"/>
    <w:rsid w:val="005F0136"/>
    <w:rsid w:val="005F17B4"/>
    <w:rsid w:val="005F2415"/>
    <w:rsid w:val="005F302F"/>
    <w:rsid w:val="005F30C2"/>
    <w:rsid w:val="005F30CF"/>
    <w:rsid w:val="005F38D0"/>
    <w:rsid w:val="005F45BD"/>
    <w:rsid w:val="0060125F"/>
    <w:rsid w:val="00603124"/>
    <w:rsid w:val="006038D2"/>
    <w:rsid w:val="00605793"/>
    <w:rsid w:val="00605F17"/>
    <w:rsid w:val="0061015D"/>
    <w:rsid w:val="006101BB"/>
    <w:rsid w:val="00611CBA"/>
    <w:rsid w:val="006126D3"/>
    <w:rsid w:val="00612953"/>
    <w:rsid w:val="0061629B"/>
    <w:rsid w:val="00616670"/>
    <w:rsid w:val="0062129C"/>
    <w:rsid w:val="00621B58"/>
    <w:rsid w:val="00621EB4"/>
    <w:rsid w:val="00622367"/>
    <w:rsid w:val="00624207"/>
    <w:rsid w:val="006248AD"/>
    <w:rsid w:val="00626560"/>
    <w:rsid w:val="00626CB7"/>
    <w:rsid w:val="00630B59"/>
    <w:rsid w:val="00630BD1"/>
    <w:rsid w:val="00632226"/>
    <w:rsid w:val="006333F2"/>
    <w:rsid w:val="00634655"/>
    <w:rsid w:val="00636538"/>
    <w:rsid w:val="0063768A"/>
    <w:rsid w:val="00637EA5"/>
    <w:rsid w:val="0064208E"/>
    <w:rsid w:val="00642D5B"/>
    <w:rsid w:val="0064345F"/>
    <w:rsid w:val="00643C9B"/>
    <w:rsid w:val="00643D98"/>
    <w:rsid w:val="0064473B"/>
    <w:rsid w:val="00646916"/>
    <w:rsid w:val="0064777E"/>
    <w:rsid w:val="00650740"/>
    <w:rsid w:val="00650DD2"/>
    <w:rsid w:val="00651907"/>
    <w:rsid w:val="00653523"/>
    <w:rsid w:val="006552C5"/>
    <w:rsid w:val="006553D4"/>
    <w:rsid w:val="0065580C"/>
    <w:rsid w:val="00656716"/>
    <w:rsid w:val="00660A84"/>
    <w:rsid w:val="00662995"/>
    <w:rsid w:val="006648C3"/>
    <w:rsid w:val="00664D0F"/>
    <w:rsid w:val="006650BB"/>
    <w:rsid w:val="00666881"/>
    <w:rsid w:val="00666D20"/>
    <w:rsid w:val="00670654"/>
    <w:rsid w:val="00671216"/>
    <w:rsid w:val="0067139D"/>
    <w:rsid w:val="00671404"/>
    <w:rsid w:val="00672741"/>
    <w:rsid w:val="00672770"/>
    <w:rsid w:val="00672FFE"/>
    <w:rsid w:val="0067366C"/>
    <w:rsid w:val="00674ED6"/>
    <w:rsid w:val="00675E68"/>
    <w:rsid w:val="00677334"/>
    <w:rsid w:val="0067754D"/>
    <w:rsid w:val="00677BB4"/>
    <w:rsid w:val="00677BCF"/>
    <w:rsid w:val="00680C14"/>
    <w:rsid w:val="006818AE"/>
    <w:rsid w:val="00681CC0"/>
    <w:rsid w:val="00682BBC"/>
    <w:rsid w:val="0068660B"/>
    <w:rsid w:val="006867CC"/>
    <w:rsid w:val="0068770B"/>
    <w:rsid w:val="00690364"/>
    <w:rsid w:val="0069046B"/>
    <w:rsid w:val="00690C53"/>
    <w:rsid w:val="006913B5"/>
    <w:rsid w:val="0069187E"/>
    <w:rsid w:val="00692F57"/>
    <w:rsid w:val="00696074"/>
    <w:rsid w:val="006A01F8"/>
    <w:rsid w:val="006A0338"/>
    <w:rsid w:val="006A06B5"/>
    <w:rsid w:val="006A3C6E"/>
    <w:rsid w:val="006A4224"/>
    <w:rsid w:val="006A6228"/>
    <w:rsid w:val="006A6477"/>
    <w:rsid w:val="006B123C"/>
    <w:rsid w:val="006B1637"/>
    <w:rsid w:val="006B2747"/>
    <w:rsid w:val="006B2EBE"/>
    <w:rsid w:val="006B321E"/>
    <w:rsid w:val="006B407B"/>
    <w:rsid w:val="006B4C39"/>
    <w:rsid w:val="006B5250"/>
    <w:rsid w:val="006B7C5F"/>
    <w:rsid w:val="006B7FEC"/>
    <w:rsid w:val="006C020A"/>
    <w:rsid w:val="006C2881"/>
    <w:rsid w:val="006C297E"/>
    <w:rsid w:val="006C2FBF"/>
    <w:rsid w:val="006C348B"/>
    <w:rsid w:val="006C5664"/>
    <w:rsid w:val="006C582A"/>
    <w:rsid w:val="006C6841"/>
    <w:rsid w:val="006C6850"/>
    <w:rsid w:val="006C6F76"/>
    <w:rsid w:val="006C78FB"/>
    <w:rsid w:val="006C7DA5"/>
    <w:rsid w:val="006D0522"/>
    <w:rsid w:val="006D2CFE"/>
    <w:rsid w:val="006D3623"/>
    <w:rsid w:val="006D6AB1"/>
    <w:rsid w:val="006D6C9C"/>
    <w:rsid w:val="006E07D8"/>
    <w:rsid w:val="006E08AE"/>
    <w:rsid w:val="006E21D0"/>
    <w:rsid w:val="006E2534"/>
    <w:rsid w:val="006E33C1"/>
    <w:rsid w:val="006E37DD"/>
    <w:rsid w:val="006E38EC"/>
    <w:rsid w:val="006E4DFD"/>
    <w:rsid w:val="006E5863"/>
    <w:rsid w:val="006E6818"/>
    <w:rsid w:val="006E6CFF"/>
    <w:rsid w:val="006E6D94"/>
    <w:rsid w:val="006E71A8"/>
    <w:rsid w:val="006E754B"/>
    <w:rsid w:val="006E7FB8"/>
    <w:rsid w:val="006F068B"/>
    <w:rsid w:val="006F1817"/>
    <w:rsid w:val="006F469A"/>
    <w:rsid w:val="006F6E3C"/>
    <w:rsid w:val="00700F63"/>
    <w:rsid w:val="00701481"/>
    <w:rsid w:val="00704264"/>
    <w:rsid w:val="00705E84"/>
    <w:rsid w:val="00710876"/>
    <w:rsid w:val="00716351"/>
    <w:rsid w:val="00717BC7"/>
    <w:rsid w:val="00717F00"/>
    <w:rsid w:val="0072062E"/>
    <w:rsid w:val="00720B95"/>
    <w:rsid w:val="00721D81"/>
    <w:rsid w:val="00721EEE"/>
    <w:rsid w:val="00722D21"/>
    <w:rsid w:val="0072407B"/>
    <w:rsid w:val="00724EC8"/>
    <w:rsid w:val="00725015"/>
    <w:rsid w:val="0072548E"/>
    <w:rsid w:val="00727609"/>
    <w:rsid w:val="00731498"/>
    <w:rsid w:val="0073296B"/>
    <w:rsid w:val="00732BE7"/>
    <w:rsid w:val="00732C22"/>
    <w:rsid w:val="0073424C"/>
    <w:rsid w:val="007348A4"/>
    <w:rsid w:val="00734933"/>
    <w:rsid w:val="00735488"/>
    <w:rsid w:val="007373C7"/>
    <w:rsid w:val="007373D4"/>
    <w:rsid w:val="007403C6"/>
    <w:rsid w:val="00741775"/>
    <w:rsid w:val="0074187D"/>
    <w:rsid w:val="0074333C"/>
    <w:rsid w:val="00743B07"/>
    <w:rsid w:val="00743DD8"/>
    <w:rsid w:val="00744DC2"/>
    <w:rsid w:val="0074743D"/>
    <w:rsid w:val="00747D39"/>
    <w:rsid w:val="00755A58"/>
    <w:rsid w:val="00757276"/>
    <w:rsid w:val="00757841"/>
    <w:rsid w:val="00762AFA"/>
    <w:rsid w:val="00763907"/>
    <w:rsid w:val="007648AE"/>
    <w:rsid w:val="00764F50"/>
    <w:rsid w:val="00765551"/>
    <w:rsid w:val="007658AC"/>
    <w:rsid w:val="0076700C"/>
    <w:rsid w:val="00767855"/>
    <w:rsid w:val="007705F9"/>
    <w:rsid w:val="00774B8A"/>
    <w:rsid w:val="007756D5"/>
    <w:rsid w:val="00776781"/>
    <w:rsid w:val="00776893"/>
    <w:rsid w:val="00777220"/>
    <w:rsid w:val="00777865"/>
    <w:rsid w:val="007803C9"/>
    <w:rsid w:val="007821D2"/>
    <w:rsid w:val="00782815"/>
    <w:rsid w:val="0078310F"/>
    <w:rsid w:val="00784C93"/>
    <w:rsid w:val="00785957"/>
    <w:rsid w:val="007860CE"/>
    <w:rsid w:val="007861A5"/>
    <w:rsid w:val="00786A81"/>
    <w:rsid w:val="00790228"/>
    <w:rsid w:val="0079066E"/>
    <w:rsid w:val="007918C5"/>
    <w:rsid w:val="00791BA0"/>
    <w:rsid w:val="0079364C"/>
    <w:rsid w:val="00793854"/>
    <w:rsid w:val="00793C00"/>
    <w:rsid w:val="00793CD3"/>
    <w:rsid w:val="00796E9E"/>
    <w:rsid w:val="007A1041"/>
    <w:rsid w:val="007A2624"/>
    <w:rsid w:val="007A2D08"/>
    <w:rsid w:val="007A356C"/>
    <w:rsid w:val="007A3948"/>
    <w:rsid w:val="007A4DB1"/>
    <w:rsid w:val="007A584E"/>
    <w:rsid w:val="007A5E14"/>
    <w:rsid w:val="007A765C"/>
    <w:rsid w:val="007B0228"/>
    <w:rsid w:val="007B0888"/>
    <w:rsid w:val="007B1087"/>
    <w:rsid w:val="007B1B09"/>
    <w:rsid w:val="007B1E9A"/>
    <w:rsid w:val="007B2E0E"/>
    <w:rsid w:val="007B34BD"/>
    <w:rsid w:val="007B34D0"/>
    <w:rsid w:val="007B37A2"/>
    <w:rsid w:val="007B3F66"/>
    <w:rsid w:val="007B443E"/>
    <w:rsid w:val="007B5FEC"/>
    <w:rsid w:val="007C0E8E"/>
    <w:rsid w:val="007C158B"/>
    <w:rsid w:val="007C15EF"/>
    <w:rsid w:val="007C1A76"/>
    <w:rsid w:val="007C22E0"/>
    <w:rsid w:val="007C31CC"/>
    <w:rsid w:val="007C58BA"/>
    <w:rsid w:val="007C7D0B"/>
    <w:rsid w:val="007D02D8"/>
    <w:rsid w:val="007D0BA6"/>
    <w:rsid w:val="007D0FE6"/>
    <w:rsid w:val="007D103C"/>
    <w:rsid w:val="007D1315"/>
    <w:rsid w:val="007D1750"/>
    <w:rsid w:val="007D47FD"/>
    <w:rsid w:val="007D6009"/>
    <w:rsid w:val="007D624A"/>
    <w:rsid w:val="007D76D8"/>
    <w:rsid w:val="007D7DB1"/>
    <w:rsid w:val="007E018A"/>
    <w:rsid w:val="007E15AC"/>
    <w:rsid w:val="007E3A71"/>
    <w:rsid w:val="007E4C8A"/>
    <w:rsid w:val="007E4F9A"/>
    <w:rsid w:val="007E59EE"/>
    <w:rsid w:val="007F0566"/>
    <w:rsid w:val="007F13E6"/>
    <w:rsid w:val="007F1411"/>
    <w:rsid w:val="007F1B30"/>
    <w:rsid w:val="007F1FB6"/>
    <w:rsid w:val="007F4F29"/>
    <w:rsid w:val="007F5B14"/>
    <w:rsid w:val="007F5B46"/>
    <w:rsid w:val="007F69B8"/>
    <w:rsid w:val="007F7171"/>
    <w:rsid w:val="00800078"/>
    <w:rsid w:val="00800583"/>
    <w:rsid w:val="00800E87"/>
    <w:rsid w:val="0080128E"/>
    <w:rsid w:val="00801993"/>
    <w:rsid w:val="008019C5"/>
    <w:rsid w:val="00802043"/>
    <w:rsid w:val="00803721"/>
    <w:rsid w:val="008044FC"/>
    <w:rsid w:val="00804C46"/>
    <w:rsid w:val="00805727"/>
    <w:rsid w:val="0080672C"/>
    <w:rsid w:val="00806B01"/>
    <w:rsid w:val="0081015A"/>
    <w:rsid w:val="00810517"/>
    <w:rsid w:val="00810AFA"/>
    <w:rsid w:val="00812B4F"/>
    <w:rsid w:val="00813096"/>
    <w:rsid w:val="00813ACE"/>
    <w:rsid w:val="008146A9"/>
    <w:rsid w:val="00815EB1"/>
    <w:rsid w:val="008170B6"/>
    <w:rsid w:val="00817CA9"/>
    <w:rsid w:val="008204C6"/>
    <w:rsid w:val="00821698"/>
    <w:rsid w:val="00821C03"/>
    <w:rsid w:val="00822098"/>
    <w:rsid w:val="008222F6"/>
    <w:rsid w:val="00822590"/>
    <w:rsid w:val="0082274D"/>
    <w:rsid w:val="008227BF"/>
    <w:rsid w:val="00822BBA"/>
    <w:rsid w:val="0082623C"/>
    <w:rsid w:val="00830D0A"/>
    <w:rsid w:val="00830E96"/>
    <w:rsid w:val="00832B98"/>
    <w:rsid w:val="00832FCD"/>
    <w:rsid w:val="00834CC2"/>
    <w:rsid w:val="00835A20"/>
    <w:rsid w:val="0083668A"/>
    <w:rsid w:val="00836793"/>
    <w:rsid w:val="00836868"/>
    <w:rsid w:val="008371D1"/>
    <w:rsid w:val="008406D4"/>
    <w:rsid w:val="00840B74"/>
    <w:rsid w:val="0084130C"/>
    <w:rsid w:val="00841F41"/>
    <w:rsid w:val="0084271F"/>
    <w:rsid w:val="0084354D"/>
    <w:rsid w:val="008438B8"/>
    <w:rsid w:val="008439E5"/>
    <w:rsid w:val="00843FAC"/>
    <w:rsid w:val="00845F28"/>
    <w:rsid w:val="0084611F"/>
    <w:rsid w:val="00846600"/>
    <w:rsid w:val="00846C94"/>
    <w:rsid w:val="0084777B"/>
    <w:rsid w:val="00847D29"/>
    <w:rsid w:val="008502E7"/>
    <w:rsid w:val="00851154"/>
    <w:rsid w:val="00851836"/>
    <w:rsid w:val="00851D18"/>
    <w:rsid w:val="0085259A"/>
    <w:rsid w:val="00852A37"/>
    <w:rsid w:val="00852FFD"/>
    <w:rsid w:val="008536CE"/>
    <w:rsid w:val="0085388B"/>
    <w:rsid w:val="00855580"/>
    <w:rsid w:val="008562C9"/>
    <w:rsid w:val="008565D7"/>
    <w:rsid w:val="00857474"/>
    <w:rsid w:val="008607CE"/>
    <w:rsid w:val="00860ACA"/>
    <w:rsid w:val="00861659"/>
    <w:rsid w:val="00861CCC"/>
    <w:rsid w:val="00862F2B"/>
    <w:rsid w:val="00863230"/>
    <w:rsid w:val="00864825"/>
    <w:rsid w:val="008652BD"/>
    <w:rsid w:val="00865394"/>
    <w:rsid w:val="0086593F"/>
    <w:rsid w:val="00867704"/>
    <w:rsid w:val="00870289"/>
    <w:rsid w:val="00872543"/>
    <w:rsid w:val="0087416D"/>
    <w:rsid w:val="00874383"/>
    <w:rsid w:val="008757AE"/>
    <w:rsid w:val="00876656"/>
    <w:rsid w:val="00877035"/>
    <w:rsid w:val="008773B3"/>
    <w:rsid w:val="00883877"/>
    <w:rsid w:val="00884BCC"/>
    <w:rsid w:val="00885AED"/>
    <w:rsid w:val="00887537"/>
    <w:rsid w:val="00887B94"/>
    <w:rsid w:val="00887D55"/>
    <w:rsid w:val="00887E56"/>
    <w:rsid w:val="00887EF4"/>
    <w:rsid w:val="008906F1"/>
    <w:rsid w:val="00891382"/>
    <w:rsid w:val="008914E2"/>
    <w:rsid w:val="008915B8"/>
    <w:rsid w:val="0089177E"/>
    <w:rsid w:val="008935D4"/>
    <w:rsid w:val="00893B87"/>
    <w:rsid w:val="008950D1"/>
    <w:rsid w:val="00895137"/>
    <w:rsid w:val="0089528F"/>
    <w:rsid w:val="00895408"/>
    <w:rsid w:val="00895F90"/>
    <w:rsid w:val="0089622B"/>
    <w:rsid w:val="00896832"/>
    <w:rsid w:val="00897B7B"/>
    <w:rsid w:val="008A0030"/>
    <w:rsid w:val="008A2550"/>
    <w:rsid w:val="008A4529"/>
    <w:rsid w:val="008A49C6"/>
    <w:rsid w:val="008A54E1"/>
    <w:rsid w:val="008A58E1"/>
    <w:rsid w:val="008A6C09"/>
    <w:rsid w:val="008A7DCF"/>
    <w:rsid w:val="008B0110"/>
    <w:rsid w:val="008B074E"/>
    <w:rsid w:val="008B24C5"/>
    <w:rsid w:val="008B42A8"/>
    <w:rsid w:val="008B44C7"/>
    <w:rsid w:val="008B5870"/>
    <w:rsid w:val="008B612E"/>
    <w:rsid w:val="008B61C1"/>
    <w:rsid w:val="008B6EBA"/>
    <w:rsid w:val="008C0197"/>
    <w:rsid w:val="008C1C53"/>
    <w:rsid w:val="008C4384"/>
    <w:rsid w:val="008C51A2"/>
    <w:rsid w:val="008C5ECD"/>
    <w:rsid w:val="008C6355"/>
    <w:rsid w:val="008C6BB1"/>
    <w:rsid w:val="008D01B2"/>
    <w:rsid w:val="008D1096"/>
    <w:rsid w:val="008D1647"/>
    <w:rsid w:val="008D1851"/>
    <w:rsid w:val="008D1FB4"/>
    <w:rsid w:val="008D5D57"/>
    <w:rsid w:val="008D64F6"/>
    <w:rsid w:val="008D68BF"/>
    <w:rsid w:val="008D7D14"/>
    <w:rsid w:val="008E0041"/>
    <w:rsid w:val="008E00E1"/>
    <w:rsid w:val="008E0DB3"/>
    <w:rsid w:val="008E400C"/>
    <w:rsid w:val="008E4EB8"/>
    <w:rsid w:val="008E63B9"/>
    <w:rsid w:val="008F026F"/>
    <w:rsid w:val="008F09C0"/>
    <w:rsid w:val="008F0F51"/>
    <w:rsid w:val="008F1780"/>
    <w:rsid w:val="008F1B92"/>
    <w:rsid w:val="008F224C"/>
    <w:rsid w:val="008F3AC6"/>
    <w:rsid w:val="008F3EFA"/>
    <w:rsid w:val="008F42FA"/>
    <w:rsid w:val="008F4CE5"/>
    <w:rsid w:val="008F5CCB"/>
    <w:rsid w:val="00901BC3"/>
    <w:rsid w:val="0090202F"/>
    <w:rsid w:val="00902EF2"/>
    <w:rsid w:val="009039F8"/>
    <w:rsid w:val="009049AC"/>
    <w:rsid w:val="00904EDC"/>
    <w:rsid w:val="00905425"/>
    <w:rsid w:val="009103F0"/>
    <w:rsid w:val="0091090C"/>
    <w:rsid w:val="00911108"/>
    <w:rsid w:val="00911722"/>
    <w:rsid w:val="00911C65"/>
    <w:rsid w:val="0091375C"/>
    <w:rsid w:val="0091407F"/>
    <w:rsid w:val="00914F87"/>
    <w:rsid w:val="00916634"/>
    <w:rsid w:val="00917538"/>
    <w:rsid w:val="00921058"/>
    <w:rsid w:val="009224C9"/>
    <w:rsid w:val="00922EE6"/>
    <w:rsid w:val="00924719"/>
    <w:rsid w:val="00924734"/>
    <w:rsid w:val="00925438"/>
    <w:rsid w:val="0093051E"/>
    <w:rsid w:val="00932753"/>
    <w:rsid w:val="00932FBD"/>
    <w:rsid w:val="00935566"/>
    <w:rsid w:val="009361BD"/>
    <w:rsid w:val="0093656F"/>
    <w:rsid w:val="009366D2"/>
    <w:rsid w:val="009378C1"/>
    <w:rsid w:val="00941F30"/>
    <w:rsid w:val="0094371E"/>
    <w:rsid w:val="00943A54"/>
    <w:rsid w:val="00943D03"/>
    <w:rsid w:val="00944EE3"/>
    <w:rsid w:val="0094558D"/>
    <w:rsid w:val="00947957"/>
    <w:rsid w:val="00947D30"/>
    <w:rsid w:val="00947E02"/>
    <w:rsid w:val="00950EDB"/>
    <w:rsid w:val="00950FA6"/>
    <w:rsid w:val="009514E8"/>
    <w:rsid w:val="00953535"/>
    <w:rsid w:val="0095519B"/>
    <w:rsid w:val="00956DF7"/>
    <w:rsid w:val="00957C14"/>
    <w:rsid w:val="009601FE"/>
    <w:rsid w:val="009609FB"/>
    <w:rsid w:val="009622BA"/>
    <w:rsid w:val="00963CBF"/>
    <w:rsid w:val="00964B7F"/>
    <w:rsid w:val="0096582D"/>
    <w:rsid w:val="00965F39"/>
    <w:rsid w:val="00966878"/>
    <w:rsid w:val="009676CA"/>
    <w:rsid w:val="0096771F"/>
    <w:rsid w:val="00967C5A"/>
    <w:rsid w:val="009710C6"/>
    <w:rsid w:val="00973181"/>
    <w:rsid w:val="00975169"/>
    <w:rsid w:val="0097557A"/>
    <w:rsid w:val="009801EF"/>
    <w:rsid w:val="0098052B"/>
    <w:rsid w:val="009815EC"/>
    <w:rsid w:val="00982D4F"/>
    <w:rsid w:val="00984063"/>
    <w:rsid w:val="00985239"/>
    <w:rsid w:val="009852CA"/>
    <w:rsid w:val="0098588C"/>
    <w:rsid w:val="00986896"/>
    <w:rsid w:val="009870AB"/>
    <w:rsid w:val="00994604"/>
    <w:rsid w:val="009959A3"/>
    <w:rsid w:val="009975E6"/>
    <w:rsid w:val="00997D82"/>
    <w:rsid w:val="009A1280"/>
    <w:rsid w:val="009A1D9F"/>
    <w:rsid w:val="009A2259"/>
    <w:rsid w:val="009A39EC"/>
    <w:rsid w:val="009A4802"/>
    <w:rsid w:val="009A53BD"/>
    <w:rsid w:val="009A6156"/>
    <w:rsid w:val="009A7E8F"/>
    <w:rsid w:val="009B0CD3"/>
    <w:rsid w:val="009B172B"/>
    <w:rsid w:val="009B1AF7"/>
    <w:rsid w:val="009B1B93"/>
    <w:rsid w:val="009B2C72"/>
    <w:rsid w:val="009B70D0"/>
    <w:rsid w:val="009C0F10"/>
    <w:rsid w:val="009C128A"/>
    <w:rsid w:val="009C18B5"/>
    <w:rsid w:val="009C195A"/>
    <w:rsid w:val="009C1997"/>
    <w:rsid w:val="009C1FAF"/>
    <w:rsid w:val="009C22C4"/>
    <w:rsid w:val="009C2BD0"/>
    <w:rsid w:val="009C2D74"/>
    <w:rsid w:val="009C4ECB"/>
    <w:rsid w:val="009C5743"/>
    <w:rsid w:val="009C5C70"/>
    <w:rsid w:val="009C5DA7"/>
    <w:rsid w:val="009C6C5F"/>
    <w:rsid w:val="009C71C6"/>
    <w:rsid w:val="009C7D46"/>
    <w:rsid w:val="009D03C6"/>
    <w:rsid w:val="009D0D74"/>
    <w:rsid w:val="009D0F06"/>
    <w:rsid w:val="009D1148"/>
    <w:rsid w:val="009D147E"/>
    <w:rsid w:val="009D1507"/>
    <w:rsid w:val="009D19BA"/>
    <w:rsid w:val="009D2FDB"/>
    <w:rsid w:val="009D3771"/>
    <w:rsid w:val="009D45D7"/>
    <w:rsid w:val="009D49FF"/>
    <w:rsid w:val="009E024F"/>
    <w:rsid w:val="009E1132"/>
    <w:rsid w:val="009E14DC"/>
    <w:rsid w:val="009E1845"/>
    <w:rsid w:val="009E1F56"/>
    <w:rsid w:val="009E4D76"/>
    <w:rsid w:val="009E4DC8"/>
    <w:rsid w:val="009E64B9"/>
    <w:rsid w:val="009E7513"/>
    <w:rsid w:val="009E7E62"/>
    <w:rsid w:val="009E7F56"/>
    <w:rsid w:val="009F0EDC"/>
    <w:rsid w:val="009F190E"/>
    <w:rsid w:val="009F3BE3"/>
    <w:rsid w:val="009F5BB3"/>
    <w:rsid w:val="009F65E4"/>
    <w:rsid w:val="00A005DC"/>
    <w:rsid w:val="00A0117D"/>
    <w:rsid w:val="00A02842"/>
    <w:rsid w:val="00A0451E"/>
    <w:rsid w:val="00A04B06"/>
    <w:rsid w:val="00A05330"/>
    <w:rsid w:val="00A07392"/>
    <w:rsid w:val="00A108B6"/>
    <w:rsid w:val="00A10F5F"/>
    <w:rsid w:val="00A11072"/>
    <w:rsid w:val="00A11E70"/>
    <w:rsid w:val="00A15233"/>
    <w:rsid w:val="00A15F20"/>
    <w:rsid w:val="00A162A5"/>
    <w:rsid w:val="00A16852"/>
    <w:rsid w:val="00A1759E"/>
    <w:rsid w:val="00A20504"/>
    <w:rsid w:val="00A21AC7"/>
    <w:rsid w:val="00A22912"/>
    <w:rsid w:val="00A2336C"/>
    <w:rsid w:val="00A2407D"/>
    <w:rsid w:val="00A25028"/>
    <w:rsid w:val="00A25B4A"/>
    <w:rsid w:val="00A25C9A"/>
    <w:rsid w:val="00A279FE"/>
    <w:rsid w:val="00A30662"/>
    <w:rsid w:val="00A31753"/>
    <w:rsid w:val="00A3294E"/>
    <w:rsid w:val="00A330B4"/>
    <w:rsid w:val="00A34029"/>
    <w:rsid w:val="00A36DF5"/>
    <w:rsid w:val="00A372F0"/>
    <w:rsid w:val="00A40B5B"/>
    <w:rsid w:val="00A4369C"/>
    <w:rsid w:val="00A43DEE"/>
    <w:rsid w:val="00A44403"/>
    <w:rsid w:val="00A45C66"/>
    <w:rsid w:val="00A463B0"/>
    <w:rsid w:val="00A46E4B"/>
    <w:rsid w:val="00A5028F"/>
    <w:rsid w:val="00A50F6D"/>
    <w:rsid w:val="00A51E32"/>
    <w:rsid w:val="00A523DB"/>
    <w:rsid w:val="00A5253D"/>
    <w:rsid w:val="00A526E8"/>
    <w:rsid w:val="00A53213"/>
    <w:rsid w:val="00A534DB"/>
    <w:rsid w:val="00A535F4"/>
    <w:rsid w:val="00A53CE7"/>
    <w:rsid w:val="00A53F47"/>
    <w:rsid w:val="00A540C5"/>
    <w:rsid w:val="00A545E0"/>
    <w:rsid w:val="00A548A0"/>
    <w:rsid w:val="00A550BF"/>
    <w:rsid w:val="00A552E0"/>
    <w:rsid w:val="00A57803"/>
    <w:rsid w:val="00A60224"/>
    <w:rsid w:val="00A61331"/>
    <w:rsid w:val="00A6316F"/>
    <w:rsid w:val="00A63C79"/>
    <w:rsid w:val="00A644CA"/>
    <w:rsid w:val="00A66436"/>
    <w:rsid w:val="00A66BBF"/>
    <w:rsid w:val="00A671B1"/>
    <w:rsid w:val="00A67DED"/>
    <w:rsid w:val="00A67F8D"/>
    <w:rsid w:val="00A71A5C"/>
    <w:rsid w:val="00A71E65"/>
    <w:rsid w:val="00A7241D"/>
    <w:rsid w:val="00A73707"/>
    <w:rsid w:val="00A75330"/>
    <w:rsid w:val="00A75A38"/>
    <w:rsid w:val="00A75B72"/>
    <w:rsid w:val="00A762CF"/>
    <w:rsid w:val="00A770D7"/>
    <w:rsid w:val="00A8050B"/>
    <w:rsid w:val="00A80B67"/>
    <w:rsid w:val="00A80C1A"/>
    <w:rsid w:val="00A81A3E"/>
    <w:rsid w:val="00A845D7"/>
    <w:rsid w:val="00A849AB"/>
    <w:rsid w:val="00A84E97"/>
    <w:rsid w:val="00A852E3"/>
    <w:rsid w:val="00A85D49"/>
    <w:rsid w:val="00A85FE4"/>
    <w:rsid w:val="00A86130"/>
    <w:rsid w:val="00A90908"/>
    <w:rsid w:val="00A90C71"/>
    <w:rsid w:val="00A92391"/>
    <w:rsid w:val="00A92706"/>
    <w:rsid w:val="00A94265"/>
    <w:rsid w:val="00A9655D"/>
    <w:rsid w:val="00A96AF4"/>
    <w:rsid w:val="00A970C7"/>
    <w:rsid w:val="00A9778E"/>
    <w:rsid w:val="00A97F24"/>
    <w:rsid w:val="00AA058F"/>
    <w:rsid w:val="00AA094D"/>
    <w:rsid w:val="00AA2AAD"/>
    <w:rsid w:val="00AB08CA"/>
    <w:rsid w:val="00AB2531"/>
    <w:rsid w:val="00AB34F0"/>
    <w:rsid w:val="00AB5618"/>
    <w:rsid w:val="00AB6ACF"/>
    <w:rsid w:val="00AB76EF"/>
    <w:rsid w:val="00AC0122"/>
    <w:rsid w:val="00AC2179"/>
    <w:rsid w:val="00AC2AC0"/>
    <w:rsid w:val="00AC2F77"/>
    <w:rsid w:val="00AC3DB6"/>
    <w:rsid w:val="00AC4777"/>
    <w:rsid w:val="00AC4C14"/>
    <w:rsid w:val="00AC54CE"/>
    <w:rsid w:val="00AC6F58"/>
    <w:rsid w:val="00AC7144"/>
    <w:rsid w:val="00AC7350"/>
    <w:rsid w:val="00AD044E"/>
    <w:rsid w:val="00AD0674"/>
    <w:rsid w:val="00AD11AA"/>
    <w:rsid w:val="00AD2169"/>
    <w:rsid w:val="00AD2CFA"/>
    <w:rsid w:val="00AD504B"/>
    <w:rsid w:val="00AD62D1"/>
    <w:rsid w:val="00AD7780"/>
    <w:rsid w:val="00AE1F72"/>
    <w:rsid w:val="00AE28A7"/>
    <w:rsid w:val="00AE2A12"/>
    <w:rsid w:val="00AE3E1E"/>
    <w:rsid w:val="00AE50C0"/>
    <w:rsid w:val="00AE5D23"/>
    <w:rsid w:val="00AE659F"/>
    <w:rsid w:val="00AE790E"/>
    <w:rsid w:val="00AF050D"/>
    <w:rsid w:val="00AF0A0E"/>
    <w:rsid w:val="00AF1666"/>
    <w:rsid w:val="00AF1F39"/>
    <w:rsid w:val="00AF2DC6"/>
    <w:rsid w:val="00AF456E"/>
    <w:rsid w:val="00AF4EE8"/>
    <w:rsid w:val="00AF5136"/>
    <w:rsid w:val="00AF53CE"/>
    <w:rsid w:val="00AF5825"/>
    <w:rsid w:val="00AF64FC"/>
    <w:rsid w:val="00AF6B71"/>
    <w:rsid w:val="00AF7764"/>
    <w:rsid w:val="00AF791E"/>
    <w:rsid w:val="00B012D7"/>
    <w:rsid w:val="00B0148C"/>
    <w:rsid w:val="00B02FF4"/>
    <w:rsid w:val="00B072DB"/>
    <w:rsid w:val="00B07BF2"/>
    <w:rsid w:val="00B11A61"/>
    <w:rsid w:val="00B13182"/>
    <w:rsid w:val="00B13EFB"/>
    <w:rsid w:val="00B14419"/>
    <w:rsid w:val="00B15833"/>
    <w:rsid w:val="00B15B24"/>
    <w:rsid w:val="00B16B0D"/>
    <w:rsid w:val="00B16F6F"/>
    <w:rsid w:val="00B203C0"/>
    <w:rsid w:val="00B20756"/>
    <w:rsid w:val="00B21AC4"/>
    <w:rsid w:val="00B22CF8"/>
    <w:rsid w:val="00B26D00"/>
    <w:rsid w:val="00B27FDB"/>
    <w:rsid w:val="00B30F9F"/>
    <w:rsid w:val="00B31E99"/>
    <w:rsid w:val="00B32A69"/>
    <w:rsid w:val="00B33924"/>
    <w:rsid w:val="00B346A2"/>
    <w:rsid w:val="00B34C5E"/>
    <w:rsid w:val="00B34E64"/>
    <w:rsid w:val="00B34E8C"/>
    <w:rsid w:val="00B353A9"/>
    <w:rsid w:val="00B359E5"/>
    <w:rsid w:val="00B36EE4"/>
    <w:rsid w:val="00B37597"/>
    <w:rsid w:val="00B37800"/>
    <w:rsid w:val="00B40766"/>
    <w:rsid w:val="00B418DA"/>
    <w:rsid w:val="00B41BA4"/>
    <w:rsid w:val="00B42C8B"/>
    <w:rsid w:val="00B42EE0"/>
    <w:rsid w:val="00B43549"/>
    <w:rsid w:val="00B44E07"/>
    <w:rsid w:val="00B456FD"/>
    <w:rsid w:val="00B5055E"/>
    <w:rsid w:val="00B519FE"/>
    <w:rsid w:val="00B51B33"/>
    <w:rsid w:val="00B52A37"/>
    <w:rsid w:val="00B559BD"/>
    <w:rsid w:val="00B56DF4"/>
    <w:rsid w:val="00B57C6E"/>
    <w:rsid w:val="00B57EB7"/>
    <w:rsid w:val="00B633A5"/>
    <w:rsid w:val="00B6385B"/>
    <w:rsid w:val="00B70A90"/>
    <w:rsid w:val="00B72F92"/>
    <w:rsid w:val="00B7450B"/>
    <w:rsid w:val="00B759EF"/>
    <w:rsid w:val="00B75F3D"/>
    <w:rsid w:val="00B75FBA"/>
    <w:rsid w:val="00B76034"/>
    <w:rsid w:val="00B77FD8"/>
    <w:rsid w:val="00B80E4E"/>
    <w:rsid w:val="00B83D17"/>
    <w:rsid w:val="00B846E8"/>
    <w:rsid w:val="00B86006"/>
    <w:rsid w:val="00B86811"/>
    <w:rsid w:val="00B87ED8"/>
    <w:rsid w:val="00B902B5"/>
    <w:rsid w:val="00B91C28"/>
    <w:rsid w:val="00B93711"/>
    <w:rsid w:val="00B93A92"/>
    <w:rsid w:val="00B93C5D"/>
    <w:rsid w:val="00B941C1"/>
    <w:rsid w:val="00B9534E"/>
    <w:rsid w:val="00B97DB0"/>
    <w:rsid w:val="00BA1045"/>
    <w:rsid w:val="00BA1D81"/>
    <w:rsid w:val="00BA362D"/>
    <w:rsid w:val="00BA3CEA"/>
    <w:rsid w:val="00BA488A"/>
    <w:rsid w:val="00BA4A38"/>
    <w:rsid w:val="00BA4EB6"/>
    <w:rsid w:val="00BA529C"/>
    <w:rsid w:val="00BB1EE5"/>
    <w:rsid w:val="00BB30F7"/>
    <w:rsid w:val="00BB3445"/>
    <w:rsid w:val="00BB5386"/>
    <w:rsid w:val="00BB7154"/>
    <w:rsid w:val="00BC2361"/>
    <w:rsid w:val="00BC26AA"/>
    <w:rsid w:val="00BC2708"/>
    <w:rsid w:val="00BC3343"/>
    <w:rsid w:val="00BC3A96"/>
    <w:rsid w:val="00BC4261"/>
    <w:rsid w:val="00BC4BC3"/>
    <w:rsid w:val="00BC573A"/>
    <w:rsid w:val="00BC7DDA"/>
    <w:rsid w:val="00BC7DE1"/>
    <w:rsid w:val="00BC7F8F"/>
    <w:rsid w:val="00BD0F42"/>
    <w:rsid w:val="00BD0FB5"/>
    <w:rsid w:val="00BD1014"/>
    <w:rsid w:val="00BD1185"/>
    <w:rsid w:val="00BD190B"/>
    <w:rsid w:val="00BD2440"/>
    <w:rsid w:val="00BD28EE"/>
    <w:rsid w:val="00BD4346"/>
    <w:rsid w:val="00BD460F"/>
    <w:rsid w:val="00BD4A15"/>
    <w:rsid w:val="00BD6FC3"/>
    <w:rsid w:val="00BD7EE4"/>
    <w:rsid w:val="00BE03F0"/>
    <w:rsid w:val="00BE26F9"/>
    <w:rsid w:val="00BE4122"/>
    <w:rsid w:val="00BE44F9"/>
    <w:rsid w:val="00BE6F2F"/>
    <w:rsid w:val="00BE7421"/>
    <w:rsid w:val="00BF028E"/>
    <w:rsid w:val="00BF0BA3"/>
    <w:rsid w:val="00BF14B4"/>
    <w:rsid w:val="00BF2B2B"/>
    <w:rsid w:val="00BF3383"/>
    <w:rsid w:val="00BF3EF2"/>
    <w:rsid w:val="00C00C14"/>
    <w:rsid w:val="00C00F67"/>
    <w:rsid w:val="00C02898"/>
    <w:rsid w:val="00C029E4"/>
    <w:rsid w:val="00C02A4E"/>
    <w:rsid w:val="00C02B03"/>
    <w:rsid w:val="00C02CB7"/>
    <w:rsid w:val="00C04555"/>
    <w:rsid w:val="00C05334"/>
    <w:rsid w:val="00C05BFF"/>
    <w:rsid w:val="00C102FB"/>
    <w:rsid w:val="00C110C6"/>
    <w:rsid w:val="00C12912"/>
    <w:rsid w:val="00C1363F"/>
    <w:rsid w:val="00C13F81"/>
    <w:rsid w:val="00C15FF4"/>
    <w:rsid w:val="00C16090"/>
    <w:rsid w:val="00C167DC"/>
    <w:rsid w:val="00C16949"/>
    <w:rsid w:val="00C16BB5"/>
    <w:rsid w:val="00C16D47"/>
    <w:rsid w:val="00C21611"/>
    <w:rsid w:val="00C21FE2"/>
    <w:rsid w:val="00C226B8"/>
    <w:rsid w:val="00C22991"/>
    <w:rsid w:val="00C2454D"/>
    <w:rsid w:val="00C2460C"/>
    <w:rsid w:val="00C27A3C"/>
    <w:rsid w:val="00C27F82"/>
    <w:rsid w:val="00C333D7"/>
    <w:rsid w:val="00C342B2"/>
    <w:rsid w:val="00C35140"/>
    <w:rsid w:val="00C37559"/>
    <w:rsid w:val="00C37BA1"/>
    <w:rsid w:val="00C4228A"/>
    <w:rsid w:val="00C424A4"/>
    <w:rsid w:val="00C44DAB"/>
    <w:rsid w:val="00C46147"/>
    <w:rsid w:val="00C46E8D"/>
    <w:rsid w:val="00C475E0"/>
    <w:rsid w:val="00C50396"/>
    <w:rsid w:val="00C50A58"/>
    <w:rsid w:val="00C51A17"/>
    <w:rsid w:val="00C527E2"/>
    <w:rsid w:val="00C52805"/>
    <w:rsid w:val="00C53A53"/>
    <w:rsid w:val="00C54AA2"/>
    <w:rsid w:val="00C568C8"/>
    <w:rsid w:val="00C56ECB"/>
    <w:rsid w:val="00C603A5"/>
    <w:rsid w:val="00C60A8D"/>
    <w:rsid w:val="00C61238"/>
    <w:rsid w:val="00C619EB"/>
    <w:rsid w:val="00C61E6E"/>
    <w:rsid w:val="00C6201C"/>
    <w:rsid w:val="00C631E6"/>
    <w:rsid w:val="00C63430"/>
    <w:rsid w:val="00C63447"/>
    <w:rsid w:val="00C6540C"/>
    <w:rsid w:val="00C658D7"/>
    <w:rsid w:val="00C662FE"/>
    <w:rsid w:val="00C66F9D"/>
    <w:rsid w:val="00C71D84"/>
    <w:rsid w:val="00C74146"/>
    <w:rsid w:val="00C74595"/>
    <w:rsid w:val="00C74EB2"/>
    <w:rsid w:val="00C750B4"/>
    <w:rsid w:val="00C7517B"/>
    <w:rsid w:val="00C75260"/>
    <w:rsid w:val="00C765BF"/>
    <w:rsid w:val="00C77149"/>
    <w:rsid w:val="00C7763C"/>
    <w:rsid w:val="00C77BF3"/>
    <w:rsid w:val="00C82908"/>
    <w:rsid w:val="00C82E71"/>
    <w:rsid w:val="00C82F71"/>
    <w:rsid w:val="00C83399"/>
    <w:rsid w:val="00C83B4E"/>
    <w:rsid w:val="00C83CD1"/>
    <w:rsid w:val="00C85429"/>
    <w:rsid w:val="00C876BA"/>
    <w:rsid w:val="00C87A01"/>
    <w:rsid w:val="00C92331"/>
    <w:rsid w:val="00C947A3"/>
    <w:rsid w:val="00C94DD8"/>
    <w:rsid w:val="00C96B3A"/>
    <w:rsid w:val="00C96B7B"/>
    <w:rsid w:val="00CA0017"/>
    <w:rsid w:val="00CA0786"/>
    <w:rsid w:val="00CA217C"/>
    <w:rsid w:val="00CA3786"/>
    <w:rsid w:val="00CA3D03"/>
    <w:rsid w:val="00CA564D"/>
    <w:rsid w:val="00CA6065"/>
    <w:rsid w:val="00CA6232"/>
    <w:rsid w:val="00CA767A"/>
    <w:rsid w:val="00CB15B8"/>
    <w:rsid w:val="00CB1E93"/>
    <w:rsid w:val="00CB2774"/>
    <w:rsid w:val="00CB28A9"/>
    <w:rsid w:val="00CB2A24"/>
    <w:rsid w:val="00CB3670"/>
    <w:rsid w:val="00CB3E72"/>
    <w:rsid w:val="00CB4309"/>
    <w:rsid w:val="00CB6C9D"/>
    <w:rsid w:val="00CC0187"/>
    <w:rsid w:val="00CC0474"/>
    <w:rsid w:val="00CC09CB"/>
    <w:rsid w:val="00CC19B9"/>
    <w:rsid w:val="00CC4234"/>
    <w:rsid w:val="00CC487A"/>
    <w:rsid w:val="00CC4F56"/>
    <w:rsid w:val="00CC7A84"/>
    <w:rsid w:val="00CD014A"/>
    <w:rsid w:val="00CD0EB0"/>
    <w:rsid w:val="00CD1C31"/>
    <w:rsid w:val="00CD2567"/>
    <w:rsid w:val="00CD464F"/>
    <w:rsid w:val="00CD5F32"/>
    <w:rsid w:val="00CD614B"/>
    <w:rsid w:val="00CE12E0"/>
    <w:rsid w:val="00CE1FD6"/>
    <w:rsid w:val="00CE29A0"/>
    <w:rsid w:val="00CE3072"/>
    <w:rsid w:val="00CE3B9F"/>
    <w:rsid w:val="00CE468E"/>
    <w:rsid w:val="00CE4AB5"/>
    <w:rsid w:val="00CE5FCB"/>
    <w:rsid w:val="00CE68A3"/>
    <w:rsid w:val="00CF1462"/>
    <w:rsid w:val="00CF3111"/>
    <w:rsid w:val="00CF37B5"/>
    <w:rsid w:val="00CF41BB"/>
    <w:rsid w:val="00CF4C95"/>
    <w:rsid w:val="00CF7C52"/>
    <w:rsid w:val="00D0147E"/>
    <w:rsid w:val="00D0156F"/>
    <w:rsid w:val="00D01653"/>
    <w:rsid w:val="00D04B10"/>
    <w:rsid w:val="00D102F1"/>
    <w:rsid w:val="00D10DD8"/>
    <w:rsid w:val="00D11B74"/>
    <w:rsid w:val="00D12429"/>
    <w:rsid w:val="00D14FF7"/>
    <w:rsid w:val="00D15D48"/>
    <w:rsid w:val="00D16280"/>
    <w:rsid w:val="00D176AC"/>
    <w:rsid w:val="00D2037F"/>
    <w:rsid w:val="00D21958"/>
    <w:rsid w:val="00D21D92"/>
    <w:rsid w:val="00D2327B"/>
    <w:rsid w:val="00D246AB"/>
    <w:rsid w:val="00D24A12"/>
    <w:rsid w:val="00D25326"/>
    <w:rsid w:val="00D25515"/>
    <w:rsid w:val="00D25891"/>
    <w:rsid w:val="00D259CF"/>
    <w:rsid w:val="00D25A92"/>
    <w:rsid w:val="00D26177"/>
    <w:rsid w:val="00D266B6"/>
    <w:rsid w:val="00D266E4"/>
    <w:rsid w:val="00D26738"/>
    <w:rsid w:val="00D26A69"/>
    <w:rsid w:val="00D26EB2"/>
    <w:rsid w:val="00D27769"/>
    <w:rsid w:val="00D3145F"/>
    <w:rsid w:val="00D31914"/>
    <w:rsid w:val="00D321B4"/>
    <w:rsid w:val="00D356E9"/>
    <w:rsid w:val="00D3624B"/>
    <w:rsid w:val="00D376D6"/>
    <w:rsid w:val="00D40589"/>
    <w:rsid w:val="00D408F6"/>
    <w:rsid w:val="00D40D75"/>
    <w:rsid w:val="00D430F2"/>
    <w:rsid w:val="00D44A58"/>
    <w:rsid w:val="00D4725D"/>
    <w:rsid w:val="00D5074B"/>
    <w:rsid w:val="00D53721"/>
    <w:rsid w:val="00D54C4D"/>
    <w:rsid w:val="00D60C2F"/>
    <w:rsid w:val="00D60E98"/>
    <w:rsid w:val="00D61492"/>
    <w:rsid w:val="00D62303"/>
    <w:rsid w:val="00D62445"/>
    <w:rsid w:val="00D62A51"/>
    <w:rsid w:val="00D644CD"/>
    <w:rsid w:val="00D661AB"/>
    <w:rsid w:val="00D66587"/>
    <w:rsid w:val="00D72042"/>
    <w:rsid w:val="00D72D8A"/>
    <w:rsid w:val="00D74990"/>
    <w:rsid w:val="00D75782"/>
    <w:rsid w:val="00D75836"/>
    <w:rsid w:val="00D77551"/>
    <w:rsid w:val="00D77BAF"/>
    <w:rsid w:val="00D801FD"/>
    <w:rsid w:val="00D80656"/>
    <w:rsid w:val="00D80B2D"/>
    <w:rsid w:val="00D80EFA"/>
    <w:rsid w:val="00D81B59"/>
    <w:rsid w:val="00D837DA"/>
    <w:rsid w:val="00D839C9"/>
    <w:rsid w:val="00D83D0E"/>
    <w:rsid w:val="00D8445A"/>
    <w:rsid w:val="00D85B56"/>
    <w:rsid w:val="00D85D62"/>
    <w:rsid w:val="00D876EC"/>
    <w:rsid w:val="00D930C5"/>
    <w:rsid w:val="00D94C52"/>
    <w:rsid w:val="00D96D95"/>
    <w:rsid w:val="00D97275"/>
    <w:rsid w:val="00DA0784"/>
    <w:rsid w:val="00DA0D70"/>
    <w:rsid w:val="00DA2951"/>
    <w:rsid w:val="00DA331D"/>
    <w:rsid w:val="00DA337D"/>
    <w:rsid w:val="00DA4E6C"/>
    <w:rsid w:val="00DB13C0"/>
    <w:rsid w:val="00DB15FB"/>
    <w:rsid w:val="00DB269E"/>
    <w:rsid w:val="00DB2B88"/>
    <w:rsid w:val="00DB3CB9"/>
    <w:rsid w:val="00DB3D18"/>
    <w:rsid w:val="00DB40ED"/>
    <w:rsid w:val="00DB4329"/>
    <w:rsid w:val="00DB6384"/>
    <w:rsid w:val="00DB639D"/>
    <w:rsid w:val="00DB7941"/>
    <w:rsid w:val="00DB7A79"/>
    <w:rsid w:val="00DC18A1"/>
    <w:rsid w:val="00DC267E"/>
    <w:rsid w:val="00DC2B6D"/>
    <w:rsid w:val="00DC2B9F"/>
    <w:rsid w:val="00DC385D"/>
    <w:rsid w:val="00DC46A4"/>
    <w:rsid w:val="00DC5908"/>
    <w:rsid w:val="00DC59C5"/>
    <w:rsid w:val="00DC6C80"/>
    <w:rsid w:val="00DC722E"/>
    <w:rsid w:val="00DC79CA"/>
    <w:rsid w:val="00DD0399"/>
    <w:rsid w:val="00DD053C"/>
    <w:rsid w:val="00DD126E"/>
    <w:rsid w:val="00DD12CB"/>
    <w:rsid w:val="00DD222D"/>
    <w:rsid w:val="00DD411F"/>
    <w:rsid w:val="00DD5D68"/>
    <w:rsid w:val="00DD6363"/>
    <w:rsid w:val="00DD6A32"/>
    <w:rsid w:val="00DD7749"/>
    <w:rsid w:val="00DD7EC2"/>
    <w:rsid w:val="00DE18AB"/>
    <w:rsid w:val="00DE2E46"/>
    <w:rsid w:val="00DE3091"/>
    <w:rsid w:val="00DE487D"/>
    <w:rsid w:val="00DE573D"/>
    <w:rsid w:val="00DE6377"/>
    <w:rsid w:val="00DE6F24"/>
    <w:rsid w:val="00DF00DF"/>
    <w:rsid w:val="00DF0340"/>
    <w:rsid w:val="00DF1D34"/>
    <w:rsid w:val="00DF276D"/>
    <w:rsid w:val="00DF4793"/>
    <w:rsid w:val="00DF5E70"/>
    <w:rsid w:val="00DF6CE3"/>
    <w:rsid w:val="00E00858"/>
    <w:rsid w:val="00E02020"/>
    <w:rsid w:val="00E0337B"/>
    <w:rsid w:val="00E04991"/>
    <w:rsid w:val="00E04CDA"/>
    <w:rsid w:val="00E050EB"/>
    <w:rsid w:val="00E067A7"/>
    <w:rsid w:val="00E075B3"/>
    <w:rsid w:val="00E109BD"/>
    <w:rsid w:val="00E12A59"/>
    <w:rsid w:val="00E16190"/>
    <w:rsid w:val="00E17482"/>
    <w:rsid w:val="00E1786A"/>
    <w:rsid w:val="00E208A5"/>
    <w:rsid w:val="00E20EB9"/>
    <w:rsid w:val="00E2425C"/>
    <w:rsid w:val="00E2477D"/>
    <w:rsid w:val="00E24A5A"/>
    <w:rsid w:val="00E25390"/>
    <w:rsid w:val="00E256F1"/>
    <w:rsid w:val="00E25E0C"/>
    <w:rsid w:val="00E26DBD"/>
    <w:rsid w:val="00E26F4A"/>
    <w:rsid w:val="00E3147E"/>
    <w:rsid w:val="00E32459"/>
    <w:rsid w:val="00E333B0"/>
    <w:rsid w:val="00E33C51"/>
    <w:rsid w:val="00E34546"/>
    <w:rsid w:val="00E34883"/>
    <w:rsid w:val="00E348AD"/>
    <w:rsid w:val="00E3545F"/>
    <w:rsid w:val="00E36D6F"/>
    <w:rsid w:val="00E4151C"/>
    <w:rsid w:val="00E41616"/>
    <w:rsid w:val="00E41BE9"/>
    <w:rsid w:val="00E428D3"/>
    <w:rsid w:val="00E42B0D"/>
    <w:rsid w:val="00E43CF7"/>
    <w:rsid w:val="00E4553F"/>
    <w:rsid w:val="00E46E79"/>
    <w:rsid w:val="00E50972"/>
    <w:rsid w:val="00E50F97"/>
    <w:rsid w:val="00E51C8E"/>
    <w:rsid w:val="00E52131"/>
    <w:rsid w:val="00E54756"/>
    <w:rsid w:val="00E5486B"/>
    <w:rsid w:val="00E55251"/>
    <w:rsid w:val="00E554DB"/>
    <w:rsid w:val="00E55E1C"/>
    <w:rsid w:val="00E561E4"/>
    <w:rsid w:val="00E563A9"/>
    <w:rsid w:val="00E5733C"/>
    <w:rsid w:val="00E604C3"/>
    <w:rsid w:val="00E62A93"/>
    <w:rsid w:val="00E6368B"/>
    <w:rsid w:val="00E653AA"/>
    <w:rsid w:val="00E66C2C"/>
    <w:rsid w:val="00E70F43"/>
    <w:rsid w:val="00E712B8"/>
    <w:rsid w:val="00E73C82"/>
    <w:rsid w:val="00E74851"/>
    <w:rsid w:val="00E75C25"/>
    <w:rsid w:val="00E76AC2"/>
    <w:rsid w:val="00E818BE"/>
    <w:rsid w:val="00E821FE"/>
    <w:rsid w:val="00E83B2E"/>
    <w:rsid w:val="00E83D64"/>
    <w:rsid w:val="00E84280"/>
    <w:rsid w:val="00E84BC3"/>
    <w:rsid w:val="00E856A7"/>
    <w:rsid w:val="00E87956"/>
    <w:rsid w:val="00E87C50"/>
    <w:rsid w:val="00E90CE7"/>
    <w:rsid w:val="00E9289D"/>
    <w:rsid w:val="00E934FB"/>
    <w:rsid w:val="00E9412B"/>
    <w:rsid w:val="00E942A7"/>
    <w:rsid w:val="00E9431C"/>
    <w:rsid w:val="00E94725"/>
    <w:rsid w:val="00E94ED7"/>
    <w:rsid w:val="00E9593F"/>
    <w:rsid w:val="00E96AB1"/>
    <w:rsid w:val="00E9700A"/>
    <w:rsid w:val="00E974FC"/>
    <w:rsid w:val="00E97876"/>
    <w:rsid w:val="00EA0737"/>
    <w:rsid w:val="00EA13DF"/>
    <w:rsid w:val="00EA3927"/>
    <w:rsid w:val="00EA47FB"/>
    <w:rsid w:val="00EA621E"/>
    <w:rsid w:val="00EA68F6"/>
    <w:rsid w:val="00EB0AC5"/>
    <w:rsid w:val="00EB2AD5"/>
    <w:rsid w:val="00EB2B07"/>
    <w:rsid w:val="00EB2F2A"/>
    <w:rsid w:val="00EB5317"/>
    <w:rsid w:val="00EB59B4"/>
    <w:rsid w:val="00EB66FF"/>
    <w:rsid w:val="00EB7D79"/>
    <w:rsid w:val="00EC2528"/>
    <w:rsid w:val="00EC3ADE"/>
    <w:rsid w:val="00EC427F"/>
    <w:rsid w:val="00EC76C5"/>
    <w:rsid w:val="00ED050A"/>
    <w:rsid w:val="00ED0AE0"/>
    <w:rsid w:val="00ED134E"/>
    <w:rsid w:val="00ED1A6E"/>
    <w:rsid w:val="00ED209B"/>
    <w:rsid w:val="00ED393A"/>
    <w:rsid w:val="00ED601A"/>
    <w:rsid w:val="00ED6A8C"/>
    <w:rsid w:val="00ED6AFD"/>
    <w:rsid w:val="00EE0D5A"/>
    <w:rsid w:val="00EE12A1"/>
    <w:rsid w:val="00EE192F"/>
    <w:rsid w:val="00EE23C2"/>
    <w:rsid w:val="00EE2F32"/>
    <w:rsid w:val="00EE4FAE"/>
    <w:rsid w:val="00EE652C"/>
    <w:rsid w:val="00EE6B6A"/>
    <w:rsid w:val="00EE6EF1"/>
    <w:rsid w:val="00EF1FBE"/>
    <w:rsid w:val="00EF3C88"/>
    <w:rsid w:val="00EF3EBF"/>
    <w:rsid w:val="00EF5C3F"/>
    <w:rsid w:val="00EF7394"/>
    <w:rsid w:val="00F02896"/>
    <w:rsid w:val="00F02EB3"/>
    <w:rsid w:val="00F037C4"/>
    <w:rsid w:val="00F0382D"/>
    <w:rsid w:val="00F03B18"/>
    <w:rsid w:val="00F04518"/>
    <w:rsid w:val="00F10B09"/>
    <w:rsid w:val="00F10ED7"/>
    <w:rsid w:val="00F115CA"/>
    <w:rsid w:val="00F15345"/>
    <w:rsid w:val="00F16F56"/>
    <w:rsid w:val="00F171EE"/>
    <w:rsid w:val="00F17748"/>
    <w:rsid w:val="00F17A44"/>
    <w:rsid w:val="00F20015"/>
    <w:rsid w:val="00F2080D"/>
    <w:rsid w:val="00F208F0"/>
    <w:rsid w:val="00F21174"/>
    <w:rsid w:val="00F21655"/>
    <w:rsid w:val="00F21952"/>
    <w:rsid w:val="00F2438E"/>
    <w:rsid w:val="00F248C7"/>
    <w:rsid w:val="00F27DE4"/>
    <w:rsid w:val="00F30596"/>
    <w:rsid w:val="00F3061D"/>
    <w:rsid w:val="00F32BA9"/>
    <w:rsid w:val="00F3328A"/>
    <w:rsid w:val="00F3415B"/>
    <w:rsid w:val="00F34A4D"/>
    <w:rsid w:val="00F359D5"/>
    <w:rsid w:val="00F35C08"/>
    <w:rsid w:val="00F40F2C"/>
    <w:rsid w:val="00F41293"/>
    <w:rsid w:val="00F41362"/>
    <w:rsid w:val="00F41BAF"/>
    <w:rsid w:val="00F41DAA"/>
    <w:rsid w:val="00F420F1"/>
    <w:rsid w:val="00F4225B"/>
    <w:rsid w:val="00F42615"/>
    <w:rsid w:val="00F43629"/>
    <w:rsid w:val="00F4393A"/>
    <w:rsid w:val="00F44B46"/>
    <w:rsid w:val="00F44FFE"/>
    <w:rsid w:val="00F460D5"/>
    <w:rsid w:val="00F477A3"/>
    <w:rsid w:val="00F50ED7"/>
    <w:rsid w:val="00F512F5"/>
    <w:rsid w:val="00F530F9"/>
    <w:rsid w:val="00F54218"/>
    <w:rsid w:val="00F545EA"/>
    <w:rsid w:val="00F55A87"/>
    <w:rsid w:val="00F57717"/>
    <w:rsid w:val="00F578FB"/>
    <w:rsid w:val="00F60897"/>
    <w:rsid w:val="00F61E3A"/>
    <w:rsid w:val="00F633C7"/>
    <w:rsid w:val="00F65BED"/>
    <w:rsid w:val="00F65EE1"/>
    <w:rsid w:val="00F6792A"/>
    <w:rsid w:val="00F70B08"/>
    <w:rsid w:val="00F7311D"/>
    <w:rsid w:val="00F732B5"/>
    <w:rsid w:val="00F734B5"/>
    <w:rsid w:val="00F74416"/>
    <w:rsid w:val="00F77297"/>
    <w:rsid w:val="00F77D58"/>
    <w:rsid w:val="00F802F4"/>
    <w:rsid w:val="00F8043E"/>
    <w:rsid w:val="00F8151A"/>
    <w:rsid w:val="00F81AD5"/>
    <w:rsid w:val="00F81B5C"/>
    <w:rsid w:val="00F83278"/>
    <w:rsid w:val="00F83AE3"/>
    <w:rsid w:val="00F8498B"/>
    <w:rsid w:val="00F84E3D"/>
    <w:rsid w:val="00F85BEA"/>
    <w:rsid w:val="00F85FAF"/>
    <w:rsid w:val="00F9005B"/>
    <w:rsid w:val="00F90429"/>
    <w:rsid w:val="00F9074A"/>
    <w:rsid w:val="00F90C9E"/>
    <w:rsid w:val="00F90D23"/>
    <w:rsid w:val="00F9156E"/>
    <w:rsid w:val="00F91F21"/>
    <w:rsid w:val="00F9226B"/>
    <w:rsid w:val="00F92731"/>
    <w:rsid w:val="00F92F43"/>
    <w:rsid w:val="00F9366B"/>
    <w:rsid w:val="00F93837"/>
    <w:rsid w:val="00F94610"/>
    <w:rsid w:val="00F94B35"/>
    <w:rsid w:val="00F94C96"/>
    <w:rsid w:val="00F95AD7"/>
    <w:rsid w:val="00F95B89"/>
    <w:rsid w:val="00F966EF"/>
    <w:rsid w:val="00F96A52"/>
    <w:rsid w:val="00F97230"/>
    <w:rsid w:val="00FA10C3"/>
    <w:rsid w:val="00FA15E4"/>
    <w:rsid w:val="00FA2464"/>
    <w:rsid w:val="00FA24A3"/>
    <w:rsid w:val="00FA2CA9"/>
    <w:rsid w:val="00FA49E3"/>
    <w:rsid w:val="00FA6C21"/>
    <w:rsid w:val="00FA6DEA"/>
    <w:rsid w:val="00FA7523"/>
    <w:rsid w:val="00FB0591"/>
    <w:rsid w:val="00FB0E17"/>
    <w:rsid w:val="00FB0EBD"/>
    <w:rsid w:val="00FB1188"/>
    <w:rsid w:val="00FB1D18"/>
    <w:rsid w:val="00FB31F6"/>
    <w:rsid w:val="00FC014D"/>
    <w:rsid w:val="00FC1149"/>
    <w:rsid w:val="00FC1962"/>
    <w:rsid w:val="00FC1FD6"/>
    <w:rsid w:val="00FC2B74"/>
    <w:rsid w:val="00FC6ED9"/>
    <w:rsid w:val="00FD0991"/>
    <w:rsid w:val="00FD1E32"/>
    <w:rsid w:val="00FD7129"/>
    <w:rsid w:val="00FE0698"/>
    <w:rsid w:val="00FE0B2E"/>
    <w:rsid w:val="00FE0E24"/>
    <w:rsid w:val="00FE2356"/>
    <w:rsid w:val="00FE447F"/>
    <w:rsid w:val="00FE4D05"/>
    <w:rsid w:val="00FE5109"/>
    <w:rsid w:val="00FE5EC4"/>
    <w:rsid w:val="00FE6C49"/>
    <w:rsid w:val="00FF1AD5"/>
    <w:rsid w:val="00FF1C5E"/>
    <w:rsid w:val="00FF217D"/>
    <w:rsid w:val="00FF21D9"/>
    <w:rsid w:val="00FF3182"/>
    <w:rsid w:val="00FF4C37"/>
    <w:rsid w:val="00FF5CE7"/>
    <w:rsid w:val="00FF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0C00F1"/>
  <w15:docId w15:val="{DB0C49B6-8A13-2246-B665-7D15CC303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4264"/>
  </w:style>
  <w:style w:type="paragraph" w:styleId="Heading1">
    <w:name w:val="heading 1"/>
    <w:basedOn w:val="Normal"/>
    <w:link w:val="Heading1Char"/>
    <w:uiPriority w:val="9"/>
    <w:qFormat/>
    <w:rsid w:val="00FA49E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E63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244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link w:val="Heading6Char"/>
    <w:uiPriority w:val="9"/>
    <w:qFormat/>
    <w:rsid w:val="00FA49E3"/>
    <w:pPr>
      <w:spacing w:before="100" w:beforeAutospacing="1" w:after="100" w:afterAutospacing="1"/>
      <w:outlineLvl w:val="5"/>
    </w:pPr>
    <w:rPr>
      <w:rFonts w:ascii="Times New Roman" w:eastAsia="Times New Roman" w:hAnsi="Times New Roman" w:cs="Times New Roman"/>
      <w:b/>
      <w:bCs/>
      <w:sz w:val="15"/>
      <w:szCs w:val="15"/>
      <w:lang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uiPriority w:val="99"/>
    <w:unhideWhenUsed/>
    <w:rsid w:val="00947D30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  <w:style w:type="character" w:customStyle="1" w:styleId="Heading1Char">
    <w:name w:val="Heading 1 Char"/>
    <w:basedOn w:val="DefaultParagraphFont"/>
    <w:link w:val="Heading1"/>
    <w:uiPriority w:val="9"/>
    <w:rsid w:val="00FA49E3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customStyle="1" w:styleId="Heading6Char">
    <w:name w:val="Heading 6 Char"/>
    <w:basedOn w:val="DefaultParagraphFont"/>
    <w:link w:val="Heading6"/>
    <w:uiPriority w:val="9"/>
    <w:rsid w:val="00FA49E3"/>
    <w:rPr>
      <w:rFonts w:ascii="Times New Roman" w:eastAsia="Times New Roman" w:hAnsi="Times New Roman" w:cs="Times New Roman"/>
      <w:b/>
      <w:bCs/>
      <w:sz w:val="15"/>
      <w:szCs w:val="15"/>
      <w:lang w:eastAsia="it-IT"/>
    </w:rPr>
  </w:style>
  <w:style w:type="paragraph" w:customStyle="1" w:styleId="page-options--resize">
    <w:name w:val="page-options--resize"/>
    <w:basedOn w:val="Normal"/>
    <w:rsid w:val="00FA49E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  <w:style w:type="character" w:styleId="Hyperlink">
    <w:name w:val="Hyperlink"/>
    <w:basedOn w:val="DefaultParagraphFont"/>
    <w:uiPriority w:val="99"/>
    <w:unhideWhenUsed/>
    <w:rsid w:val="00FA49E3"/>
    <w:rPr>
      <w:color w:val="0000FF"/>
      <w:u w:val="single"/>
    </w:rPr>
  </w:style>
  <w:style w:type="paragraph" w:customStyle="1" w:styleId="page-options--print">
    <w:name w:val="page-options--print"/>
    <w:basedOn w:val="Normal"/>
    <w:rsid w:val="00FA49E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  <w:style w:type="paragraph" w:customStyle="1" w:styleId="page-options--email">
    <w:name w:val="page-options--email"/>
    <w:basedOn w:val="Normal"/>
    <w:rsid w:val="00FA49E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  <w:style w:type="paragraph" w:customStyle="1" w:styleId="social-share">
    <w:name w:val="social-share"/>
    <w:basedOn w:val="Normal"/>
    <w:rsid w:val="00FA49E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  <w:style w:type="character" w:styleId="Strong">
    <w:name w:val="Strong"/>
    <w:basedOn w:val="DefaultParagraphFont"/>
    <w:uiPriority w:val="22"/>
    <w:qFormat/>
    <w:rsid w:val="00FA49E3"/>
    <w:rPr>
      <w:b/>
      <w:bCs/>
    </w:rPr>
  </w:style>
  <w:style w:type="character" w:styleId="Emphasis">
    <w:name w:val="Emphasis"/>
    <w:basedOn w:val="DefaultParagraphFont"/>
    <w:uiPriority w:val="20"/>
    <w:qFormat/>
    <w:rsid w:val="00FA49E3"/>
    <w:rPr>
      <w:i/>
      <w:iCs/>
    </w:rPr>
  </w:style>
  <w:style w:type="character" w:customStyle="1" w:styleId="show-for-sr">
    <w:name w:val="show-for-sr"/>
    <w:basedOn w:val="DefaultParagraphFont"/>
    <w:rsid w:val="00FA49E3"/>
  </w:style>
  <w:style w:type="character" w:customStyle="1" w:styleId="Heading2Char">
    <w:name w:val="Heading 2 Char"/>
    <w:basedOn w:val="DefaultParagraphFont"/>
    <w:link w:val="Heading2"/>
    <w:uiPriority w:val="9"/>
    <w:semiHidden/>
    <w:rsid w:val="00DE637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-article-author-listitem">
    <w:name w:val="c-article-author-list__item"/>
    <w:basedOn w:val="Normal"/>
    <w:rsid w:val="00DE637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  <w:style w:type="paragraph" w:customStyle="1" w:styleId="c-article-info-details">
    <w:name w:val="c-article-info-details"/>
    <w:basedOn w:val="Normal"/>
    <w:rsid w:val="00DE637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  <w:style w:type="paragraph" w:customStyle="1" w:styleId="c-article-metrics-barcount">
    <w:name w:val="c-article-metrics-bar__count"/>
    <w:basedOn w:val="Normal"/>
    <w:rsid w:val="00DE637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  <w:style w:type="character" w:customStyle="1" w:styleId="c-article-metrics-barlabel">
    <w:name w:val="c-article-metrics-bar__label"/>
    <w:basedOn w:val="DefaultParagraphFont"/>
    <w:rsid w:val="00DE6377"/>
  </w:style>
  <w:style w:type="paragraph" w:customStyle="1" w:styleId="c-article-metrics-bardetails">
    <w:name w:val="c-article-metrics-bar__details"/>
    <w:basedOn w:val="Normal"/>
    <w:rsid w:val="00DE637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  <w:style w:type="character" w:customStyle="1" w:styleId="u-visually-hidden">
    <w:name w:val="u-visually-hidden"/>
    <w:basedOn w:val="DefaultParagraphFont"/>
    <w:rsid w:val="00DE6377"/>
  </w:style>
  <w:style w:type="paragraph" w:styleId="ListParagraph">
    <w:name w:val="List Paragraph"/>
    <w:basedOn w:val="Normal"/>
    <w:uiPriority w:val="34"/>
    <w:qFormat/>
    <w:rsid w:val="00470F97"/>
    <w:pPr>
      <w:ind w:left="720"/>
      <w:contextualSpacing/>
    </w:pPr>
  </w:style>
  <w:style w:type="paragraph" w:styleId="Revision">
    <w:name w:val="Revision"/>
    <w:hidden/>
    <w:uiPriority w:val="99"/>
    <w:semiHidden/>
    <w:rsid w:val="009C5C70"/>
  </w:style>
  <w:style w:type="character" w:styleId="CommentReference">
    <w:name w:val="annotation reference"/>
    <w:basedOn w:val="DefaultParagraphFont"/>
    <w:uiPriority w:val="99"/>
    <w:semiHidden/>
    <w:unhideWhenUsed/>
    <w:rsid w:val="00FB31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31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31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31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31F6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B34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941C1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41C1"/>
  </w:style>
  <w:style w:type="paragraph" w:styleId="Footer">
    <w:name w:val="footer"/>
    <w:basedOn w:val="Normal"/>
    <w:link w:val="FooterChar"/>
    <w:uiPriority w:val="99"/>
    <w:unhideWhenUsed/>
    <w:rsid w:val="00B941C1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41C1"/>
  </w:style>
  <w:style w:type="character" w:styleId="PageNumber">
    <w:name w:val="page number"/>
    <w:basedOn w:val="DefaultParagraphFont"/>
    <w:uiPriority w:val="99"/>
    <w:semiHidden/>
    <w:unhideWhenUsed/>
    <w:rsid w:val="005005B4"/>
  </w:style>
  <w:style w:type="paragraph" w:customStyle="1" w:styleId="MDPI17abstract">
    <w:name w:val="MDPI_1.7_abstract"/>
    <w:basedOn w:val="Normal"/>
    <w:next w:val="Normal"/>
    <w:qFormat/>
    <w:rsid w:val="00885AED"/>
    <w:pPr>
      <w:adjustRightInd w:val="0"/>
      <w:snapToGrid w:val="0"/>
      <w:spacing w:before="240" w:line="260" w:lineRule="atLeast"/>
      <w:ind w:left="113"/>
      <w:jc w:val="both"/>
    </w:pPr>
    <w:rPr>
      <w:rFonts w:ascii="Palatino Linotype" w:eastAsia="Times New Roman" w:hAnsi="Palatino Linotype" w:cs="Times New Roman"/>
      <w:color w:val="000000"/>
      <w:sz w:val="20"/>
      <w:szCs w:val="22"/>
      <w:lang w:val="en-US" w:eastAsia="de-DE" w:bidi="en-US"/>
    </w:rPr>
  </w:style>
  <w:style w:type="character" w:customStyle="1" w:styleId="NormalWebChar">
    <w:name w:val="Normal (Web) Char"/>
    <w:basedOn w:val="DefaultParagraphFont"/>
    <w:link w:val="NormalWeb"/>
    <w:uiPriority w:val="99"/>
    <w:rsid w:val="00885AED"/>
    <w:rPr>
      <w:rFonts w:ascii="Times New Roman" w:eastAsia="Times New Roman" w:hAnsi="Times New Roman" w:cs="Times New Roman"/>
      <w:lang w:eastAsia="it-I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81934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arattere"/>
    <w:rsid w:val="00032FDB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attere">
    <w:name w:val="EndNote Bibliography Title Carattere"/>
    <w:basedOn w:val="DefaultParagraphFont"/>
    <w:link w:val="EndNoteBibliographyTitle"/>
    <w:rsid w:val="00032FDB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arattere"/>
    <w:rsid w:val="00032FDB"/>
    <w:rPr>
      <w:rFonts w:ascii="Calibri" w:hAnsi="Calibri" w:cs="Calibri"/>
      <w:noProof/>
      <w:lang w:val="en-US"/>
    </w:rPr>
  </w:style>
  <w:style w:type="character" w:customStyle="1" w:styleId="EndNoteBibliographyCarattere">
    <w:name w:val="EndNote Bibliography Carattere"/>
    <w:basedOn w:val="DefaultParagraphFont"/>
    <w:link w:val="EndNoteBibliography"/>
    <w:rsid w:val="00032FDB"/>
    <w:rPr>
      <w:rFonts w:ascii="Calibri" w:hAnsi="Calibri" w:cs="Calibri"/>
      <w:noProof/>
      <w:lang w:val="en-US"/>
    </w:rPr>
  </w:style>
  <w:style w:type="table" w:styleId="GridTable4-Accent1">
    <w:name w:val="Grid Table 4 Accent 1"/>
    <w:basedOn w:val="TableNormal"/>
    <w:uiPriority w:val="49"/>
    <w:rsid w:val="00643C9B"/>
    <w:rPr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643C9B"/>
    <w:pPr>
      <w:spacing w:after="200"/>
    </w:pPr>
    <w:rPr>
      <w:i/>
      <w:iCs/>
      <w:color w:val="44546A" w:themeColor="text2"/>
      <w:sz w:val="18"/>
      <w:szCs w:val="18"/>
    </w:rPr>
  </w:style>
  <w:style w:type="table" w:styleId="GridTable4-Accent2">
    <w:name w:val="Grid Table 4 Accent 2"/>
    <w:basedOn w:val="TableNormal"/>
    <w:uiPriority w:val="49"/>
    <w:rsid w:val="00643C9B"/>
    <w:rPr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apple-style-span">
    <w:name w:val="apple-style-span"/>
    <w:basedOn w:val="DefaultParagraphFont"/>
    <w:rsid w:val="002B5E22"/>
  </w:style>
  <w:style w:type="character" w:customStyle="1" w:styleId="Heading3Char">
    <w:name w:val="Heading 3 Char"/>
    <w:basedOn w:val="DefaultParagraphFont"/>
    <w:link w:val="Heading3"/>
    <w:uiPriority w:val="9"/>
    <w:semiHidden/>
    <w:rsid w:val="00BD2440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Grigliamedia21">
    <w:name w:val="Griglia media 21"/>
    <w:uiPriority w:val="99"/>
    <w:rsid w:val="004262C6"/>
    <w:rPr>
      <w:rFonts w:ascii="Calibri" w:eastAsia="SimSun" w:hAnsi="Calibri" w:cs="Times New Roman"/>
      <w:sz w:val="22"/>
      <w:szCs w:val="22"/>
    </w:rPr>
  </w:style>
  <w:style w:type="character" w:customStyle="1" w:styleId="st1">
    <w:name w:val="st1"/>
    <w:uiPriority w:val="99"/>
    <w:rsid w:val="004262C6"/>
  </w:style>
  <w:style w:type="character" w:customStyle="1" w:styleId="authors-list-item">
    <w:name w:val="authors-list-item"/>
    <w:basedOn w:val="DefaultParagraphFont"/>
    <w:rsid w:val="00630B59"/>
  </w:style>
  <w:style w:type="character" w:customStyle="1" w:styleId="author-sup-separator">
    <w:name w:val="author-sup-separator"/>
    <w:basedOn w:val="DefaultParagraphFont"/>
    <w:rsid w:val="00630B59"/>
  </w:style>
  <w:style w:type="character" w:customStyle="1" w:styleId="comma">
    <w:name w:val="comma"/>
    <w:basedOn w:val="DefaultParagraphFont"/>
    <w:rsid w:val="00630B59"/>
  </w:style>
  <w:style w:type="paragraph" w:styleId="BalloonText">
    <w:name w:val="Balloon Text"/>
    <w:basedOn w:val="Normal"/>
    <w:link w:val="BalloonTextChar"/>
    <w:uiPriority w:val="99"/>
    <w:semiHidden/>
    <w:unhideWhenUsed/>
    <w:rsid w:val="003217F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7F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8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3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72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773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21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21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709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139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8119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2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506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0554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296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2818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0105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5571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75566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3380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3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990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83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544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3597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332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5010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3705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04218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4283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7920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90281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85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17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2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696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603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405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592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4790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8907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4102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2536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2196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4517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4739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5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8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38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7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6603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803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8477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5634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19819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4520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728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6665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9281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71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0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489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493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75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615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7173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0636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9361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94895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9951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54327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82380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212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1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50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692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656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0878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6315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8556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4829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76063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42352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7396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5148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5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40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6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880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164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8965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7583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5906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4932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13057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4388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93145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65681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827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88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493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310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2711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9439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335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1959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6117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4696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837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8313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72151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D19282-AEBB-4765-989D-BD88D9E0F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829</Words>
  <Characters>4729</Characters>
  <Application>Microsoft Office Word</Application>
  <DocSecurity>0</DocSecurity>
  <Lines>39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a Incorvaia</dc:creator>
  <cp:lastModifiedBy>Kim Final Deliverables</cp:lastModifiedBy>
  <cp:revision>5</cp:revision>
  <cp:lastPrinted>2025-02-28T10:37:00Z</cp:lastPrinted>
  <dcterms:created xsi:type="dcterms:W3CDTF">2025-12-27T09:15:00Z</dcterms:created>
  <dcterms:modified xsi:type="dcterms:W3CDTF">2026-02-20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 6th edition</vt:lpwstr>
  </property>
  <property fmtid="{D5CDD505-2E9C-101B-9397-08002B2CF9AE}" pid="4" name="Mendeley Recent Style Id 1_1">
    <vt:lpwstr>http://www.zotero.org/styles/cancer-immunology-immunotherapy</vt:lpwstr>
  </property>
  <property fmtid="{D5CDD505-2E9C-101B-9397-08002B2CF9AE}" pid="5" name="Mendeley Recent Style Name 1_1">
    <vt:lpwstr>Cancer Immunology, Immunotherapy</vt:lpwstr>
  </property>
  <property fmtid="{D5CDD505-2E9C-101B-9397-08002B2CF9AE}" pid="6" name="Mendeley Recent Style Id 2_1">
    <vt:lpwstr>http://www.zotero.org/styles/cancer-treatment-reviews</vt:lpwstr>
  </property>
  <property fmtid="{D5CDD505-2E9C-101B-9397-08002B2CF9AE}" pid="7" name="Mendeley Recent Style Name 2_1">
    <vt:lpwstr>Cancer Treatment Reviews</vt:lpwstr>
  </property>
  <property fmtid="{D5CDD505-2E9C-101B-9397-08002B2CF9AE}" pid="8" name="Mendeley Recent Style Id 3_1">
    <vt:lpwstr>http://www.zotero.org/styles/cells</vt:lpwstr>
  </property>
  <property fmtid="{D5CDD505-2E9C-101B-9397-08002B2CF9AE}" pid="9" name="Mendeley Recent Style Name 3_1">
    <vt:lpwstr>Cells</vt:lpwstr>
  </property>
  <property fmtid="{D5CDD505-2E9C-101B-9397-08002B2CF9AE}" pid="10" name="Mendeley Recent Style Id 4_1">
    <vt:lpwstr>http://www.zotero.org/styles/future-oncology</vt:lpwstr>
  </property>
  <property fmtid="{D5CDD505-2E9C-101B-9397-08002B2CF9AE}" pid="11" name="Mendeley Recent Style Name 4_1">
    <vt:lpwstr>Future Oncology</vt:lpwstr>
  </property>
  <property fmtid="{D5CDD505-2E9C-101B-9397-08002B2CF9AE}" pid="12" name="Mendeley Recent Style Id 5_1">
    <vt:lpwstr>http://www.zotero.org/styles/genes</vt:lpwstr>
  </property>
  <property fmtid="{D5CDD505-2E9C-101B-9397-08002B2CF9AE}" pid="13" name="Mendeley Recent Style Name 5_1">
    <vt:lpwstr>Genes</vt:lpwstr>
  </property>
  <property fmtid="{D5CDD505-2E9C-101B-9397-08002B2CF9AE}" pid="14" name="Mendeley Recent Style Id 6_1">
    <vt:lpwstr>http://www.zotero.org/styles/jama</vt:lpwstr>
  </property>
  <property fmtid="{D5CDD505-2E9C-101B-9397-08002B2CF9AE}" pid="15" name="Mendeley Recent Style Name 6_1">
    <vt:lpwstr>JAMA (The Journal of the American Medical Association)</vt:lpwstr>
  </property>
  <property fmtid="{D5CDD505-2E9C-101B-9397-08002B2CF9AE}" pid="16" name="Mendeley Recent Style Id 7_1">
    <vt:lpwstr>http://www.zotero.org/styles/journal-of-the-national-cancer-institute</vt:lpwstr>
  </property>
  <property fmtid="{D5CDD505-2E9C-101B-9397-08002B2CF9AE}" pid="17" name="Mendeley Recent Style Name 7_1">
    <vt:lpwstr>Journal of the National Cancer Institute</vt:lpwstr>
  </property>
  <property fmtid="{D5CDD505-2E9C-101B-9397-08002B2CF9AE}" pid="18" name="Mendeley Recent Style Id 8_1">
    <vt:lpwstr>http://www.zotero.org/styles/nature-communications</vt:lpwstr>
  </property>
  <property fmtid="{D5CDD505-2E9C-101B-9397-08002B2CF9AE}" pid="19" name="Mendeley Recent Style Name 8_1">
    <vt:lpwstr>Nature Communications</vt:lpwstr>
  </property>
  <property fmtid="{D5CDD505-2E9C-101B-9397-08002B2CF9AE}" pid="20" name="Mendeley Recent Style Id 9_1">
    <vt:lpwstr>http://www.zotero.org/styles/urology</vt:lpwstr>
  </property>
  <property fmtid="{D5CDD505-2E9C-101B-9397-08002B2CF9AE}" pid="21" name="Mendeley Recent Style Name 9_1">
    <vt:lpwstr>Urology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b3bab0b1-3b43-38de-8263-ecacbb05b048</vt:lpwstr>
  </property>
  <property fmtid="{D5CDD505-2E9C-101B-9397-08002B2CF9AE}" pid="24" name="Mendeley Citation Style_1">
    <vt:lpwstr>http://www.zotero.org/styles/jama</vt:lpwstr>
  </property>
</Properties>
</file>